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665EC382" w:rsidR="00D2559D" w:rsidRPr="00996FAF" w:rsidRDefault="001476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Juniper Cygnet</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1738F128" w:rsidR="00CA37CB" w:rsidRPr="00996FAF" w:rsidRDefault="0014763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4-10 Hayman Road</w:t>
            </w:r>
            <w:r w:rsidR="00F045F4" w:rsidRPr="00602258">
              <w:rPr>
                <w:rFonts w:ascii="Arial" w:hAnsi="Arial" w:cs="Arial"/>
                <w:color w:val="auto"/>
              </w:rPr>
              <w:t xml:space="preserve"> </w:t>
            </w:r>
            <w:r>
              <w:rPr>
                <w:rFonts w:ascii="Arial" w:hAnsi="Arial" w:cs="Arial"/>
                <w:color w:val="auto"/>
              </w:rPr>
              <w:t>BENTLEY</w:t>
            </w:r>
            <w:r w:rsidR="00CA37CB" w:rsidRPr="00602258">
              <w:rPr>
                <w:rFonts w:ascii="Arial" w:hAnsi="Arial" w:cs="Arial"/>
                <w:color w:val="auto"/>
              </w:rPr>
              <w:t xml:space="preserve"> </w:t>
            </w:r>
            <w:r>
              <w:rPr>
                <w:rFonts w:ascii="Arial" w:hAnsi="Arial" w:cs="Arial"/>
                <w:color w:val="auto"/>
              </w:rPr>
              <w:t>WA</w:t>
            </w:r>
            <w:r w:rsidR="00CA37CB" w:rsidRPr="00602258">
              <w:rPr>
                <w:rFonts w:ascii="Arial" w:hAnsi="Arial" w:cs="Arial"/>
                <w:color w:val="auto"/>
              </w:rPr>
              <w:t xml:space="preserve"> </w:t>
            </w:r>
            <w:r>
              <w:rPr>
                <w:rFonts w:ascii="Arial" w:hAnsi="Arial" w:cs="Arial"/>
                <w:color w:val="auto"/>
              </w:rPr>
              <w:t>6102</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4B242687" w:rsidR="00CA37CB" w:rsidRPr="00996FAF" w:rsidRDefault="001476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7145</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4E41A63D" w:rsidR="00D2559D" w:rsidRPr="00996FAF" w:rsidRDefault="0014763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Uniting Church Homes</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538C6DE9" w:rsidR="00D2559D" w:rsidRPr="00996FAF" w:rsidRDefault="0014763E"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069F8CCA" w:rsidR="00D2559D" w:rsidRPr="00996FAF" w:rsidRDefault="0014763E"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3 February 2023 to 15 Febr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6F276017" w:rsidR="00D2559D" w:rsidRPr="00996FAF" w:rsidRDefault="001A776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1A776F">
              <w:rPr>
                <w:rFonts w:ascii="Arial" w:hAnsi="Arial" w:cs="Arial"/>
                <w:color w:val="auto"/>
              </w:rPr>
              <w:t>30 March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32A92538" w:rsidR="000078F8" w:rsidRPr="00996FAF" w:rsidRDefault="000078F8" w:rsidP="0036130C">
      <w:pPr>
        <w:pStyle w:val="NormalArial"/>
      </w:pPr>
      <w:r w:rsidRPr="00996FAF">
        <w:t xml:space="preserve">This performance report for </w:t>
      </w:r>
      <w:r w:rsidR="0014763E">
        <w:rPr>
          <w:color w:val="auto"/>
        </w:rPr>
        <w:t>Juniper Cygnet</w:t>
      </w:r>
      <w:r w:rsidRPr="00996FAF">
        <w:rPr>
          <w:color w:val="auto"/>
        </w:rPr>
        <w:t xml:space="preserve"> (</w:t>
      </w:r>
      <w:r w:rsidRPr="00996FAF">
        <w:rPr>
          <w:b/>
          <w:color w:val="auto"/>
        </w:rPr>
        <w:t>the service</w:t>
      </w:r>
      <w:r w:rsidRPr="00996FAF">
        <w:rPr>
          <w:color w:val="auto"/>
        </w:rPr>
        <w:t>) has been prepared by</w:t>
      </w:r>
      <w:r w:rsidR="00EC1629">
        <w:rPr>
          <w:color w:val="auto"/>
        </w:rPr>
        <w:t xml:space="preserve"> </w:t>
      </w:r>
      <w:r w:rsidR="00863BFE">
        <w:rPr>
          <w:color w:val="auto"/>
        </w:rPr>
        <w:t>K</w:t>
      </w:r>
      <w:r w:rsidR="00040697">
        <w:rPr>
          <w:color w:val="auto"/>
        </w:rPr>
        <w:t xml:space="preserve">. </w:t>
      </w:r>
      <w:r w:rsidR="00863BFE">
        <w:rPr>
          <w:color w:val="auto"/>
        </w:rPr>
        <w:t>Spurrell</w:t>
      </w:r>
      <w:r w:rsidRPr="00996FAF">
        <w:t>, delegate of the Aged Care Quality and Safety Commissioner (Commissioner)</w:t>
      </w:r>
      <w:r w:rsidRPr="00996FAF">
        <w:rPr>
          <w:rStyle w:val="FootnoteReference"/>
        </w:rPr>
        <w:footnoteReference w:id="1"/>
      </w:r>
      <w:r w:rsidRPr="00996FAF">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71D19CC3" w:rsidR="00DF37F2" w:rsidRPr="00167637" w:rsidRDefault="00DF37F2" w:rsidP="00712752">
      <w:pPr>
        <w:pStyle w:val="ListParagraph"/>
        <w:numPr>
          <w:ilvl w:val="0"/>
          <w:numId w:val="2"/>
        </w:numPr>
        <w:spacing w:line="240" w:lineRule="atLeast"/>
        <w:ind w:left="714" w:hanging="357"/>
        <w:contextualSpacing w:val="0"/>
        <w:rPr>
          <w:rFonts w:ascii="Arial" w:hAnsi="Arial" w:cs="Arial"/>
          <w:color w:val="auto"/>
        </w:rPr>
      </w:pPr>
      <w:r w:rsidRPr="00167637">
        <w:rPr>
          <w:rFonts w:ascii="Arial" w:hAnsi="Arial" w:cs="Arial"/>
          <w:color w:val="auto"/>
        </w:rPr>
        <w:t xml:space="preserve">the assessment team’s report for the </w:t>
      </w:r>
      <w:r w:rsidR="0014763E" w:rsidRPr="00167637">
        <w:rPr>
          <w:rFonts w:ascii="Arial" w:hAnsi="Arial" w:cs="Arial"/>
          <w:color w:val="auto"/>
        </w:rPr>
        <w:t>Site Audit</w:t>
      </w:r>
      <w:r w:rsidRPr="00167637">
        <w:rPr>
          <w:rFonts w:ascii="Arial" w:hAnsi="Arial" w:cs="Arial"/>
          <w:color w:val="auto"/>
        </w:rPr>
        <w:t xml:space="preserve">; the </w:t>
      </w:r>
      <w:r w:rsidR="0014763E" w:rsidRPr="00167637">
        <w:rPr>
          <w:rFonts w:ascii="Arial" w:hAnsi="Arial" w:cs="Arial"/>
          <w:color w:val="auto"/>
        </w:rPr>
        <w:t>Site Audit</w:t>
      </w:r>
      <w:r w:rsidRPr="00167637">
        <w:rPr>
          <w:rFonts w:ascii="Arial" w:hAnsi="Arial" w:cs="Arial"/>
          <w:color w:val="auto"/>
        </w:rPr>
        <w:t xml:space="preserve"> report was informed by a site assessment, observations at the service, review of documents and interviews with staff, consumers/representatives and others</w:t>
      </w:r>
    </w:p>
    <w:p w14:paraId="3DFA9C64" w14:textId="3D26FF96" w:rsidR="00DF37F2" w:rsidRPr="00712C0B"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provider’s response to the assessment team’s report </w:t>
      </w:r>
      <w:r w:rsidRPr="001A776F">
        <w:rPr>
          <w:rFonts w:ascii="Arial" w:hAnsi="Arial" w:cs="Arial"/>
          <w:color w:val="auto"/>
        </w:rPr>
        <w:t xml:space="preserve">received </w:t>
      </w:r>
      <w:r w:rsidR="001A776F" w:rsidRPr="001A776F">
        <w:rPr>
          <w:rFonts w:ascii="Arial" w:hAnsi="Arial" w:cs="Arial"/>
          <w:color w:val="auto"/>
        </w:rPr>
        <w:t>14 March 2023</w:t>
      </w:r>
    </w:p>
    <w:p w14:paraId="23FE4A29" w14:textId="0ADB8B62"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6A40C532" w:rsidR="00FC045E" w:rsidRPr="00996FAF" w:rsidRDefault="00BC0E3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Pr>
                    <w:rFonts w:ascii="Arial" w:hAnsi="Arial" w:cs="Arial"/>
                  </w:rPr>
                  <w:t>Compliant</w:t>
                </w:r>
              </w:sdtContent>
            </w:sdt>
          </w:p>
        </w:tc>
      </w:tr>
      <w:tr w:rsidR="00D57F9E" w:rsidRPr="00996FAF" w14:paraId="75E5094E" w14:textId="77777777" w:rsidTr="00A1511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D57F9E" w:rsidRPr="00996FAF" w:rsidRDefault="00D57F9E" w:rsidP="00D57F9E">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75826E99" w:rsidR="00D57F9E" w:rsidRPr="00D57F9E" w:rsidRDefault="00BC0E32" w:rsidP="00D57F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79539625"/>
                <w:placeholder>
                  <w:docPart w:val="AEF98839C0EC48DE8A3E634BA6D584F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r w:rsidR="00D57F9E" w:rsidRPr="00996FAF" w14:paraId="552E64F4" w14:textId="77777777" w:rsidTr="00A1511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D57F9E" w:rsidRPr="00996FAF" w:rsidRDefault="00D57F9E" w:rsidP="00D57F9E">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1FB548C4" w:rsidR="00D57F9E" w:rsidRPr="00D57F9E" w:rsidRDefault="00BC0E32" w:rsidP="00D57F9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01487804"/>
                <w:placeholder>
                  <w:docPart w:val="AB94F817CBB5444F8C941D02F930801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r w:rsidR="00D57F9E" w:rsidRPr="00996FAF" w14:paraId="06E76F0E" w14:textId="77777777" w:rsidTr="00A1511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D57F9E" w:rsidRPr="00996FAF" w:rsidRDefault="00D57F9E" w:rsidP="00D57F9E">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006CD927" w:rsidR="00D57F9E" w:rsidRPr="00D57F9E" w:rsidRDefault="00BC0E32" w:rsidP="00D57F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21208241"/>
                <w:placeholder>
                  <w:docPart w:val="3FB4D32323D845C2804EDB2ACA553EC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r w:rsidR="00D57F9E" w:rsidRPr="00996FAF" w14:paraId="6B2B8EED" w14:textId="77777777" w:rsidTr="00A1511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D57F9E" w:rsidRPr="00996FAF" w:rsidRDefault="00D57F9E" w:rsidP="00D57F9E">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5136A73E" w:rsidR="00D57F9E" w:rsidRPr="00D57F9E" w:rsidRDefault="00BC0E32" w:rsidP="00D57F9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439600529"/>
                <w:placeholder>
                  <w:docPart w:val="B3CF6C4932514293959ADADF3675547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r w:rsidR="00D57F9E" w:rsidRPr="00996FAF" w14:paraId="73B4C0B7" w14:textId="77777777" w:rsidTr="00A1511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D57F9E" w:rsidRPr="00996FAF" w:rsidRDefault="00D57F9E" w:rsidP="00D57F9E">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5AA38388" w:rsidR="00D57F9E" w:rsidRPr="00D57F9E" w:rsidRDefault="00BC0E32" w:rsidP="00D57F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2568727"/>
                <w:placeholder>
                  <w:docPart w:val="9A259F25C8324DB68324C4DCF04D580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r w:rsidR="00D57F9E" w:rsidRPr="00996FAF" w14:paraId="3CD19949" w14:textId="77777777" w:rsidTr="00A15114">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D57F9E" w:rsidRPr="00996FAF" w:rsidRDefault="00D57F9E" w:rsidP="00D57F9E">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0EA46725" w:rsidR="00D57F9E" w:rsidRPr="00D57F9E" w:rsidRDefault="00BC0E32" w:rsidP="00D57F9E">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066294792"/>
                <w:placeholder>
                  <w:docPart w:val="86024F5A7A2E4851A0D557E3BC99BB8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r w:rsidR="00D57F9E" w:rsidRPr="00996FAF" w14:paraId="20806739" w14:textId="77777777" w:rsidTr="00A15114">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D57F9E" w:rsidRPr="00996FAF" w:rsidRDefault="00D57F9E" w:rsidP="00D57F9E">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164580BD" w:rsidR="00D57F9E" w:rsidRPr="00D57F9E" w:rsidRDefault="00BC0E32" w:rsidP="00D57F9E">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90825047"/>
                <w:placeholder>
                  <w:docPart w:val="25505552584B4992BE9AC79ADB64A08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D57F9E">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77777777"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B48F2F2" w14:textId="2FA489D2"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D57F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57F9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D57F9E" w:rsidRPr="00996FAF" w:rsidRDefault="00D57F9E" w:rsidP="00D57F9E">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D57F9E" w:rsidRPr="00996FAF" w:rsidRDefault="00D57F9E"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21D9C79D" w:rsidR="00D57F9E" w:rsidRPr="00996FAF" w:rsidRDefault="00BC0E32"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06445010"/>
                <w:placeholder>
                  <w:docPart w:val="4071D4F039324A6B86FE8ED002734FA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573DED">
                  <w:rPr>
                    <w:rFonts w:ascii="Arial" w:hAnsi="Arial" w:cs="Arial"/>
                  </w:rPr>
                  <w:t>Compliant</w:t>
                </w:r>
              </w:sdtContent>
            </w:sdt>
          </w:p>
        </w:tc>
      </w:tr>
      <w:tr w:rsidR="00D57F9E"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D57F9E" w:rsidRPr="00996FAF" w:rsidRDefault="00D57F9E"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07A71832" w:rsidR="00D57F9E" w:rsidRPr="00996FAF" w:rsidRDefault="00BC0E32"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47516561"/>
                <w:placeholder>
                  <w:docPart w:val="3FD32184373D493C95956C13166C373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573DED">
                  <w:rPr>
                    <w:rFonts w:ascii="Arial" w:hAnsi="Arial" w:cs="Arial"/>
                  </w:rPr>
                  <w:t>Compliant</w:t>
                </w:r>
              </w:sdtContent>
            </w:sdt>
          </w:p>
        </w:tc>
      </w:tr>
      <w:tr w:rsidR="00D57F9E"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D57F9E" w:rsidRPr="00996FAF" w:rsidRDefault="00D57F9E"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D57F9E" w:rsidRPr="00996FAF" w:rsidRDefault="00D57F9E" w:rsidP="00D57F9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D57F9E" w:rsidRPr="00996FAF" w:rsidRDefault="00D57F9E" w:rsidP="00D57F9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D57F9E" w:rsidRPr="00996FAF" w:rsidRDefault="00D57F9E" w:rsidP="00D57F9E">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D57F9E" w:rsidRPr="00996FAF" w:rsidRDefault="00D57F9E" w:rsidP="00D57F9E">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497C3EAC" w:rsidR="00D57F9E" w:rsidRPr="00996FAF" w:rsidRDefault="00BC0E32"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49971800"/>
                <w:placeholder>
                  <w:docPart w:val="CB54F674080A4B9392BE877B474E7E9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573DED">
                  <w:rPr>
                    <w:rFonts w:ascii="Arial" w:hAnsi="Arial" w:cs="Arial"/>
                  </w:rPr>
                  <w:t>Compliant</w:t>
                </w:r>
              </w:sdtContent>
            </w:sdt>
          </w:p>
        </w:tc>
      </w:tr>
      <w:tr w:rsidR="00D57F9E"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D57F9E" w:rsidRPr="00996FAF" w:rsidRDefault="00D57F9E"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01D5F4C9" w:rsidR="00D57F9E" w:rsidRPr="00996FAF" w:rsidRDefault="00BC0E32" w:rsidP="00D57F9E">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36287331"/>
                <w:placeholder>
                  <w:docPart w:val="4C7EF4E5E7CA4BFC9704F0E403DF44A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573DED">
                  <w:rPr>
                    <w:rFonts w:ascii="Arial" w:hAnsi="Arial" w:cs="Arial"/>
                  </w:rPr>
                  <w:t>Compliant</w:t>
                </w:r>
              </w:sdtContent>
            </w:sdt>
          </w:p>
        </w:tc>
      </w:tr>
      <w:tr w:rsidR="00D57F9E"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D57F9E" w:rsidRPr="00996FAF" w:rsidRDefault="00D57F9E" w:rsidP="00D57F9E">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4D99A266" w:rsidR="00D57F9E" w:rsidRPr="00996FAF" w:rsidRDefault="00BC0E32"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27004468"/>
                <w:placeholder>
                  <w:docPart w:val="643CA2F38B28480F817C5BF7E7AB336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573DED">
                  <w:rPr>
                    <w:rFonts w:ascii="Arial" w:hAnsi="Arial" w:cs="Arial"/>
                  </w:rPr>
                  <w:t>Compliant</w:t>
                </w:r>
              </w:sdtContent>
            </w:sdt>
          </w:p>
        </w:tc>
      </w:tr>
      <w:tr w:rsidR="00D57F9E"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D57F9E" w:rsidRPr="00996FAF" w:rsidRDefault="00D57F9E"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60F18903" w:rsidR="00D57F9E" w:rsidRPr="00996FAF" w:rsidRDefault="00BC0E32"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53901133"/>
                <w:placeholder>
                  <w:docPart w:val="C6BE63E7B8A84D428543F96CE068A4C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573DED">
                  <w:rPr>
                    <w:rFonts w:ascii="Arial" w:hAnsi="Arial" w:cs="Arial"/>
                  </w:rPr>
                  <w:t>Compliant</w:t>
                </w:r>
              </w:sdtContent>
            </w:sdt>
          </w:p>
        </w:tc>
      </w:tr>
    </w:tbl>
    <w:p w14:paraId="6B542954" w14:textId="77777777" w:rsidR="001A5684" w:rsidRDefault="001A5684" w:rsidP="001A5684">
      <w:pPr>
        <w:pStyle w:val="Heading20"/>
      </w:pPr>
      <w:r w:rsidRPr="00996FAF">
        <w:t>Findings</w:t>
      </w:r>
    </w:p>
    <w:p w14:paraId="10B1ABD0" w14:textId="7C77713D" w:rsidR="00421B77" w:rsidRPr="00742223" w:rsidRDefault="00421B77" w:rsidP="00630A21">
      <w:pPr>
        <w:rPr>
          <w:rFonts w:ascii="Arial" w:hAnsi="Arial" w:cs="Arial"/>
        </w:rPr>
      </w:pPr>
      <w:r w:rsidRPr="00630A21">
        <w:rPr>
          <w:rFonts w:ascii="Arial" w:hAnsi="Arial" w:cs="Arial"/>
        </w:rPr>
        <w:t xml:space="preserve">Consumers and representatives said </w:t>
      </w:r>
      <w:r w:rsidR="005C5DAD" w:rsidRPr="00630A21">
        <w:rPr>
          <w:rFonts w:ascii="Arial" w:hAnsi="Arial" w:cs="Arial"/>
          <w:szCs w:val="22"/>
        </w:rPr>
        <w:t xml:space="preserve">consumers felt respected and </w:t>
      </w:r>
      <w:r w:rsidR="00B427AF" w:rsidRPr="00630A21">
        <w:rPr>
          <w:rFonts w:ascii="Arial" w:hAnsi="Arial" w:cs="Arial"/>
          <w:szCs w:val="22"/>
        </w:rPr>
        <w:t>we</w:t>
      </w:r>
      <w:r w:rsidR="005C5DAD" w:rsidRPr="00630A21">
        <w:rPr>
          <w:rFonts w:ascii="Arial" w:hAnsi="Arial" w:cs="Arial"/>
          <w:szCs w:val="22"/>
        </w:rPr>
        <w:t>re treated with dignity</w:t>
      </w:r>
      <w:r w:rsidRPr="00630A21">
        <w:rPr>
          <w:rFonts w:ascii="Arial" w:hAnsi="Arial" w:cs="Arial"/>
        </w:rPr>
        <w:t xml:space="preserve">. Staff </w:t>
      </w:r>
      <w:r w:rsidR="00C949E3" w:rsidRPr="00630A21">
        <w:rPr>
          <w:rFonts w:ascii="Arial" w:hAnsi="Arial" w:cs="Arial"/>
          <w:szCs w:val="22"/>
        </w:rPr>
        <w:t>explained how they supported consumers to maintain their identity and culture</w:t>
      </w:r>
      <w:r w:rsidR="001A776F">
        <w:rPr>
          <w:rFonts w:ascii="Arial" w:hAnsi="Arial" w:cs="Arial"/>
        </w:rPr>
        <w:t xml:space="preserve"> and s</w:t>
      </w:r>
      <w:r w:rsidR="007B0699" w:rsidRPr="00630A21">
        <w:rPr>
          <w:rFonts w:ascii="Arial" w:hAnsi="Arial" w:cs="Arial"/>
        </w:rPr>
        <w:t xml:space="preserve">taff </w:t>
      </w:r>
      <w:r w:rsidR="007B0699" w:rsidRPr="00742223">
        <w:rPr>
          <w:rFonts w:ascii="Arial" w:hAnsi="Arial" w:cs="Arial"/>
        </w:rPr>
        <w:t xml:space="preserve">were observed </w:t>
      </w:r>
      <w:r w:rsidR="00890D3E" w:rsidRPr="00742223">
        <w:rPr>
          <w:rFonts w:ascii="Arial" w:hAnsi="Arial" w:cs="Arial"/>
        </w:rPr>
        <w:t>treating</w:t>
      </w:r>
      <w:r w:rsidR="007B0699" w:rsidRPr="00742223">
        <w:rPr>
          <w:rFonts w:ascii="Arial" w:hAnsi="Arial" w:cs="Arial"/>
        </w:rPr>
        <w:t xml:space="preserve"> consumers </w:t>
      </w:r>
      <w:r w:rsidR="00890D3E" w:rsidRPr="00742223">
        <w:rPr>
          <w:rFonts w:ascii="Arial" w:hAnsi="Arial" w:cs="Arial"/>
        </w:rPr>
        <w:t>with respect</w:t>
      </w:r>
      <w:r w:rsidRPr="00742223">
        <w:rPr>
          <w:rFonts w:ascii="Arial" w:hAnsi="Arial" w:cs="Arial"/>
        </w:rPr>
        <w:t>.</w:t>
      </w:r>
    </w:p>
    <w:p w14:paraId="0B191053" w14:textId="3408D091" w:rsidR="00421B77" w:rsidRPr="00742223" w:rsidRDefault="00421B77" w:rsidP="00630A21">
      <w:pPr>
        <w:rPr>
          <w:rFonts w:ascii="Arial" w:hAnsi="Arial" w:cs="Arial"/>
        </w:rPr>
      </w:pPr>
      <w:r w:rsidRPr="00742223">
        <w:rPr>
          <w:rFonts w:ascii="Arial" w:hAnsi="Arial" w:cs="Arial"/>
        </w:rPr>
        <w:t xml:space="preserve">Consumers and representatives said </w:t>
      </w:r>
      <w:r w:rsidR="009B543E" w:rsidRPr="00742223">
        <w:rPr>
          <w:rFonts w:ascii="Arial" w:hAnsi="Arial" w:cs="Arial"/>
          <w:color w:val="auto"/>
          <w:szCs w:val="22"/>
        </w:rPr>
        <w:t xml:space="preserve">the service respected each consumer </w:t>
      </w:r>
      <w:r w:rsidR="00523487" w:rsidRPr="00742223">
        <w:rPr>
          <w:rFonts w:ascii="Arial" w:hAnsi="Arial" w:cs="Arial"/>
          <w:color w:val="auto"/>
          <w:szCs w:val="22"/>
        </w:rPr>
        <w:t>and</w:t>
      </w:r>
      <w:r w:rsidR="005A65AB" w:rsidRPr="00742223">
        <w:rPr>
          <w:rFonts w:ascii="Arial" w:hAnsi="Arial" w:cs="Arial"/>
          <w:color w:val="auto"/>
          <w:szCs w:val="22"/>
        </w:rPr>
        <w:t xml:space="preserve"> their</w:t>
      </w:r>
      <w:r w:rsidR="00523487" w:rsidRPr="00742223">
        <w:rPr>
          <w:rFonts w:ascii="Arial" w:hAnsi="Arial" w:cs="Arial"/>
          <w:color w:val="auto"/>
          <w:szCs w:val="22"/>
        </w:rPr>
        <w:t xml:space="preserve"> culture</w:t>
      </w:r>
      <w:r w:rsidR="003C249A" w:rsidRPr="00742223">
        <w:rPr>
          <w:rFonts w:ascii="Arial" w:hAnsi="Arial" w:cs="Arial"/>
          <w:color w:val="auto"/>
          <w:szCs w:val="22"/>
        </w:rPr>
        <w:t>.</w:t>
      </w:r>
      <w:r w:rsidRPr="00742223">
        <w:rPr>
          <w:rFonts w:ascii="Arial" w:hAnsi="Arial" w:cs="Arial"/>
        </w:rPr>
        <w:t xml:space="preserve"> </w:t>
      </w:r>
      <w:r w:rsidR="00742223" w:rsidRPr="00742223">
        <w:rPr>
          <w:rFonts w:ascii="Arial" w:hAnsi="Arial" w:cs="Arial"/>
          <w:color w:val="auto"/>
          <w:szCs w:val="22"/>
        </w:rPr>
        <w:t xml:space="preserve">Staff provided multiple examples of interventions, strategies and support of how the services ensure they deliver culturally appropriate services to many of their consumers. Pastoral care staff explained the different cultures and spiritual needs of the consumers at the service and how they delivered care and services appropriate to each consumer and their backgrounds. </w:t>
      </w:r>
      <w:r w:rsidRPr="00742223">
        <w:rPr>
          <w:rFonts w:ascii="Arial" w:hAnsi="Arial" w:cs="Arial"/>
        </w:rPr>
        <w:t>Care planning documents described consumers’ cultural heritage and religious denomination</w:t>
      </w:r>
      <w:r w:rsidR="003C249A" w:rsidRPr="00742223">
        <w:rPr>
          <w:rFonts w:ascii="Arial" w:hAnsi="Arial" w:cs="Arial"/>
        </w:rPr>
        <w:t>s</w:t>
      </w:r>
      <w:r w:rsidRPr="00742223">
        <w:rPr>
          <w:rFonts w:ascii="Arial" w:hAnsi="Arial" w:cs="Arial"/>
        </w:rPr>
        <w:t>.</w:t>
      </w:r>
    </w:p>
    <w:p w14:paraId="0058DCB8" w14:textId="1CA861DF" w:rsidR="00DF409A" w:rsidRPr="00742223" w:rsidRDefault="00421B77" w:rsidP="00630A21">
      <w:pPr>
        <w:rPr>
          <w:rFonts w:ascii="Arial" w:hAnsi="Arial" w:cs="Arial"/>
        </w:rPr>
      </w:pPr>
      <w:r w:rsidRPr="00742223">
        <w:rPr>
          <w:rFonts w:ascii="Arial" w:hAnsi="Arial" w:cs="Arial"/>
        </w:rPr>
        <w:t xml:space="preserve">Consumers and representatives </w:t>
      </w:r>
      <w:r w:rsidR="001F17A1" w:rsidRPr="00742223">
        <w:rPr>
          <w:rFonts w:ascii="Arial" w:hAnsi="Arial" w:cs="Arial"/>
        </w:rPr>
        <w:t>advised</w:t>
      </w:r>
      <w:r w:rsidRPr="00742223">
        <w:rPr>
          <w:rFonts w:ascii="Arial" w:hAnsi="Arial" w:cs="Arial"/>
        </w:rPr>
        <w:t xml:space="preserve"> they </w:t>
      </w:r>
      <w:r w:rsidR="001F17A1" w:rsidRPr="00742223">
        <w:rPr>
          <w:rFonts w:ascii="Arial" w:hAnsi="Arial" w:cs="Arial"/>
        </w:rPr>
        <w:t>we</w:t>
      </w:r>
      <w:r w:rsidRPr="00742223">
        <w:rPr>
          <w:rFonts w:ascii="Arial" w:hAnsi="Arial" w:cs="Arial"/>
        </w:rPr>
        <w:t xml:space="preserve">re supported to exercise choice and independence regarding their care and services. </w:t>
      </w:r>
      <w:r w:rsidR="00742223" w:rsidRPr="00742223">
        <w:rPr>
          <w:rFonts w:ascii="Arial" w:hAnsi="Arial" w:cs="Arial"/>
        </w:rPr>
        <w:t xml:space="preserve">Staff said that they know what each consumers choice and preferences are and explained how they communicate this, either self-directed, through a representative and preferences are documented on care plans. </w:t>
      </w:r>
      <w:r w:rsidR="00DF409A" w:rsidRPr="00742223">
        <w:rPr>
          <w:rFonts w:ascii="Arial" w:hAnsi="Arial" w:cs="Arial"/>
        </w:rPr>
        <w:t xml:space="preserve"> Care documentation </w:t>
      </w:r>
      <w:r w:rsidR="00311D55" w:rsidRPr="00742223">
        <w:rPr>
          <w:rFonts w:ascii="Arial" w:hAnsi="Arial" w:cs="Arial"/>
        </w:rPr>
        <w:t>reflected</w:t>
      </w:r>
      <w:r w:rsidR="00DF409A" w:rsidRPr="00742223">
        <w:rPr>
          <w:rFonts w:ascii="Arial" w:hAnsi="Arial" w:cs="Arial"/>
        </w:rPr>
        <w:t xml:space="preserve"> personal preference </w:t>
      </w:r>
      <w:r w:rsidR="006E37EF" w:rsidRPr="00742223">
        <w:rPr>
          <w:rFonts w:ascii="Arial" w:hAnsi="Arial" w:cs="Arial"/>
        </w:rPr>
        <w:t>concerning</w:t>
      </w:r>
      <w:r w:rsidR="00DF409A" w:rsidRPr="00742223">
        <w:rPr>
          <w:rFonts w:ascii="Arial" w:hAnsi="Arial" w:cs="Arial"/>
        </w:rPr>
        <w:t xml:space="preserve"> care deliver</w:t>
      </w:r>
      <w:r w:rsidR="000273EB" w:rsidRPr="00742223">
        <w:rPr>
          <w:rFonts w:ascii="Arial" w:hAnsi="Arial" w:cs="Arial"/>
        </w:rPr>
        <w:t>y</w:t>
      </w:r>
      <w:r w:rsidR="00DF409A" w:rsidRPr="00742223">
        <w:rPr>
          <w:rFonts w:ascii="Arial" w:hAnsi="Arial" w:cs="Arial"/>
        </w:rPr>
        <w:t>.</w:t>
      </w:r>
    </w:p>
    <w:p w14:paraId="5694520C" w14:textId="0590765A" w:rsidR="00421B77" w:rsidRPr="00630A21" w:rsidRDefault="00421B77" w:rsidP="00630A21">
      <w:pPr>
        <w:rPr>
          <w:rFonts w:ascii="Arial" w:hAnsi="Arial" w:cs="Arial"/>
        </w:rPr>
      </w:pPr>
      <w:r w:rsidRPr="00630A21">
        <w:rPr>
          <w:rFonts w:ascii="Arial" w:hAnsi="Arial" w:cs="Arial"/>
        </w:rPr>
        <w:t>Consumers and representatives said the service support</w:t>
      </w:r>
      <w:r w:rsidR="00D9674D" w:rsidRPr="00630A21">
        <w:rPr>
          <w:rFonts w:ascii="Arial" w:hAnsi="Arial" w:cs="Arial"/>
        </w:rPr>
        <w:t>ed</w:t>
      </w:r>
      <w:r w:rsidRPr="00630A21">
        <w:rPr>
          <w:rFonts w:ascii="Arial" w:hAnsi="Arial" w:cs="Arial"/>
        </w:rPr>
        <w:t xml:space="preserve"> consumers to take risks. Staff demonstrated an understanding of consumers who take risks. The Assessment Team observed risk assessments were in care planning documents.</w:t>
      </w:r>
    </w:p>
    <w:p w14:paraId="131C7346" w14:textId="15265EF5" w:rsidR="00421B77" w:rsidRPr="00630A21" w:rsidRDefault="00421B77" w:rsidP="00630A21">
      <w:pPr>
        <w:rPr>
          <w:rFonts w:ascii="Arial" w:hAnsi="Arial" w:cs="Arial"/>
        </w:rPr>
      </w:pPr>
      <w:r w:rsidRPr="00630A21">
        <w:rPr>
          <w:rFonts w:ascii="Arial" w:hAnsi="Arial" w:cs="Arial"/>
        </w:rPr>
        <w:lastRenderedPageBreak/>
        <w:t xml:space="preserve">Consumers and representatives said information </w:t>
      </w:r>
      <w:r w:rsidR="00F80021" w:rsidRPr="00630A21">
        <w:rPr>
          <w:rFonts w:ascii="Arial" w:hAnsi="Arial" w:cs="Arial"/>
        </w:rPr>
        <w:t>provided was</w:t>
      </w:r>
      <w:r w:rsidRPr="00630A21">
        <w:rPr>
          <w:rFonts w:ascii="Arial" w:hAnsi="Arial" w:cs="Arial"/>
        </w:rPr>
        <w:t xml:space="preserve"> easy to understand, accurate</w:t>
      </w:r>
      <w:r w:rsidR="006E37EF">
        <w:rPr>
          <w:rFonts w:ascii="Arial" w:hAnsi="Arial" w:cs="Arial"/>
        </w:rPr>
        <w:t>,</w:t>
      </w:r>
      <w:r w:rsidRPr="00630A21">
        <w:rPr>
          <w:rFonts w:ascii="Arial" w:hAnsi="Arial" w:cs="Arial"/>
        </w:rPr>
        <w:t xml:space="preserve"> and timely. Staff explained how they support</w:t>
      </w:r>
      <w:r w:rsidR="001808AD" w:rsidRPr="00630A21">
        <w:rPr>
          <w:rFonts w:ascii="Arial" w:hAnsi="Arial" w:cs="Arial"/>
        </w:rPr>
        <w:t>ed</w:t>
      </w:r>
      <w:r w:rsidRPr="00630A21">
        <w:rPr>
          <w:rFonts w:ascii="Arial" w:hAnsi="Arial" w:cs="Arial"/>
        </w:rPr>
        <w:t xml:space="preserve"> consumers to make informed choices</w:t>
      </w:r>
      <w:r w:rsidR="003D7D80" w:rsidRPr="00630A21">
        <w:rPr>
          <w:rFonts w:ascii="Arial" w:hAnsi="Arial" w:cs="Arial"/>
        </w:rPr>
        <w:t>, including those with</w:t>
      </w:r>
      <w:r w:rsidR="006C7BEA" w:rsidRPr="00630A21">
        <w:rPr>
          <w:rFonts w:ascii="Arial" w:hAnsi="Arial" w:cs="Arial"/>
          <w:color w:val="auto"/>
        </w:rPr>
        <w:t xml:space="preserve"> communicati</w:t>
      </w:r>
      <w:r w:rsidR="00F80021" w:rsidRPr="00630A21">
        <w:rPr>
          <w:rFonts w:ascii="Arial" w:hAnsi="Arial" w:cs="Arial"/>
          <w:color w:val="auto"/>
        </w:rPr>
        <w:t>o</w:t>
      </w:r>
      <w:r w:rsidR="006C7BEA" w:rsidRPr="00630A21">
        <w:rPr>
          <w:rFonts w:ascii="Arial" w:hAnsi="Arial" w:cs="Arial"/>
          <w:color w:val="auto"/>
        </w:rPr>
        <w:t>n</w:t>
      </w:r>
      <w:r w:rsidR="00D352C5" w:rsidRPr="00630A21">
        <w:rPr>
          <w:rFonts w:ascii="Arial" w:hAnsi="Arial" w:cs="Arial"/>
          <w:color w:val="auto"/>
        </w:rPr>
        <w:t xml:space="preserve"> barriers</w:t>
      </w:r>
      <w:r w:rsidR="006C7BEA" w:rsidRPr="00630A21">
        <w:rPr>
          <w:rFonts w:ascii="Arial" w:hAnsi="Arial" w:cs="Arial"/>
          <w:color w:val="auto"/>
        </w:rPr>
        <w:t>.</w:t>
      </w:r>
      <w:r w:rsidRPr="00630A21">
        <w:rPr>
          <w:rFonts w:ascii="Arial" w:hAnsi="Arial" w:cs="Arial"/>
        </w:rPr>
        <w:t xml:space="preserve"> </w:t>
      </w:r>
      <w:r w:rsidR="00D352C5" w:rsidRPr="00630A21">
        <w:rPr>
          <w:rFonts w:ascii="Arial" w:hAnsi="Arial" w:cs="Arial"/>
        </w:rPr>
        <w:t>A</w:t>
      </w:r>
      <w:r w:rsidR="00E54E35" w:rsidRPr="00630A21">
        <w:rPr>
          <w:rFonts w:ascii="Arial" w:hAnsi="Arial" w:cs="Arial"/>
        </w:rPr>
        <w:t xml:space="preserve">pplications </w:t>
      </w:r>
      <w:r w:rsidR="00D352C5" w:rsidRPr="00630A21">
        <w:rPr>
          <w:rFonts w:ascii="Arial" w:hAnsi="Arial" w:cs="Arial"/>
        </w:rPr>
        <w:t xml:space="preserve">were observed </w:t>
      </w:r>
      <w:r w:rsidR="00E54E35" w:rsidRPr="00630A21">
        <w:rPr>
          <w:rFonts w:ascii="Arial" w:hAnsi="Arial" w:cs="Arial"/>
        </w:rPr>
        <w:t xml:space="preserve">on </w:t>
      </w:r>
      <w:r w:rsidR="00D5645C" w:rsidRPr="00630A21">
        <w:rPr>
          <w:rFonts w:ascii="Arial" w:hAnsi="Arial" w:cs="Arial"/>
        </w:rPr>
        <w:t xml:space="preserve">point of care electronic devices that could be used as a </w:t>
      </w:r>
      <w:r w:rsidR="00825AD1" w:rsidRPr="00630A21">
        <w:rPr>
          <w:rFonts w:ascii="Arial" w:hAnsi="Arial" w:cs="Arial"/>
        </w:rPr>
        <w:t xml:space="preserve">translator for consumers with </w:t>
      </w:r>
      <w:r w:rsidR="00742223">
        <w:rPr>
          <w:rFonts w:ascii="Arial" w:hAnsi="Arial" w:cs="Arial"/>
        </w:rPr>
        <w:t>linguistically diverse backgrounds</w:t>
      </w:r>
      <w:r w:rsidRPr="00630A21">
        <w:rPr>
          <w:rFonts w:ascii="Arial" w:hAnsi="Arial" w:cs="Arial"/>
        </w:rPr>
        <w:t>.</w:t>
      </w:r>
    </w:p>
    <w:p w14:paraId="16C27C05" w14:textId="51362830" w:rsidR="001A5684" w:rsidRPr="00D7634A" w:rsidRDefault="00421B77" w:rsidP="00712C0B">
      <w:r w:rsidRPr="00630A21">
        <w:rPr>
          <w:rFonts w:ascii="Arial" w:hAnsi="Arial" w:cs="Arial"/>
        </w:rPr>
        <w:t>Consumers and representatives said the service protects their privacy and confidentiality. Staff could describe the practical ways they respect the personal privacy of consumers</w:t>
      </w:r>
      <w:r w:rsidR="0053304B" w:rsidRPr="00630A21">
        <w:rPr>
          <w:rFonts w:ascii="Arial" w:hAnsi="Arial" w:cs="Arial"/>
          <w:color w:val="auto"/>
        </w:rPr>
        <w:t xml:space="preserve">, such as knocking on consumers’ doors </w:t>
      </w:r>
      <w:r w:rsidR="00AC23A4">
        <w:rPr>
          <w:rFonts w:ascii="Arial" w:hAnsi="Arial" w:cs="Arial"/>
          <w:color w:val="auto"/>
        </w:rPr>
        <w:t>before</w:t>
      </w:r>
      <w:r w:rsidR="0053304B" w:rsidRPr="00630A21">
        <w:rPr>
          <w:rFonts w:ascii="Arial" w:hAnsi="Arial" w:cs="Arial"/>
          <w:color w:val="auto"/>
        </w:rPr>
        <w:t xml:space="preserve"> entering and keeping doors closed when providing personal care.</w:t>
      </w:r>
      <w:r w:rsidRPr="00630A21">
        <w:rPr>
          <w:rFonts w:ascii="Arial" w:hAnsi="Arial" w:cs="Arial"/>
        </w:rPr>
        <w:t xml:space="preserve"> </w:t>
      </w:r>
      <w:r w:rsidR="00742223" w:rsidRPr="00742223">
        <w:rPr>
          <w:rFonts w:ascii="Arial" w:hAnsi="Arial" w:cs="Arial"/>
        </w:rPr>
        <w:t>The service demonstrated that electronic equipment ha</w:t>
      </w:r>
      <w:r w:rsidR="00742223">
        <w:rPr>
          <w:rFonts w:ascii="Arial" w:hAnsi="Arial" w:cs="Arial"/>
        </w:rPr>
        <w:t>s</w:t>
      </w:r>
      <w:r w:rsidR="00742223" w:rsidRPr="00742223">
        <w:rPr>
          <w:rFonts w:ascii="Arial" w:hAnsi="Arial" w:cs="Arial"/>
        </w:rPr>
        <w:t xml:space="preserve"> security systems in place which are reinforced with policies that guide the management and protection of confidential data.</w:t>
      </w:r>
      <w:r w:rsidR="001A5684" w:rsidRPr="00D7634A">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57F9E"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D57F9E" w:rsidRPr="00996FAF" w:rsidRDefault="00D57F9E"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554B5894" w:rsidR="00D57F9E" w:rsidRPr="00996FAF" w:rsidRDefault="00BC0E32"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1735247"/>
                <w:placeholder>
                  <w:docPart w:val="F1716FEBF55F4D0A9F7D3820D793B71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C770C3">
                  <w:rPr>
                    <w:rFonts w:ascii="Arial" w:hAnsi="Arial" w:cs="Arial"/>
                  </w:rPr>
                  <w:t>Compliant</w:t>
                </w:r>
              </w:sdtContent>
            </w:sdt>
          </w:p>
        </w:tc>
      </w:tr>
      <w:tr w:rsidR="00D57F9E"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D57F9E" w:rsidRPr="00996FAF" w:rsidRDefault="00D57F9E"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154D51F4" w:rsidR="00D57F9E" w:rsidRPr="00996FAF" w:rsidRDefault="00BC0E32"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115204130"/>
                <w:placeholder>
                  <w:docPart w:val="34C8618A6DB04EDF81445396658B1D2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C770C3">
                  <w:rPr>
                    <w:rFonts w:ascii="Arial" w:hAnsi="Arial" w:cs="Arial"/>
                  </w:rPr>
                  <w:t>Compliant</w:t>
                </w:r>
              </w:sdtContent>
            </w:sdt>
          </w:p>
        </w:tc>
      </w:tr>
      <w:tr w:rsidR="00D57F9E"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D57F9E" w:rsidRPr="00996FAF" w:rsidRDefault="00D57F9E"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D57F9E" w:rsidRPr="00996FAF" w:rsidRDefault="00D57F9E" w:rsidP="00D57F9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D57F9E" w:rsidRPr="00996FAF" w:rsidRDefault="00D57F9E" w:rsidP="00D57F9E">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25E62292" w:rsidR="00D57F9E" w:rsidRPr="00996FAF" w:rsidRDefault="00BC0E32"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74063784"/>
                <w:placeholder>
                  <w:docPart w:val="937F884B8AFB4D6391AC21CB5DCC0DA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C770C3">
                  <w:rPr>
                    <w:rFonts w:ascii="Arial" w:hAnsi="Arial" w:cs="Arial"/>
                  </w:rPr>
                  <w:t>Compliant</w:t>
                </w:r>
              </w:sdtContent>
            </w:sdt>
          </w:p>
        </w:tc>
      </w:tr>
      <w:tr w:rsidR="00D57F9E"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D57F9E" w:rsidRPr="00996FAF" w:rsidRDefault="00D57F9E" w:rsidP="00D57F9E">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6BF923C1" w:rsidR="00D57F9E" w:rsidRPr="00996FAF" w:rsidRDefault="00BC0E32" w:rsidP="00D57F9E">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00422776"/>
                <w:placeholder>
                  <w:docPart w:val="1B48A5859ECB4B9EB5864470D7B0FE0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C770C3">
                  <w:rPr>
                    <w:rFonts w:ascii="Arial" w:hAnsi="Arial" w:cs="Arial"/>
                  </w:rPr>
                  <w:t>Compliant</w:t>
                </w:r>
              </w:sdtContent>
            </w:sdt>
          </w:p>
        </w:tc>
      </w:tr>
      <w:tr w:rsidR="00D57F9E"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D57F9E" w:rsidRPr="00996FAF" w:rsidRDefault="00D57F9E" w:rsidP="00D57F9E">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D57F9E" w:rsidRPr="00996FAF" w:rsidRDefault="00D57F9E"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5E374834" w:rsidR="00D57F9E" w:rsidRPr="00996FAF" w:rsidRDefault="00BC0E32" w:rsidP="00D57F9E">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06874229"/>
                <w:placeholder>
                  <w:docPart w:val="9D5EBE44E39548E6A9254968B01F1DE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57F9E" w:rsidRPr="00C770C3">
                  <w:rPr>
                    <w:rFonts w:ascii="Arial" w:hAnsi="Arial" w:cs="Arial"/>
                  </w:rPr>
                  <w:t>Compliant</w:t>
                </w:r>
              </w:sdtContent>
            </w:sdt>
          </w:p>
        </w:tc>
      </w:tr>
    </w:tbl>
    <w:p w14:paraId="569E2AC5" w14:textId="77777777" w:rsidR="00D87E7C" w:rsidRDefault="00D87E7C" w:rsidP="00D87E7C">
      <w:pPr>
        <w:pStyle w:val="Heading20"/>
      </w:pPr>
      <w:r w:rsidRPr="00996FAF">
        <w:t>Findings</w:t>
      </w:r>
    </w:p>
    <w:p w14:paraId="2D871956" w14:textId="25B0874A" w:rsidR="008A4A94" w:rsidRPr="000D7C02" w:rsidRDefault="008A4A94" w:rsidP="000D7C02">
      <w:pPr>
        <w:rPr>
          <w:rFonts w:ascii="Arial" w:hAnsi="Arial" w:cs="Arial"/>
          <w:color w:val="auto"/>
        </w:rPr>
      </w:pPr>
      <w:r w:rsidRPr="000D7C02">
        <w:rPr>
          <w:rFonts w:ascii="Arial" w:hAnsi="Arial" w:cs="Arial"/>
        </w:rPr>
        <w:t xml:space="preserve">Staff </w:t>
      </w:r>
      <w:r w:rsidR="00167495">
        <w:rPr>
          <w:rFonts w:ascii="Arial" w:hAnsi="Arial" w:cs="Arial"/>
        </w:rPr>
        <w:t xml:space="preserve">described </w:t>
      </w:r>
      <w:r w:rsidRPr="000D7C02">
        <w:rPr>
          <w:rFonts w:ascii="Arial" w:hAnsi="Arial" w:cs="Arial"/>
        </w:rPr>
        <w:t xml:space="preserve">the assessment and planning process and explained how it </w:t>
      </w:r>
      <w:r w:rsidR="00430574" w:rsidRPr="000D7C02">
        <w:rPr>
          <w:rFonts w:ascii="Arial" w:hAnsi="Arial" w:cs="Arial"/>
        </w:rPr>
        <w:t>was initia</w:t>
      </w:r>
      <w:r w:rsidR="00E03169" w:rsidRPr="000D7C02">
        <w:rPr>
          <w:rFonts w:ascii="Arial" w:hAnsi="Arial" w:cs="Arial"/>
        </w:rPr>
        <w:t xml:space="preserve">ted at the time of entry and </w:t>
      </w:r>
      <w:r w:rsidRPr="000D7C02">
        <w:rPr>
          <w:rFonts w:ascii="Arial" w:hAnsi="Arial" w:cs="Arial"/>
        </w:rPr>
        <w:t>inform</w:t>
      </w:r>
      <w:r w:rsidR="005615C7">
        <w:rPr>
          <w:rFonts w:ascii="Arial" w:hAnsi="Arial" w:cs="Arial"/>
        </w:rPr>
        <w:t>ed</w:t>
      </w:r>
      <w:r w:rsidRPr="000D7C02">
        <w:rPr>
          <w:rFonts w:ascii="Arial" w:hAnsi="Arial" w:cs="Arial"/>
        </w:rPr>
        <w:t xml:space="preserve"> safe and effective care for consumers. </w:t>
      </w:r>
      <w:r w:rsidR="001B33DB" w:rsidRPr="000D7C02">
        <w:rPr>
          <w:rFonts w:ascii="Arial" w:hAnsi="Arial" w:cs="Arial"/>
        </w:rPr>
        <w:t xml:space="preserve">Care documentation detailed care and services tailored </w:t>
      </w:r>
      <w:r w:rsidR="00992BFC">
        <w:rPr>
          <w:rFonts w:ascii="Arial" w:hAnsi="Arial" w:cs="Arial"/>
        </w:rPr>
        <w:t>to</w:t>
      </w:r>
      <w:r w:rsidR="001B33DB" w:rsidRPr="000D7C02">
        <w:rPr>
          <w:rFonts w:ascii="Arial" w:hAnsi="Arial" w:cs="Arial"/>
        </w:rPr>
        <w:t xml:space="preserve"> each consumer’s needs and provide</w:t>
      </w:r>
      <w:r w:rsidR="00A50499" w:rsidRPr="000D7C02">
        <w:rPr>
          <w:rFonts w:ascii="Arial" w:hAnsi="Arial" w:cs="Arial"/>
        </w:rPr>
        <w:t>d</w:t>
      </w:r>
      <w:r w:rsidR="001B33DB" w:rsidRPr="000D7C02">
        <w:rPr>
          <w:rFonts w:ascii="Arial" w:hAnsi="Arial" w:cs="Arial"/>
        </w:rPr>
        <w:t xml:space="preserve"> support reflective of each consumer</w:t>
      </w:r>
      <w:r w:rsidR="00992BFC">
        <w:rPr>
          <w:rFonts w:ascii="Arial" w:hAnsi="Arial" w:cs="Arial"/>
        </w:rPr>
        <w:t>'</w:t>
      </w:r>
      <w:r w:rsidR="001B33DB" w:rsidRPr="000D7C02">
        <w:rPr>
          <w:rFonts w:ascii="Arial" w:hAnsi="Arial" w:cs="Arial"/>
        </w:rPr>
        <w:t>s needs and</w:t>
      </w:r>
      <w:r w:rsidR="00742223" w:rsidRPr="000D7C02">
        <w:rPr>
          <w:rFonts w:ascii="Arial" w:hAnsi="Arial" w:cs="Arial"/>
        </w:rPr>
        <w:t xml:space="preserve"> identified</w:t>
      </w:r>
      <w:r w:rsidR="001B33DB" w:rsidRPr="000D7C02">
        <w:rPr>
          <w:rFonts w:ascii="Arial" w:hAnsi="Arial" w:cs="Arial"/>
        </w:rPr>
        <w:t xml:space="preserve"> risks</w:t>
      </w:r>
      <w:r w:rsidR="006B6B8D" w:rsidRPr="000D7C02">
        <w:rPr>
          <w:rFonts w:ascii="Arial" w:hAnsi="Arial" w:cs="Arial"/>
        </w:rPr>
        <w:t xml:space="preserve"> through assessments</w:t>
      </w:r>
      <w:r w:rsidR="001B33DB" w:rsidRPr="000D7C02">
        <w:rPr>
          <w:rFonts w:ascii="Arial" w:hAnsi="Arial" w:cs="Arial"/>
        </w:rPr>
        <w:t>.</w:t>
      </w:r>
    </w:p>
    <w:p w14:paraId="1A2E85CF" w14:textId="3FED3A00" w:rsidR="005E047B" w:rsidRPr="000D7C02" w:rsidRDefault="008A4A94" w:rsidP="000D7C02">
      <w:pPr>
        <w:rPr>
          <w:rFonts w:ascii="Arial" w:hAnsi="Arial" w:cs="Arial"/>
          <w:color w:val="auto"/>
          <w:szCs w:val="22"/>
        </w:rPr>
      </w:pPr>
      <w:r w:rsidRPr="000D7C02">
        <w:rPr>
          <w:rFonts w:ascii="Arial" w:eastAsia="Calibri" w:hAnsi="Arial" w:cs="Arial"/>
          <w:color w:val="auto"/>
        </w:rPr>
        <w:t xml:space="preserve">Staff </w:t>
      </w:r>
      <w:r w:rsidR="00924B84" w:rsidRPr="000D7C02">
        <w:rPr>
          <w:rFonts w:ascii="Arial" w:eastAsia="Calibri" w:hAnsi="Arial" w:cs="Arial"/>
          <w:color w:val="auto"/>
        </w:rPr>
        <w:t xml:space="preserve">explained </w:t>
      </w:r>
      <w:r w:rsidR="00853D99" w:rsidRPr="000D7C02">
        <w:rPr>
          <w:rFonts w:ascii="Arial" w:eastAsia="Calibri" w:hAnsi="Arial" w:cs="Arial"/>
          <w:color w:val="auto"/>
        </w:rPr>
        <w:t xml:space="preserve">assessments began when a consumer entered the service </w:t>
      </w:r>
      <w:r w:rsidR="0083524A" w:rsidRPr="000D7C02">
        <w:rPr>
          <w:rFonts w:ascii="Arial" w:eastAsia="Calibri" w:hAnsi="Arial" w:cs="Arial"/>
          <w:color w:val="auto"/>
        </w:rPr>
        <w:t xml:space="preserve">and </w:t>
      </w:r>
      <w:r w:rsidR="00B0729F" w:rsidRPr="000D7C02">
        <w:rPr>
          <w:rFonts w:ascii="Arial" w:eastAsia="Calibri" w:hAnsi="Arial" w:cs="Arial"/>
          <w:color w:val="auto"/>
        </w:rPr>
        <w:t xml:space="preserve">reflected </w:t>
      </w:r>
      <w:r w:rsidR="00DF4E3C">
        <w:rPr>
          <w:rFonts w:ascii="Arial" w:eastAsia="Calibri" w:hAnsi="Arial" w:cs="Arial"/>
          <w:color w:val="auto"/>
        </w:rPr>
        <w:t xml:space="preserve">the </w:t>
      </w:r>
      <w:r w:rsidR="00B0729F" w:rsidRPr="000D7C02">
        <w:rPr>
          <w:rFonts w:ascii="Arial" w:eastAsia="Calibri" w:hAnsi="Arial" w:cs="Arial"/>
          <w:color w:val="auto"/>
        </w:rPr>
        <w:t>consumer</w:t>
      </w:r>
      <w:r w:rsidR="00DF4E3C">
        <w:rPr>
          <w:rFonts w:ascii="Arial" w:eastAsia="Calibri" w:hAnsi="Arial" w:cs="Arial"/>
          <w:color w:val="auto"/>
        </w:rPr>
        <w:t>'</w:t>
      </w:r>
      <w:r w:rsidR="00B0729F" w:rsidRPr="000D7C02">
        <w:rPr>
          <w:rFonts w:ascii="Arial" w:eastAsia="Calibri" w:hAnsi="Arial" w:cs="Arial"/>
          <w:color w:val="auto"/>
        </w:rPr>
        <w:t xml:space="preserve">s preferences, </w:t>
      </w:r>
      <w:r w:rsidR="0083524A" w:rsidRPr="000D7C02">
        <w:rPr>
          <w:rFonts w:ascii="Arial" w:eastAsia="Calibri" w:hAnsi="Arial" w:cs="Arial"/>
          <w:color w:val="auto"/>
        </w:rPr>
        <w:t>if need</w:t>
      </w:r>
      <w:r w:rsidR="009024FC" w:rsidRPr="000D7C02">
        <w:rPr>
          <w:rFonts w:ascii="Arial" w:eastAsia="Calibri" w:hAnsi="Arial" w:cs="Arial"/>
          <w:color w:val="auto"/>
        </w:rPr>
        <w:t>s changed further assessments were undertaken and care plans were updated</w:t>
      </w:r>
      <w:r w:rsidR="005E047B" w:rsidRPr="000D7C02">
        <w:rPr>
          <w:rFonts w:ascii="Arial" w:eastAsia="Calibri" w:hAnsi="Arial" w:cs="Arial"/>
          <w:color w:val="auto"/>
        </w:rPr>
        <w:t xml:space="preserve">. </w:t>
      </w:r>
      <w:r w:rsidR="005E047B" w:rsidRPr="000D7C02">
        <w:rPr>
          <w:rFonts w:ascii="Arial" w:hAnsi="Arial" w:cs="Arial"/>
          <w:color w:val="auto"/>
          <w:szCs w:val="22"/>
        </w:rPr>
        <w:t>Consumers stated they receive</w:t>
      </w:r>
      <w:r w:rsidR="000D21BA" w:rsidRPr="000D7C02">
        <w:rPr>
          <w:rFonts w:ascii="Arial" w:hAnsi="Arial" w:cs="Arial"/>
          <w:color w:val="auto"/>
          <w:szCs w:val="22"/>
        </w:rPr>
        <w:t>d</w:t>
      </w:r>
      <w:r w:rsidR="005E047B" w:rsidRPr="000D7C02">
        <w:rPr>
          <w:rFonts w:ascii="Arial" w:hAnsi="Arial" w:cs="Arial"/>
          <w:color w:val="auto"/>
          <w:szCs w:val="22"/>
        </w:rPr>
        <w:t xml:space="preserve"> the care they </w:t>
      </w:r>
      <w:r w:rsidR="00DA150F" w:rsidRPr="000D7C02">
        <w:rPr>
          <w:rFonts w:ascii="Arial" w:hAnsi="Arial" w:cs="Arial"/>
          <w:color w:val="auto"/>
          <w:szCs w:val="22"/>
        </w:rPr>
        <w:t>wanted,</w:t>
      </w:r>
      <w:r w:rsidR="005E047B" w:rsidRPr="000D7C02">
        <w:rPr>
          <w:rFonts w:ascii="Arial" w:hAnsi="Arial" w:cs="Arial"/>
          <w:color w:val="auto"/>
          <w:szCs w:val="22"/>
        </w:rPr>
        <w:t xml:space="preserve"> and end of life planning</w:t>
      </w:r>
      <w:r w:rsidR="00823781" w:rsidRPr="000D7C02">
        <w:rPr>
          <w:rFonts w:ascii="Arial" w:hAnsi="Arial" w:cs="Arial"/>
          <w:color w:val="auto"/>
          <w:szCs w:val="22"/>
        </w:rPr>
        <w:t xml:space="preserve"> was</w:t>
      </w:r>
      <w:r w:rsidR="005E047B" w:rsidRPr="000D7C02">
        <w:rPr>
          <w:rFonts w:ascii="Arial" w:hAnsi="Arial" w:cs="Arial"/>
          <w:color w:val="auto"/>
          <w:szCs w:val="22"/>
        </w:rPr>
        <w:t xml:space="preserve"> </w:t>
      </w:r>
      <w:r w:rsidR="001E3C05" w:rsidRPr="000D7C02">
        <w:rPr>
          <w:rFonts w:ascii="Arial" w:hAnsi="Arial" w:cs="Arial"/>
          <w:color w:val="auto"/>
          <w:szCs w:val="22"/>
        </w:rPr>
        <w:t xml:space="preserve">discussed </w:t>
      </w:r>
      <w:r w:rsidR="00494F4A" w:rsidRPr="000D7C02">
        <w:rPr>
          <w:rFonts w:ascii="Arial" w:hAnsi="Arial" w:cs="Arial"/>
          <w:color w:val="auto"/>
          <w:szCs w:val="22"/>
        </w:rPr>
        <w:t xml:space="preserve">when they were comfortable </w:t>
      </w:r>
      <w:r w:rsidR="00A662A2" w:rsidRPr="000D7C02">
        <w:rPr>
          <w:rFonts w:ascii="Arial" w:hAnsi="Arial" w:cs="Arial"/>
          <w:color w:val="auto"/>
          <w:szCs w:val="22"/>
        </w:rPr>
        <w:t>and the</w:t>
      </w:r>
      <w:r w:rsidR="00AE750B">
        <w:rPr>
          <w:rFonts w:ascii="Arial" w:hAnsi="Arial" w:cs="Arial"/>
          <w:color w:val="auto"/>
          <w:szCs w:val="22"/>
        </w:rPr>
        <w:t>y</w:t>
      </w:r>
      <w:r w:rsidR="00742223">
        <w:rPr>
          <w:rFonts w:ascii="Arial" w:hAnsi="Arial" w:cs="Arial"/>
          <w:color w:val="auto"/>
          <w:szCs w:val="22"/>
        </w:rPr>
        <w:t xml:space="preserve"> were confident</w:t>
      </w:r>
      <w:r w:rsidR="00A662A2" w:rsidRPr="000D7C02">
        <w:rPr>
          <w:rFonts w:ascii="Arial" w:hAnsi="Arial" w:cs="Arial"/>
          <w:color w:val="auto"/>
          <w:szCs w:val="22"/>
        </w:rPr>
        <w:t xml:space="preserve"> </w:t>
      </w:r>
      <w:r w:rsidR="00DF4E3C">
        <w:rPr>
          <w:rFonts w:ascii="Arial" w:hAnsi="Arial" w:cs="Arial"/>
          <w:color w:val="auto"/>
          <w:szCs w:val="22"/>
        </w:rPr>
        <w:t xml:space="preserve">the </w:t>
      </w:r>
      <w:r w:rsidR="00A662A2" w:rsidRPr="000D7C02">
        <w:rPr>
          <w:rFonts w:ascii="Arial" w:hAnsi="Arial" w:cs="Arial"/>
          <w:color w:val="auto"/>
          <w:szCs w:val="22"/>
        </w:rPr>
        <w:t>service</w:t>
      </w:r>
      <w:r w:rsidR="005E047B" w:rsidRPr="000D7C02">
        <w:rPr>
          <w:rFonts w:ascii="Arial" w:hAnsi="Arial" w:cs="Arial"/>
          <w:color w:val="auto"/>
          <w:szCs w:val="22"/>
        </w:rPr>
        <w:t xml:space="preserve"> </w:t>
      </w:r>
      <w:r w:rsidR="006B7E5E" w:rsidRPr="000D7C02">
        <w:rPr>
          <w:rFonts w:ascii="Arial" w:hAnsi="Arial" w:cs="Arial"/>
          <w:color w:val="auto"/>
          <w:szCs w:val="22"/>
        </w:rPr>
        <w:t xml:space="preserve">would </w:t>
      </w:r>
      <w:r w:rsidR="005E047B" w:rsidRPr="000D7C02">
        <w:rPr>
          <w:rFonts w:ascii="Arial" w:hAnsi="Arial" w:cs="Arial"/>
          <w:color w:val="auto"/>
          <w:szCs w:val="22"/>
        </w:rPr>
        <w:t>support th</w:t>
      </w:r>
      <w:r w:rsidR="006B7E5E" w:rsidRPr="000D7C02">
        <w:rPr>
          <w:rFonts w:ascii="Arial" w:hAnsi="Arial" w:cs="Arial"/>
          <w:color w:val="auto"/>
          <w:szCs w:val="22"/>
        </w:rPr>
        <w:t>eir wishes</w:t>
      </w:r>
      <w:r w:rsidR="005E047B" w:rsidRPr="000D7C02">
        <w:rPr>
          <w:rFonts w:ascii="Arial" w:hAnsi="Arial" w:cs="Arial"/>
          <w:color w:val="auto"/>
          <w:szCs w:val="22"/>
        </w:rPr>
        <w:t>.</w:t>
      </w:r>
    </w:p>
    <w:p w14:paraId="65506BB8" w14:textId="09B767CD" w:rsidR="008A4A94" w:rsidRPr="000D7C02" w:rsidRDefault="00962477" w:rsidP="000D7C02">
      <w:pPr>
        <w:rPr>
          <w:rFonts w:ascii="Arial" w:eastAsia="Calibri" w:hAnsi="Arial" w:cs="Arial"/>
          <w:color w:val="auto"/>
        </w:rPr>
      </w:pPr>
      <w:r w:rsidRPr="000D7C02">
        <w:rPr>
          <w:rFonts w:ascii="Arial" w:hAnsi="Arial" w:cs="Arial"/>
        </w:rPr>
        <w:t xml:space="preserve">Representatives advised </w:t>
      </w:r>
      <w:r w:rsidR="008E521E" w:rsidRPr="000D7C02">
        <w:rPr>
          <w:rFonts w:ascii="Arial" w:hAnsi="Arial" w:cs="Arial"/>
        </w:rPr>
        <w:t>t</w:t>
      </w:r>
      <w:r w:rsidR="007803D0" w:rsidRPr="000D7C02">
        <w:rPr>
          <w:rFonts w:ascii="Arial" w:hAnsi="Arial" w:cs="Arial"/>
        </w:rPr>
        <w:t>he</w:t>
      </w:r>
      <w:r w:rsidR="008E521E" w:rsidRPr="000D7C02">
        <w:rPr>
          <w:rFonts w:ascii="Arial" w:hAnsi="Arial" w:cs="Arial"/>
        </w:rPr>
        <w:t>y were</w:t>
      </w:r>
      <w:r w:rsidR="008A4A94" w:rsidRPr="000D7C02">
        <w:rPr>
          <w:rFonts w:ascii="Arial" w:hAnsi="Arial" w:cs="Arial"/>
        </w:rPr>
        <w:t xml:space="preserve"> consulted throughout </w:t>
      </w:r>
      <w:r w:rsidR="001F735F" w:rsidRPr="000D7C02">
        <w:rPr>
          <w:rFonts w:ascii="Arial" w:hAnsi="Arial" w:cs="Arial"/>
        </w:rPr>
        <w:t xml:space="preserve">the </w:t>
      </w:r>
      <w:r w:rsidR="008A4A94" w:rsidRPr="000D7C02">
        <w:rPr>
          <w:rFonts w:ascii="Arial" w:hAnsi="Arial" w:cs="Arial"/>
        </w:rPr>
        <w:t xml:space="preserve">assessment and care </w:t>
      </w:r>
      <w:r w:rsidR="001F735F" w:rsidRPr="000D7C02">
        <w:rPr>
          <w:rFonts w:ascii="Arial" w:hAnsi="Arial" w:cs="Arial"/>
        </w:rPr>
        <w:t>review process</w:t>
      </w:r>
      <w:r w:rsidR="008A4A94" w:rsidRPr="000D7C02">
        <w:rPr>
          <w:rFonts w:ascii="Arial" w:hAnsi="Arial" w:cs="Arial"/>
        </w:rPr>
        <w:t xml:space="preserve">. Staff </w:t>
      </w:r>
      <w:r w:rsidR="008A4A94" w:rsidRPr="000D7C02">
        <w:rPr>
          <w:rFonts w:ascii="Arial" w:eastAsia="Calibri" w:hAnsi="Arial" w:cs="Arial"/>
          <w:color w:val="auto"/>
        </w:rPr>
        <w:t>described the</w:t>
      </w:r>
      <w:r w:rsidR="00984608" w:rsidRPr="000D7C02">
        <w:rPr>
          <w:rFonts w:ascii="Arial" w:eastAsia="Calibri" w:hAnsi="Arial" w:cs="Arial"/>
          <w:color w:val="auto"/>
        </w:rPr>
        <w:t xml:space="preserve"> </w:t>
      </w:r>
      <w:r w:rsidR="008A4A94" w:rsidRPr="000D7C02">
        <w:rPr>
          <w:rFonts w:ascii="Arial" w:eastAsia="Calibri" w:hAnsi="Arial" w:cs="Arial"/>
          <w:color w:val="auto"/>
        </w:rPr>
        <w:t xml:space="preserve">involvement </w:t>
      </w:r>
      <w:r w:rsidR="007803D0" w:rsidRPr="000D7C02">
        <w:rPr>
          <w:rFonts w:ascii="Arial" w:eastAsia="Calibri" w:hAnsi="Arial" w:cs="Arial"/>
          <w:color w:val="auto"/>
        </w:rPr>
        <w:t xml:space="preserve">of external services to support </w:t>
      </w:r>
      <w:r w:rsidR="001E7FCC" w:rsidRPr="000D7C02">
        <w:rPr>
          <w:rFonts w:ascii="Arial" w:eastAsia="Calibri" w:hAnsi="Arial" w:cs="Arial"/>
          <w:color w:val="auto"/>
        </w:rPr>
        <w:t>consumer</w:t>
      </w:r>
      <w:r w:rsidR="00E805CA">
        <w:rPr>
          <w:rFonts w:ascii="Arial" w:eastAsia="Calibri" w:hAnsi="Arial" w:cs="Arial"/>
          <w:color w:val="auto"/>
        </w:rPr>
        <w:t>'</w:t>
      </w:r>
      <w:r w:rsidR="001E7FCC" w:rsidRPr="000D7C02">
        <w:rPr>
          <w:rFonts w:ascii="Arial" w:eastAsia="Calibri" w:hAnsi="Arial" w:cs="Arial"/>
          <w:color w:val="auto"/>
        </w:rPr>
        <w:t>s health needs including</w:t>
      </w:r>
      <w:r w:rsidR="002211AB">
        <w:rPr>
          <w:rFonts w:ascii="Arial" w:eastAsia="Calibri" w:hAnsi="Arial" w:cs="Arial"/>
          <w:color w:val="auto"/>
        </w:rPr>
        <w:t>,</w:t>
      </w:r>
      <w:r w:rsidR="001E7FCC" w:rsidRPr="000D7C02">
        <w:rPr>
          <w:rFonts w:ascii="Arial" w:eastAsia="Calibri" w:hAnsi="Arial" w:cs="Arial"/>
          <w:color w:val="auto"/>
        </w:rPr>
        <w:t xml:space="preserve"> but not limited to,</w:t>
      </w:r>
      <w:r w:rsidR="00FF588E" w:rsidRPr="000D7C02">
        <w:rPr>
          <w:rFonts w:ascii="Arial" w:hAnsi="Arial" w:cs="Arial"/>
        </w:rPr>
        <w:t xml:space="preserve"> </w:t>
      </w:r>
      <w:r w:rsidR="000227CF">
        <w:rPr>
          <w:rFonts w:ascii="Arial" w:hAnsi="Arial" w:cs="Arial"/>
        </w:rPr>
        <w:t xml:space="preserve">a </w:t>
      </w:r>
      <w:r w:rsidR="00FF588E" w:rsidRPr="000D7C02">
        <w:rPr>
          <w:rFonts w:ascii="Arial" w:hAnsi="Arial" w:cs="Arial"/>
        </w:rPr>
        <w:t>dietician, speech pathologist, podiatry</w:t>
      </w:r>
      <w:r w:rsidR="00147F82">
        <w:rPr>
          <w:rFonts w:ascii="Arial" w:hAnsi="Arial" w:cs="Arial"/>
        </w:rPr>
        <w:t>,</w:t>
      </w:r>
      <w:r w:rsidR="00FF588E" w:rsidRPr="000D7C02">
        <w:rPr>
          <w:rFonts w:ascii="Arial" w:hAnsi="Arial" w:cs="Arial"/>
        </w:rPr>
        <w:t xml:space="preserve"> and specialist support services</w:t>
      </w:r>
      <w:r w:rsidR="0027577F" w:rsidRPr="000D7C02">
        <w:rPr>
          <w:rFonts w:ascii="Arial" w:hAnsi="Arial" w:cs="Arial"/>
        </w:rPr>
        <w:t xml:space="preserve">. Care documentation </w:t>
      </w:r>
      <w:r w:rsidR="003C1A00" w:rsidRPr="000D7C02">
        <w:rPr>
          <w:rFonts w:ascii="Arial" w:hAnsi="Arial" w:cs="Arial"/>
        </w:rPr>
        <w:t xml:space="preserve">evidenced referrals to </w:t>
      </w:r>
      <w:r w:rsidR="009C35E9" w:rsidRPr="000D7C02">
        <w:rPr>
          <w:rFonts w:ascii="Arial" w:hAnsi="Arial" w:cs="Arial"/>
        </w:rPr>
        <w:t xml:space="preserve">external </w:t>
      </w:r>
      <w:r w:rsidR="003C1A00" w:rsidRPr="000D7C02">
        <w:rPr>
          <w:rFonts w:ascii="Arial" w:hAnsi="Arial" w:cs="Arial"/>
        </w:rPr>
        <w:t xml:space="preserve">services </w:t>
      </w:r>
      <w:r w:rsidR="00294B01" w:rsidRPr="000D7C02">
        <w:rPr>
          <w:rFonts w:ascii="Arial" w:hAnsi="Arial" w:cs="Arial"/>
        </w:rPr>
        <w:t xml:space="preserve">for </w:t>
      </w:r>
      <w:r w:rsidR="00065996" w:rsidRPr="000D7C02">
        <w:rPr>
          <w:rFonts w:ascii="Arial" w:hAnsi="Arial" w:cs="Arial"/>
        </w:rPr>
        <w:t xml:space="preserve">support </w:t>
      </w:r>
      <w:r w:rsidR="00984608" w:rsidRPr="000D7C02">
        <w:rPr>
          <w:rFonts w:ascii="Arial" w:hAnsi="Arial" w:cs="Arial"/>
        </w:rPr>
        <w:t xml:space="preserve">of </w:t>
      </w:r>
      <w:r w:rsidR="00426F2E" w:rsidRPr="000D7C02">
        <w:rPr>
          <w:rFonts w:ascii="Arial" w:hAnsi="Arial" w:cs="Arial"/>
        </w:rPr>
        <w:t>consumer</w:t>
      </w:r>
      <w:r w:rsidR="00984608" w:rsidRPr="000D7C02">
        <w:rPr>
          <w:rFonts w:ascii="Arial" w:hAnsi="Arial" w:cs="Arial"/>
        </w:rPr>
        <w:t xml:space="preserve"> needs</w:t>
      </w:r>
      <w:r w:rsidR="008A4A94" w:rsidRPr="000D7C02">
        <w:rPr>
          <w:rFonts w:ascii="Arial" w:eastAsia="Calibri" w:hAnsi="Arial" w:cs="Arial"/>
          <w:color w:val="auto"/>
        </w:rPr>
        <w:t>.</w:t>
      </w:r>
    </w:p>
    <w:p w14:paraId="59415439" w14:textId="0042F129" w:rsidR="008A4A94" w:rsidRPr="000D7C02" w:rsidRDefault="00FD399F" w:rsidP="000D7C02">
      <w:pPr>
        <w:rPr>
          <w:rFonts w:ascii="Arial" w:eastAsia="Calibri" w:hAnsi="Arial" w:cs="Arial"/>
        </w:rPr>
      </w:pPr>
      <w:r w:rsidRPr="000D7C02">
        <w:rPr>
          <w:rFonts w:ascii="Arial" w:hAnsi="Arial" w:cs="Arial"/>
        </w:rPr>
        <w:t>C</w:t>
      </w:r>
      <w:r w:rsidR="00D86CE5" w:rsidRPr="000D7C02">
        <w:rPr>
          <w:rFonts w:ascii="Arial" w:hAnsi="Arial" w:cs="Arial"/>
        </w:rPr>
        <w:t>a</w:t>
      </w:r>
      <w:r w:rsidRPr="000D7C02">
        <w:rPr>
          <w:rFonts w:ascii="Arial" w:hAnsi="Arial" w:cs="Arial"/>
        </w:rPr>
        <w:t xml:space="preserve">re </w:t>
      </w:r>
      <w:r w:rsidR="00D86CE5" w:rsidRPr="000D7C02">
        <w:rPr>
          <w:rFonts w:ascii="Arial" w:hAnsi="Arial" w:cs="Arial"/>
        </w:rPr>
        <w:t xml:space="preserve">documentation </w:t>
      </w:r>
      <w:r w:rsidRPr="000D7C02">
        <w:rPr>
          <w:rFonts w:ascii="Arial" w:hAnsi="Arial" w:cs="Arial"/>
        </w:rPr>
        <w:t>indicate</w:t>
      </w:r>
      <w:r w:rsidR="00D86CE5" w:rsidRPr="000D7C02">
        <w:rPr>
          <w:rFonts w:ascii="Arial" w:hAnsi="Arial" w:cs="Arial"/>
        </w:rPr>
        <w:t>d</w:t>
      </w:r>
      <w:r w:rsidRPr="000D7C02">
        <w:rPr>
          <w:rFonts w:ascii="Arial" w:hAnsi="Arial" w:cs="Arial"/>
        </w:rPr>
        <w:t xml:space="preserve"> </w:t>
      </w:r>
      <w:r w:rsidR="00D86CE5" w:rsidRPr="000D7C02">
        <w:rPr>
          <w:rFonts w:ascii="Arial" w:hAnsi="Arial" w:cs="Arial"/>
        </w:rPr>
        <w:t>t</w:t>
      </w:r>
      <w:r w:rsidRPr="000D7C02">
        <w:rPr>
          <w:rFonts w:ascii="Arial" w:hAnsi="Arial" w:cs="Arial"/>
        </w:rPr>
        <w:t xml:space="preserve">he outcomes of assessment and planning </w:t>
      </w:r>
      <w:r w:rsidR="00D86CE5" w:rsidRPr="000D7C02">
        <w:rPr>
          <w:rFonts w:ascii="Arial" w:hAnsi="Arial" w:cs="Arial"/>
        </w:rPr>
        <w:t>we</w:t>
      </w:r>
      <w:r w:rsidRPr="000D7C02">
        <w:rPr>
          <w:rFonts w:ascii="Arial" w:hAnsi="Arial" w:cs="Arial"/>
        </w:rPr>
        <w:t>re communicated to the consumer</w:t>
      </w:r>
      <w:r w:rsidR="00D86CE5" w:rsidRPr="000D7C02">
        <w:rPr>
          <w:rFonts w:ascii="Arial" w:hAnsi="Arial" w:cs="Arial"/>
        </w:rPr>
        <w:t>s</w:t>
      </w:r>
      <w:r w:rsidRPr="000D7C02">
        <w:rPr>
          <w:rFonts w:ascii="Arial" w:hAnsi="Arial" w:cs="Arial"/>
        </w:rPr>
        <w:t xml:space="preserve"> and representatives</w:t>
      </w:r>
      <w:r w:rsidR="00007982" w:rsidRPr="000D7C02">
        <w:rPr>
          <w:rFonts w:ascii="Arial" w:hAnsi="Arial" w:cs="Arial"/>
        </w:rPr>
        <w:t>.</w:t>
      </w:r>
      <w:r w:rsidR="00FF2E6A" w:rsidRPr="000D7C02">
        <w:rPr>
          <w:rFonts w:ascii="Arial" w:hAnsi="Arial" w:cs="Arial"/>
        </w:rPr>
        <w:t xml:space="preserve"> Consumers </w:t>
      </w:r>
      <w:r w:rsidR="00FF57AC" w:rsidRPr="000D7C02">
        <w:rPr>
          <w:rFonts w:ascii="Arial" w:hAnsi="Arial" w:cs="Arial"/>
        </w:rPr>
        <w:t xml:space="preserve">and </w:t>
      </w:r>
      <w:r w:rsidR="00FF2E6A" w:rsidRPr="000D7C02">
        <w:rPr>
          <w:rFonts w:ascii="Arial" w:hAnsi="Arial" w:cs="Arial"/>
        </w:rPr>
        <w:t xml:space="preserve">representatives </w:t>
      </w:r>
      <w:r w:rsidR="00FF57AC" w:rsidRPr="000D7C02">
        <w:rPr>
          <w:rFonts w:ascii="Arial" w:hAnsi="Arial" w:cs="Arial"/>
        </w:rPr>
        <w:t xml:space="preserve">advised, and staff </w:t>
      </w:r>
      <w:r w:rsidR="00FF2E6A" w:rsidRPr="000D7C02">
        <w:rPr>
          <w:rFonts w:ascii="Arial" w:hAnsi="Arial" w:cs="Arial"/>
        </w:rPr>
        <w:t>confirmed</w:t>
      </w:r>
      <w:r w:rsidR="00FF57AC" w:rsidRPr="000D7C02">
        <w:rPr>
          <w:rFonts w:ascii="Arial" w:hAnsi="Arial" w:cs="Arial"/>
        </w:rPr>
        <w:t>,</w:t>
      </w:r>
      <w:r w:rsidR="00FF2E6A" w:rsidRPr="000D7C02">
        <w:rPr>
          <w:rFonts w:ascii="Arial" w:hAnsi="Arial" w:cs="Arial"/>
        </w:rPr>
        <w:t xml:space="preserve"> they </w:t>
      </w:r>
      <w:r w:rsidR="0082490B" w:rsidRPr="000D7C02">
        <w:rPr>
          <w:rFonts w:ascii="Arial" w:hAnsi="Arial" w:cs="Arial"/>
        </w:rPr>
        <w:t xml:space="preserve">were advised </w:t>
      </w:r>
      <w:r w:rsidR="00FF2E6A" w:rsidRPr="000D7C02">
        <w:rPr>
          <w:rFonts w:ascii="Arial" w:hAnsi="Arial" w:cs="Arial"/>
        </w:rPr>
        <w:t xml:space="preserve">about the outcomes of assessment and planning and should they request a copy of </w:t>
      </w:r>
      <w:r w:rsidR="0089082D" w:rsidRPr="000D7C02">
        <w:rPr>
          <w:rFonts w:ascii="Arial" w:hAnsi="Arial" w:cs="Arial"/>
        </w:rPr>
        <w:t xml:space="preserve">a </w:t>
      </w:r>
      <w:r w:rsidR="00FF2E6A" w:rsidRPr="000D7C02">
        <w:rPr>
          <w:rFonts w:ascii="Arial" w:hAnsi="Arial" w:cs="Arial"/>
        </w:rPr>
        <w:t xml:space="preserve">care plan </w:t>
      </w:r>
      <w:r w:rsidR="0089082D" w:rsidRPr="000D7C02">
        <w:rPr>
          <w:rFonts w:ascii="Arial" w:hAnsi="Arial" w:cs="Arial"/>
        </w:rPr>
        <w:t>it</w:t>
      </w:r>
      <w:r w:rsidR="00FF2E6A" w:rsidRPr="000D7C02">
        <w:rPr>
          <w:rFonts w:ascii="Arial" w:hAnsi="Arial" w:cs="Arial"/>
        </w:rPr>
        <w:t xml:space="preserve"> would be provided</w:t>
      </w:r>
      <w:r w:rsidR="0089082D" w:rsidRPr="000D7C02">
        <w:rPr>
          <w:rFonts w:ascii="Arial" w:hAnsi="Arial" w:cs="Arial"/>
        </w:rPr>
        <w:t>.</w:t>
      </w:r>
    </w:p>
    <w:p w14:paraId="0CDBAA2D" w14:textId="232A6C1E" w:rsidR="0087700C" w:rsidRPr="00334B7D" w:rsidRDefault="008A4A94" w:rsidP="009D4087">
      <w:r w:rsidRPr="000D7C02">
        <w:rPr>
          <w:rFonts w:ascii="Arial" w:hAnsi="Arial" w:cs="Arial"/>
        </w:rPr>
        <w:lastRenderedPageBreak/>
        <w:t xml:space="preserve">Care </w:t>
      </w:r>
      <w:r w:rsidR="00BE1BF9" w:rsidRPr="000D7C02">
        <w:rPr>
          <w:rFonts w:ascii="Arial" w:hAnsi="Arial" w:cs="Arial"/>
        </w:rPr>
        <w:t>documentation</w:t>
      </w:r>
      <w:r w:rsidRPr="000D7C02">
        <w:rPr>
          <w:rFonts w:ascii="Arial" w:hAnsi="Arial" w:cs="Arial"/>
        </w:rPr>
        <w:t xml:space="preserve"> confirmed care plans</w:t>
      </w:r>
      <w:r w:rsidR="003D2000" w:rsidRPr="000D7C02">
        <w:rPr>
          <w:rFonts w:ascii="Arial" w:hAnsi="Arial" w:cs="Arial"/>
          <w:bCs/>
          <w:szCs w:val="22"/>
        </w:rPr>
        <w:t xml:space="preserve"> were reviewed </w:t>
      </w:r>
      <w:r w:rsidR="00092F54" w:rsidRPr="000D7C02">
        <w:rPr>
          <w:rFonts w:ascii="Arial" w:hAnsi="Arial" w:cs="Arial"/>
          <w:bCs/>
          <w:szCs w:val="22"/>
        </w:rPr>
        <w:t xml:space="preserve">regularly or if </w:t>
      </w:r>
      <w:r w:rsidR="003D2000" w:rsidRPr="000D7C02">
        <w:rPr>
          <w:rFonts w:ascii="Arial" w:hAnsi="Arial" w:cs="Arial"/>
          <w:bCs/>
          <w:szCs w:val="22"/>
        </w:rPr>
        <w:t>care</w:t>
      </w:r>
      <w:r w:rsidR="00092F54" w:rsidRPr="000D7C02">
        <w:rPr>
          <w:rFonts w:ascii="Arial" w:hAnsi="Arial" w:cs="Arial"/>
          <w:bCs/>
          <w:szCs w:val="22"/>
        </w:rPr>
        <w:t xml:space="preserve"> changed,</w:t>
      </w:r>
      <w:r w:rsidR="003D2000" w:rsidRPr="000D7C02">
        <w:rPr>
          <w:rFonts w:ascii="Arial" w:hAnsi="Arial" w:cs="Arial"/>
          <w:bCs/>
          <w:szCs w:val="22"/>
        </w:rPr>
        <w:t xml:space="preserve"> such as hospitalisation, change in cognition</w:t>
      </w:r>
      <w:r w:rsidR="008871DF">
        <w:rPr>
          <w:rFonts w:ascii="Arial" w:hAnsi="Arial" w:cs="Arial"/>
          <w:bCs/>
          <w:szCs w:val="22"/>
        </w:rPr>
        <w:t>,</w:t>
      </w:r>
      <w:r w:rsidR="003D2000" w:rsidRPr="000D7C02">
        <w:rPr>
          <w:rFonts w:ascii="Arial" w:hAnsi="Arial" w:cs="Arial"/>
          <w:bCs/>
          <w:szCs w:val="22"/>
        </w:rPr>
        <w:t xml:space="preserve"> and following incidents such as fall</w:t>
      </w:r>
      <w:r w:rsidRPr="000D7C02">
        <w:rPr>
          <w:rFonts w:ascii="Arial" w:hAnsi="Arial" w:cs="Arial"/>
        </w:rPr>
        <w:t xml:space="preserve"> The service ha</w:t>
      </w:r>
      <w:r w:rsidR="00BE316E" w:rsidRPr="000D7C02">
        <w:rPr>
          <w:rFonts w:ascii="Arial" w:hAnsi="Arial" w:cs="Arial"/>
        </w:rPr>
        <w:t>d</w:t>
      </w:r>
      <w:r w:rsidRPr="000D7C02">
        <w:rPr>
          <w:rFonts w:ascii="Arial" w:hAnsi="Arial" w:cs="Arial"/>
        </w:rPr>
        <w:t xml:space="preserve"> </w:t>
      </w:r>
      <w:r w:rsidR="009D4087" w:rsidRPr="000D7C02">
        <w:rPr>
          <w:rFonts w:ascii="Arial" w:hAnsi="Arial" w:cs="Arial"/>
        </w:rPr>
        <w:t>a Care Plan Review and Case Conference Schedule which identifie</w:t>
      </w:r>
      <w:r w:rsidR="00BE316E" w:rsidRPr="000D7C02">
        <w:rPr>
          <w:rFonts w:ascii="Arial" w:hAnsi="Arial" w:cs="Arial"/>
        </w:rPr>
        <w:t>d</w:t>
      </w:r>
      <w:r w:rsidR="009D4087" w:rsidRPr="000D7C02">
        <w:rPr>
          <w:rFonts w:ascii="Arial" w:hAnsi="Arial" w:cs="Arial"/>
        </w:rPr>
        <w:t xml:space="preserve"> each consumer and when they </w:t>
      </w:r>
      <w:r w:rsidR="00BE316E" w:rsidRPr="000D7C02">
        <w:rPr>
          <w:rFonts w:ascii="Arial" w:hAnsi="Arial" w:cs="Arial"/>
        </w:rPr>
        <w:t>we</w:t>
      </w:r>
      <w:r w:rsidR="009D4087" w:rsidRPr="000D7C02">
        <w:rPr>
          <w:rFonts w:ascii="Arial" w:hAnsi="Arial" w:cs="Arial"/>
        </w:rPr>
        <w:t>re due for their reviews.</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EB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0CB2"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EB0CB2" w:rsidRPr="00996FAF" w:rsidRDefault="00EB0CB2" w:rsidP="00EB0CB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EB0CB2" w:rsidRPr="00996FAF" w:rsidRDefault="00EB0CB2" w:rsidP="00EB0CB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EB0CB2" w:rsidRPr="00996FAF" w:rsidRDefault="00EB0CB2" w:rsidP="00EB0CB2">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52CD7702"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38945508"/>
                <w:placeholder>
                  <w:docPart w:val="E8D693396F934B93B179046208390BE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r w:rsidR="00EB0CB2"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1E0C2450"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761723706"/>
                <w:placeholder>
                  <w:docPart w:val="F6B26B6237F14C81A7AECA8301BC5FF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r w:rsidR="00EB0CB2"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EB0CB2" w:rsidRPr="00996FAF" w:rsidRDefault="00EB0CB2" w:rsidP="00EB0CB2">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EB0CB2" w:rsidRPr="00996FAF" w:rsidRDefault="00EB0CB2" w:rsidP="00EB0CB2">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24DC1A84"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52160546"/>
                <w:placeholder>
                  <w:docPart w:val="01D13C8A12D54CEC950BF53A2A0F85A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r w:rsidR="00EB0CB2"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6DE105AF" w:rsidR="00EB0CB2" w:rsidRPr="00996FAF" w:rsidRDefault="00BC0E32" w:rsidP="00EB0CB2">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82480803"/>
                <w:placeholder>
                  <w:docPart w:val="2E2D00A473F147A08CE626FA138DECA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r w:rsidR="00EB0CB2"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1342DF53"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366491596"/>
                <w:placeholder>
                  <w:docPart w:val="DB135DF3534B454FAED65FBE0FABFA9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r w:rsidR="00EB0CB2"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77F70CFE"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07178086"/>
                <w:placeholder>
                  <w:docPart w:val="2523A5027B354A3786079BE649712B3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r w:rsidR="00EB0CB2"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EB0CB2" w:rsidRPr="00996FAF" w:rsidRDefault="00EB0CB2" w:rsidP="00EB0CB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EB0CB2" w:rsidRPr="00996FAF" w:rsidRDefault="00EB0CB2" w:rsidP="00EB0CB2">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12BD3145"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31033841"/>
                <w:placeholder>
                  <w:docPart w:val="B9494EB86B89461B89796C6906A6358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06362B">
                  <w:rPr>
                    <w:rFonts w:ascii="Arial" w:hAnsi="Arial" w:cs="Arial"/>
                  </w:rPr>
                  <w:t>Compliant</w:t>
                </w:r>
              </w:sdtContent>
            </w:sdt>
          </w:p>
        </w:tc>
      </w:tr>
    </w:tbl>
    <w:p w14:paraId="34A6D521" w14:textId="77777777" w:rsidR="00D87E7C" w:rsidRDefault="00D87E7C" w:rsidP="00D87E7C">
      <w:pPr>
        <w:pStyle w:val="Heading20"/>
      </w:pPr>
      <w:r w:rsidRPr="00996FAF">
        <w:t>Findings</w:t>
      </w:r>
    </w:p>
    <w:p w14:paraId="1F76C7BB" w14:textId="6329B195" w:rsidR="000037BC" w:rsidRDefault="00FA5408" w:rsidP="00F82E25">
      <w:pPr>
        <w:pStyle w:val="NormalArial"/>
      </w:pPr>
      <w:r>
        <w:t>C</w:t>
      </w:r>
      <w:r w:rsidRPr="00025563">
        <w:t xml:space="preserve">onsumers and </w:t>
      </w:r>
      <w:r>
        <w:t>r</w:t>
      </w:r>
      <w:r w:rsidRPr="00025563">
        <w:t>epresentative</w:t>
      </w:r>
      <w:r w:rsidR="001E2602">
        <w:t>s</w:t>
      </w:r>
      <w:r w:rsidRPr="00025563">
        <w:t xml:space="preserve"> stated </w:t>
      </w:r>
      <w:r>
        <w:t>consumers were</w:t>
      </w:r>
      <w:r w:rsidRPr="00025563">
        <w:t xml:space="preserve"> receiving both personal care and clinical care that </w:t>
      </w:r>
      <w:r w:rsidR="00AA6AC8">
        <w:t>was</w:t>
      </w:r>
      <w:r w:rsidRPr="00025563">
        <w:t xml:space="preserve"> safe</w:t>
      </w:r>
      <w:r w:rsidR="00EA1F63">
        <w:t xml:space="preserve">, </w:t>
      </w:r>
      <w:r w:rsidRPr="00025563">
        <w:t>effective, tailored to individual needs</w:t>
      </w:r>
      <w:r w:rsidR="00584742">
        <w:t>,</w:t>
      </w:r>
      <w:r w:rsidRPr="00025563">
        <w:t xml:space="preserve"> and contribute</w:t>
      </w:r>
      <w:r w:rsidR="00AA6AC8">
        <w:t>d</w:t>
      </w:r>
      <w:r w:rsidRPr="00025563">
        <w:t xml:space="preserve"> to them feeling the best they c</w:t>
      </w:r>
      <w:r w:rsidR="00AA6AC8">
        <w:t>ould</w:t>
      </w:r>
      <w:r w:rsidRPr="00025563">
        <w:t>.</w:t>
      </w:r>
      <w:r w:rsidR="00197DE4">
        <w:t xml:space="preserve"> </w:t>
      </w:r>
      <w:r w:rsidR="001E72DE" w:rsidRPr="00CB4DF0">
        <w:rPr>
          <w:rFonts w:eastAsia="Arial"/>
        </w:rPr>
        <w:t>Care documentation evidenced appropriate and individualised interventions</w:t>
      </w:r>
      <w:r w:rsidR="00550232">
        <w:rPr>
          <w:rFonts w:eastAsia="Arial"/>
        </w:rPr>
        <w:t xml:space="preserve">, </w:t>
      </w:r>
      <w:r w:rsidR="001E72DE" w:rsidRPr="00CB4DF0">
        <w:rPr>
          <w:rFonts w:eastAsia="Arial"/>
        </w:rPr>
        <w:t>tailored to each consumer’s needs and preferences</w:t>
      </w:r>
      <w:r w:rsidR="004A3E09">
        <w:t xml:space="preserve">. Staff described different interventions </w:t>
      </w:r>
      <w:r w:rsidR="000037BC">
        <w:t xml:space="preserve">provided to </w:t>
      </w:r>
      <w:r w:rsidR="00BE1BF9">
        <w:t>meet</w:t>
      </w:r>
      <w:r w:rsidR="000037BC">
        <w:t xml:space="preserve"> the needs of consumers.</w:t>
      </w:r>
    </w:p>
    <w:p w14:paraId="76C4DBFB" w14:textId="507D1196" w:rsidR="00D82F5B" w:rsidRPr="00AD519F" w:rsidRDefault="000D6CBA" w:rsidP="00F82E25">
      <w:pPr>
        <w:shd w:val="clear" w:color="auto" w:fill="FFFFFF" w:themeFill="background1"/>
        <w:rPr>
          <w:rFonts w:ascii="Arial" w:hAnsi="Arial" w:cs="Arial"/>
          <w:color w:val="auto"/>
        </w:rPr>
      </w:pPr>
      <w:r w:rsidRPr="00AD519F">
        <w:rPr>
          <w:rFonts w:ascii="Arial" w:hAnsi="Arial" w:cs="Arial"/>
          <w:color w:val="auto"/>
        </w:rPr>
        <w:t xml:space="preserve">Care documentation </w:t>
      </w:r>
      <w:r w:rsidR="004D4AF3" w:rsidRPr="00AD519F">
        <w:rPr>
          <w:rFonts w:ascii="Arial" w:hAnsi="Arial" w:cs="Arial"/>
          <w:color w:val="auto"/>
        </w:rPr>
        <w:t>reflected</w:t>
      </w:r>
      <w:r w:rsidR="00B57AF0" w:rsidRPr="00AD519F">
        <w:rPr>
          <w:rFonts w:ascii="Arial" w:hAnsi="Arial" w:cs="Arial"/>
          <w:color w:val="auto"/>
        </w:rPr>
        <w:t xml:space="preserve"> effective management of high impact or high prevalence risks</w:t>
      </w:r>
      <w:r w:rsidR="00CE0397" w:rsidRPr="00AD519F">
        <w:rPr>
          <w:rFonts w:ascii="Arial" w:hAnsi="Arial" w:cs="Arial"/>
          <w:color w:val="auto"/>
        </w:rPr>
        <w:t xml:space="preserve">, </w:t>
      </w:r>
      <w:r w:rsidR="00B57AF0" w:rsidRPr="00AD519F">
        <w:rPr>
          <w:rFonts w:ascii="Arial" w:hAnsi="Arial" w:cs="Arial"/>
          <w:color w:val="auto"/>
        </w:rPr>
        <w:t>includ</w:t>
      </w:r>
      <w:r w:rsidR="00CE0397" w:rsidRPr="00AD519F">
        <w:rPr>
          <w:rFonts w:ascii="Arial" w:hAnsi="Arial" w:cs="Arial"/>
          <w:color w:val="auto"/>
        </w:rPr>
        <w:t>ing</w:t>
      </w:r>
      <w:r w:rsidR="00B57AF0" w:rsidRPr="00AD519F">
        <w:rPr>
          <w:rFonts w:ascii="Arial" w:hAnsi="Arial" w:cs="Arial"/>
          <w:color w:val="auto"/>
        </w:rPr>
        <w:t xml:space="preserve"> falls, restrictive practices, behaviour</w:t>
      </w:r>
      <w:r w:rsidR="00584742">
        <w:rPr>
          <w:rFonts w:ascii="Arial" w:hAnsi="Arial" w:cs="Arial"/>
          <w:color w:val="auto"/>
        </w:rPr>
        <w:t>,</w:t>
      </w:r>
      <w:r w:rsidR="00B57AF0" w:rsidRPr="00AD519F">
        <w:rPr>
          <w:rFonts w:ascii="Arial" w:hAnsi="Arial" w:cs="Arial"/>
          <w:color w:val="auto"/>
        </w:rPr>
        <w:t xml:space="preserve"> and weight.</w:t>
      </w:r>
      <w:r w:rsidR="009F5B09" w:rsidRPr="00AD519F">
        <w:rPr>
          <w:rFonts w:ascii="Arial" w:hAnsi="Arial" w:cs="Arial"/>
          <w:color w:val="auto"/>
        </w:rPr>
        <w:t xml:space="preserve"> R</w:t>
      </w:r>
      <w:r w:rsidR="004A17A5" w:rsidRPr="00AD519F">
        <w:rPr>
          <w:rFonts w:ascii="Arial" w:hAnsi="Arial" w:cs="Arial"/>
          <w:color w:val="auto"/>
        </w:rPr>
        <w:t xml:space="preserve">epresentatives stated </w:t>
      </w:r>
      <w:r w:rsidR="00BB7F81" w:rsidRPr="00AD519F">
        <w:rPr>
          <w:rFonts w:ascii="Arial" w:hAnsi="Arial" w:cs="Arial"/>
          <w:color w:val="auto"/>
        </w:rPr>
        <w:t xml:space="preserve">environmental </w:t>
      </w:r>
      <w:r w:rsidR="00F3586D" w:rsidRPr="00AD519F">
        <w:rPr>
          <w:rFonts w:ascii="Arial" w:hAnsi="Arial" w:cs="Arial"/>
          <w:color w:val="auto"/>
        </w:rPr>
        <w:t xml:space="preserve">restraint </w:t>
      </w:r>
      <w:r w:rsidR="00BB7F81" w:rsidRPr="00AD519F">
        <w:rPr>
          <w:rFonts w:ascii="Arial" w:hAnsi="Arial" w:cs="Arial"/>
          <w:color w:val="auto"/>
        </w:rPr>
        <w:t>was e</w:t>
      </w:r>
      <w:r w:rsidR="00FA015B" w:rsidRPr="00AD519F">
        <w:rPr>
          <w:rFonts w:ascii="Arial" w:hAnsi="Arial" w:cs="Arial"/>
          <w:color w:val="auto"/>
        </w:rPr>
        <w:t xml:space="preserve">xplained </w:t>
      </w:r>
      <w:r w:rsidR="00584742">
        <w:rPr>
          <w:rFonts w:ascii="Arial" w:hAnsi="Arial" w:cs="Arial"/>
          <w:color w:val="auto"/>
        </w:rPr>
        <w:t>before</w:t>
      </w:r>
      <w:r w:rsidR="00FA015B" w:rsidRPr="00AD519F">
        <w:rPr>
          <w:rFonts w:ascii="Arial" w:hAnsi="Arial" w:cs="Arial"/>
          <w:color w:val="auto"/>
        </w:rPr>
        <w:t xml:space="preserve"> entry to the service</w:t>
      </w:r>
      <w:r w:rsidR="004A17A5" w:rsidRPr="00AD519F">
        <w:rPr>
          <w:rFonts w:ascii="Arial" w:hAnsi="Arial" w:cs="Arial"/>
          <w:color w:val="auto"/>
        </w:rPr>
        <w:t xml:space="preserve">. </w:t>
      </w:r>
      <w:r w:rsidR="00311256" w:rsidRPr="00AD519F">
        <w:rPr>
          <w:rFonts w:ascii="Arial" w:hAnsi="Arial" w:cs="Arial"/>
          <w:color w:val="auto"/>
        </w:rPr>
        <w:t>Staff demonstrated</w:t>
      </w:r>
      <w:r w:rsidR="004D5108" w:rsidRPr="00AD519F">
        <w:rPr>
          <w:rFonts w:ascii="Arial" w:hAnsi="Arial" w:cs="Arial"/>
          <w:color w:val="auto"/>
        </w:rPr>
        <w:t xml:space="preserve"> how</w:t>
      </w:r>
      <w:r w:rsidR="00311256" w:rsidRPr="00AD519F">
        <w:rPr>
          <w:rFonts w:ascii="Arial" w:hAnsi="Arial" w:cs="Arial"/>
          <w:color w:val="auto"/>
        </w:rPr>
        <w:t xml:space="preserve"> the electronic system monitor</w:t>
      </w:r>
      <w:r w:rsidR="004D5108" w:rsidRPr="00AD519F">
        <w:rPr>
          <w:rFonts w:ascii="Arial" w:hAnsi="Arial" w:cs="Arial"/>
          <w:color w:val="auto"/>
        </w:rPr>
        <w:t>ed</w:t>
      </w:r>
      <w:r w:rsidR="00311256" w:rsidRPr="00AD519F">
        <w:rPr>
          <w:rFonts w:ascii="Arial" w:hAnsi="Arial" w:cs="Arial"/>
          <w:color w:val="auto"/>
        </w:rPr>
        <w:t xml:space="preserve"> weight</w:t>
      </w:r>
      <w:r w:rsidR="00767147" w:rsidRPr="00AD519F">
        <w:rPr>
          <w:rFonts w:ascii="Arial" w:hAnsi="Arial" w:cs="Arial"/>
          <w:color w:val="auto"/>
        </w:rPr>
        <w:t>s</w:t>
      </w:r>
      <w:r w:rsidR="00311256" w:rsidRPr="00AD519F">
        <w:rPr>
          <w:rFonts w:ascii="Arial" w:hAnsi="Arial" w:cs="Arial"/>
          <w:color w:val="auto"/>
        </w:rPr>
        <w:t xml:space="preserve"> with alerts </w:t>
      </w:r>
      <w:r w:rsidR="00767147" w:rsidRPr="00AD519F">
        <w:rPr>
          <w:rFonts w:ascii="Arial" w:hAnsi="Arial" w:cs="Arial"/>
          <w:color w:val="auto"/>
        </w:rPr>
        <w:t>for staff if changes were detected</w:t>
      </w:r>
      <w:r w:rsidR="001E6365" w:rsidRPr="00AD519F">
        <w:rPr>
          <w:rFonts w:ascii="Arial" w:hAnsi="Arial" w:cs="Arial"/>
          <w:color w:val="auto"/>
        </w:rPr>
        <w:t>, which resulted in a refe</w:t>
      </w:r>
      <w:r w:rsidR="00AD519F" w:rsidRPr="00AD519F">
        <w:rPr>
          <w:rFonts w:ascii="Arial" w:hAnsi="Arial" w:cs="Arial"/>
          <w:color w:val="auto"/>
        </w:rPr>
        <w:t xml:space="preserve">rral to the </w:t>
      </w:r>
      <w:r w:rsidR="00BE1BF9" w:rsidRPr="00AD519F">
        <w:rPr>
          <w:rFonts w:ascii="Arial" w:hAnsi="Arial" w:cs="Arial"/>
          <w:color w:val="auto"/>
        </w:rPr>
        <w:t>dietician.</w:t>
      </w:r>
    </w:p>
    <w:p w14:paraId="34281E07" w14:textId="699610B5" w:rsidR="00C85311" w:rsidRDefault="00C85311" w:rsidP="00F82E25">
      <w:pPr>
        <w:shd w:val="clear" w:color="auto" w:fill="FFFFFF" w:themeFill="background1"/>
        <w:rPr>
          <w:rFonts w:ascii="Arial" w:hAnsi="Arial" w:cs="Arial"/>
          <w:szCs w:val="22"/>
        </w:rPr>
      </w:pPr>
      <w:r w:rsidRPr="006B1E7B">
        <w:rPr>
          <w:rFonts w:ascii="Arial" w:hAnsi="Arial" w:cs="Arial"/>
          <w:szCs w:val="22"/>
        </w:rPr>
        <w:t>The Juniper End Of Life Palliative Procedure outlined the recognition and assessment of signs and symptoms of end of life process and detail</w:t>
      </w:r>
      <w:r w:rsidR="00C84F32" w:rsidRPr="006B1E7B">
        <w:rPr>
          <w:rFonts w:ascii="Arial" w:hAnsi="Arial" w:cs="Arial"/>
          <w:szCs w:val="22"/>
        </w:rPr>
        <w:t>ed</w:t>
      </w:r>
      <w:r w:rsidRPr="006B1E7B">
        <w:rPr>
          <w:rFonts w:ascii="Arial" w:hAnsi="Arial" w:cs="Arial"/>
          <w:szCs w:val="22"/>
        </w:rPr>
        <w:t xml:space="preserve"> the interventions including communication </w:t>
      </w:r>
      <w:r w:rsidRPr="006B1E7B">
        <w:rPr>
          <w:rFonts w:ascii="Arial" w:hAnsi="Arial" w:cs="Arial"/>
          <w:szCs w:val="22"/>
        </w:rPr>
        <w:lastRenderedPageBreak/>
        <w:t>with the families, referring to specialist palliative care services, pastoral care, pharmacists</w:t>
      </w:r>
      <w:r w:rsidR="00933C09">
        <w:rPr>
          <w:rFonts w:ascii="Arial" w:hAnsi="Arial" w:cs="Arial"/>
          <w:szCs w:val="22"/>
        </w:rPr>
        <w:t>,</w:t>
      </w:r>
      <w:r w:rsidRPr="006B1E7B">
        <w:rPr>
          <w:rFonts w:ascii="Arial" w:hAnsi="Arial" w:cs="Arial"/>
          <w:szCs w:val="22"/>
        </w:rPr>
        <w:t xml:space="preserve"> and religious personnel.</w:t>
      </w:r>
      <w:r w:rsidR="005778AA" w:rsidRPr="006B1E7B">
        <w:rPr>
          <w:rFonts w:ascii="Arial" w:hAnsi="Arial" w:cs="Arial"/>
          <w:szCs w:val="22"/>
        </w:rPr>
        <w:t xml:space="preserve"> </w:t>
      </w:r>
      <w:r w:rsidR="000241E6" w:rsidRPr="006B1E7B">
        <w:rPr>
          <w:rFonts w:ascii="Arial" w:hAnsi="Arial" w:cs="Arial"/>
          <w:szCs w:val="22"/>
        </w:rPr>
        <w:t>S</w:t>
      </w:r>
      <w:r w:rsidR="005778AA" w:rsidRPr="006B1E7B">
        <w:rPr>
          <w:rFonts w:ascii="Arial" w:hAnsi="Arial" w:cs="Arial"/>
          <w:szCs w:val="22"/>
        </w:rPr>
        <w:t xml:space="preserve">taff detailed </w:t>
      </w:r>
      <w:r w:rsidR="000241E6" w:rsidRPr="006B1E7B">
        <w:rPr>
          <w:rFonts w:ascii="Arial" w:hAnsi="Arial" w:cs="Arial"/>
          <w:szCs w:val="22"/>
        </w:rPr>
        <w:t xml:space="preserve">how </w:t>
      </w:r>
      <w:r w:rsidR="005778AA" w:rsidRPr="006B1E7B">
        <w:rPr>
          <w:rFonts w:ascii="Arial" w:hAnsi="Arial" w:cs="Arial"/>
          <w:szCs w:val="22"/>
        </w:rPr>
        <w:t xml:space="preserve">the </w:t>
      </w:r>
      <w:r w:rsidR="000241E6" w:rsidRPr="006B1E7B">
        <w:rPr>
          <w:rFonts w:ascii="Arial" w:hAnsi="Arial" w:cs="Arial"/>
          <w:szCs w:val="22"/>
        </w:rPr>
        <w:t xml:space="preserve">end of life </w:t>
      </w:r>
      <w:r w:rsidR="00DA150F">
        <w:rPr>
          <w:rFonts w:ascii="Arial" w:hAnsi="Arial" w:cs="Arial"/>
          <w:szCs w:val="22"/>
        </w:rPr>
        <w:t>care</w:t>
      </w:r>
      <w:r w:rsidR="005778AA" w:rsidRPr="006B1E7B">
        <w:rPr>
          <w:rFonts w:ascii="Arial" w:hAnsi="Arial" w:cs="Arial"/>
          <w:szCs w:val="22"/>
        </w:rPr>
        <w:t xml:space="preserve"> provide</w:t>
      </w:r>
      <w:r w:rsidR="000241E6" w:rsidRPr="006B1E7B">
        <w:rPr>
          <w:rFonts w:ascii="Arial" w:hAnsi="Arial" w:cs="Arial"/>
          <w:szCs w:val="22"/>
        </w:rPr>
        <w:t>d was</w:t>
      </w:r>
      <w:r w:rsidR="005778AA" w:rsidRPr="006B1E7B">
        <w:rPr>
          <w:rFonts w:ascii="Arial" w:hAnsi="Arial" w:cs="Arial"/>
          <w:szCs w:val="22"/>
        </w:rPr>
        <w:t xml:space="preserve"> tailored to the individual</w:t>
      </w:r>
      <w:r w:rsidR="00933C09">
        <w:rPr>
          <w:rFonts w:ascii="Arial" w:hAnsi="Arial" w:cs="Arial"/>
          <w:szCs w:val="22"/>
        </w:rPr>
        <w:t>'</w:t>
      </w:r>
      <w:r w:rsidR="005778AA" w:rsidRPr="006B1E7B">
        <w:rPr>
          <w:rFonts w:ascii="Arial" w:hAnsi="Arial" w:cs="Arial"/>
          <w:szCs w:val="22"/>
        </w:rPr>
        <w:t xml:space="preserve">s needs </w:t>
      </w:r>
      <w:r w:rsidR="00DA150F">
        <w:rPr>
          <w:rFonts w:ascii="Arial" w:hAnsi="Arial" w:cs="Arial"/>
          <w:szCs w:val="22"/>
        </w:rPr>
        <w:t>of</w:t>
      </w:r>
      <w:r w:rsidR="005778AA" w:rsidRPr="006B1E7B">
        <w:rPr>
          <w:rFonts w:ascii="Arial" w:hAnsi="Arial" w:cs="Arial"/>
          <w:szCs w:val="22"/>
        </w:rPr>
        <w:t xml:space="preserve"> consumers</w:t>
      </w:r>
      <w:r w:rsidR="00DA150F">
        <w:rPr>
          <w:rFonts w:ascii="Arial" w:hAnsi="Arial" w:cs="Arial"/>
          <w:szCs w:val="22"/>
        </w:rPr>
        <w:t>.</w:t>
      </w:r>
    </w:p>
    <w:p w14:paraId="49CB840F" w14:textId="086C9BEC" w:rsidR="004C547D" w:rsidRPr="00D149C6" w:rsidRDefault="00CD2559" w:rsidP="00F82E25">
      <w:pPr>
        <w:shd w:val="clear" w:color="auto" w:fill="FFFFFF" w:themeFill="background1"/>
        <w:rPr>
          <w:rFonts w:ascii="Arial" w:hAnsi="Arial" w:cs="Arial"/>
        </w:rPr>
      </w:pPr>
      <w:r w:rsidRPr="00D149C6">
        <w:rPr>
          <w:rFonts w:ascii="Arial" w:hAnsi="Arial" w:cs="Arial"/>
        </w:rPr>
        <w:t xml:space="preserve">Consumers and representatives advised they </w:t>
      </w:r>
      <w:r w:rsidR="004C547D" w:rsidRPr="00D149C6">
        <w:rPr>
          <w:rFonts w:ascii="Arial" w:hAnsi="Arial" w:cs="Arial"/>
        </w:rPr>
        <w:t>we</w:t>
      </w:r>
      <w:r w:rsidRPr="00D149C6">
        <w:rPr>
          <w:rFonts w:ascii="Arial" w:hAnsi="Arial" w:cs="Arial"/>
        </w:rPr>
        <w:t>re contacted when there were changes in consumer conditions.</w:t>
      </w:r>
      <w:r w:rsidR="00191355" w:rsidRPr="00D149C6">
        <w:rPr>
          <w:rFonts w:ascii="Arial" w:hAnsi="Arial" w:cs="Arial"/>
        </w:rPr>
        <w:t xml:space="preserve"> </w:t>
      </w:r>
      <w:r w:rsidR="008919C9" w:rsidRPr="00D149C6">
        <w:rPr>
          <w:rFonts w:ascii="Arial" w:hAnsi="Arial" w:cs="Arial"/>
        </w:rPr>
        <w:t>S</w:t>
      </w:r>
      <w:r w:rsidR="00191355" w:rsidRPr="00D149C6">
        <w:rPr>
          <w:rFonts w:ascii="Arial" w:hAnsi="Arial" w:cs="Arial"/>
        </w:rPr>
        <w:t>taff</w:t>
      </w:r>
      <w:r w:rsidR="008919C9" w:rsidRPr="00D149C6">
        <w:rPr>
          <w:rFonts w:ascii="Arial" w:hAnsi="Arial" w:cs="Arial"/>
        </w:rPr>
        <w:t xml:space="preserve"> </w:t>
      </w:r>
      <w:r w:rsidR="00191355" w:rsidRPr="00D149C6">
        <w:rPr>
          <w:rFonts w:ascii="Arial" w:hAnsi="Arial" w:cs="Arial"/>
        </w:rPr>
        <w:t>describe</w:t>
      </w:r>
      <w:r w:rsidR="008919C9" w:rsidRPr="00D149C6">
        <w:rPr>
          <w:rFonts w:ascii="Arial" w:hAnsi="Arial" w:cs="Arial"/>
        </w:rPr>
        <w:t>d</w:t>
      </w:r>
      <w:r w:rsidR="00191355" w:rsidRPr="00D149C6">
        <w:rPr>
          <w:rFonts w:ascii="Arial" w:hAnsi="Arial" w:cs="Arial"/>
        </w:rPr>
        <w:t xml:space="preserve"> how they recognise</w:t>
      </w:r>
      <w:r w:rsidR="00512D84" w:rsidRPr="00D149C6">
        <w:rPr>
          <w:rFonts w:ascii="Arial" w:hAnsi="Arial" w:cs="Arial"/>
        </w:rPr>
        <w:t>d</w:t>
      </w:r>
      <w:r w:rsidR="00191355" w:rsidRPr="00D149C6">
        <w:rPr>
          <w:rFonts w:ascii="Arial" w:hAnsi="Arial" w:cs="Arial"/>
        </w:rPr>
        <w:t xml:space="preserve"> an alteration to the normal health patterns </w:t>
      </w:r>
      <w:r w:rsidR="00441694">
        <w:rPr>
          <w:rFonts w:ascii="Arial" w:hAnsi="Arial" w:cs="Arial"/>
        </w:rPr>
        <w:t>of</w:t>
      </w:r>
      <w:r w:rsidR="00191355" w:rsidRPr="00D149C6">
        <w:rPr>
          <w:rFonts w:ascii="Arial" w:hAnsi="Arial" w:cs="Arial"/>
        </w:rPr>
        <w:t xml:space="preserve"> </w:t>
      </w:r>
      <w:r w:rsidR="005D24EA">
        <w:rPr>
          <w:rFonts w:ascii="Arial" w:hAnsi="Arial" w:cs="Arial"/>
        </w:rPr>
        <w:t>th</w:t>
      </w:r>
      <w:r w:rsidR="00441694">
        <w:rPr>
          <w:rFonts w:ascii="Arial" w:hAnsi="Arial" w:cs="Arial"/>
        </w:rPr>
        <w:t xml:space="preserve">e </w:t>
      </w:r>
      <w:r w:rsidR="00191355" w:rsidRPr="00D149C6">
        <w:rPr>
          <w:rFonts w:ascii="Arial" w:hAnsi="Arial" w:cs="Arial"/>
        </w:rPr>
        <w:t>individual</w:t>
      </w:r>
      <w:r w:rsidR="00512D84" w:rsidRPr="00D149C6">
        <w:rPr>
          <w:rFonts w:ascii="Arial" w:hAnsi="Arial" w:cs="Arial"/>
        </w:rPr>
        <w:t xml:space="preserve"> consumer</w:t>
      </w:r>
      <w:r w:rsidR="00191355" w:rsidRPr="00D149C6">
        <w:rPr>
          <w:rFonts w:ascii="Arial" w:hAnsi="Arial" w:cs="Arial"/>
        </w:rPr>
        <w:t>.</w:t>
      </w:r>
      <w:r w:rsidR="004C547D" w:rsidRPr="00D149C6">
        <w:rPr>
          <w:rFonts w:ascii="Arial" w:hAnsi="Arial" w:cs="Arial"/>
        </w:rPr>
        <w:t xml:space="preserve"> </w:t>
      </w:r>
      <w:r w:rsidR="00512D84" w:rsidRPr="00D149C6">
        <w:rPr>
          <w:rFonts w:ascii="Arial" w:hAnsi="Arial" w:cs="Arial"/>
        </w:rPr>
        <w:t xml:space="preserve">Policy and </w:t>
      </w:r>
      <w:r w:rsidR="004C547D" w:rsidRPr="00D149C6">
        <w:rPr>
          <w:rFonts w:ascii="Arial" w:hAnsi="Arial" w:cs="Arial"/>
        </w:rPr>
        <w:t>procedure</w:t>
      </w:r>
      <w:r w:rsidR="00512D84" w:rsidRPr="00D149C6">
        <w:rPr>
          <w:rFonts w:ascii="Arial" w:hAnsi="Arial" w:cs="Arial"/>
        </w:rPr>
        <w:t>s</w:t>
      </w:r>
      <w:r w:rsidR="004C547D" w:rsidRPr="00D149C6">
        <w:rPr>
          <w:rFonts w:ascii="Arial" w:hAnsi="Arial" w:cs="Arial"/>
        </w:rPr>
        <w:t xml:space="preserve"> outline</w:t>
      </w:r>
      <w:r w:rsidR="00CE7362" w:rsidRPr="00D149C6">
        <w:rPr>
          <w:rFonts w:ascii="Arial" w:hAnsi="Arial" w:cs="Arial"/>
        </w:rPr>
        <w:t xml:space="preserve">d </w:t>
      </w:r>
      <w:r w:rsidR="004C547D" w:rsidRPr="00D149C6">
        <w:rPr>
          <w:rFonts w:ascii="Arial" w:hAnsi="Arial" w:cs="Arial"/>
        </w:rPr>
        <w:t xml:space="preserve">the steps involved with observation, escalation, documentation, </w:t>
      </w:r>
      <w:r w:rsidR="00441694">
        <w:rPr>
          <w:rFonts w:ascii="Arial" w:hAnsi="Arial" w:cs="Arial"/>
        </w:rPr>
        <w:t xml:space="preserve">and </w:t>
      </w:r>
      <w:r w:rsidR="004C547D" w:rsidRPr="00D149C6">
        <w:rPr>
          <w:rFonts w:ascii="Arial" w:hAnsi="Arial" w:cs="Arial"/>
        </w:rPr>
        <w:t xml:space="preserve">response </w:t>
      </w:r>
      <w:r w:rsidR="00CE7362" w:rsidRPr="00D149C6">
        <w:rPr>
          <w:rFonts w:ascii="Arial" w:hAnsi="Arial" w:cs="Arial"/>
        </w:rPr>
        <w:t>when deterioration occurred</w:t>
      </w:r>
      <w:r w:rsidR="004C547D" w:rsidRPr="00D149C6">
        <w:rPr>
          <w:rFonts w:ascii="Arial" w:hAnsi="Arial" w:cs="Arial"/>
        </w:rPr>
        <w:t>.</w:t>
      </w:r>
    </w:p>
    <w:p w14:paraId="6C59AAF6" w14:textId="0CE5BEA3" w:rsidR="00CD2559" w:rsidRDefault="00A24B6A" w:rsidP="00F82E25">
      <w:pPr>
        <w:shd w:val="clear" w:color="auto" w:fill="FFFFFF" w:themeFill="background1"/>
        <w:rPr>
          <w:rFonts w:ascii="Arial" w:hAnsi="Arial" w:cs="Arial"/>
          <w:szCs w:val="22"/>
        </w:rPr>
      </w:pPr>
      <w:r w:rsidRPr="002347F2">
        <w:rPr>
          <w:rFonts w:ascii="Arial" w:hAnsi="Arial" w:cs="Arial"/>
          <w:szCs w:val="22"/>
        </w:rPr>
        <w:t xml:space="preserve">Staff said information </w:t>
      </w:r>
      <w:r w:rsidR="002B20D8" w:rsidRPr="002347F2">
        <w:rPr>
          <w:rFonts w:ascii="Arial" w:hAnsi="Arial" w:cs="Arial"/>
          <w:szCs w:val="22"/>
        </w:rPr>
        <w:t>about</w:t>
      </w:r>
      <w:r w:rsidRPr="002347F2">
        <w:rPr>
          <w:rFonts w:ascii="Arial" w:hAnsi="Arial" w:cs="Arial"/>
          <w:szCs w:val="22"/>
        </w:rPr>
        <w:t xml:space="preserve"> consumer</w:t>
      </w:r>
      <w:r w:rsidR="00441694">
        <w:rPr>
          <w:rFonts w:ascii="Arial" w:hAnsi="Arial" w:cs="Arial"/>
          <w:szCs w:val="22"/>
        </w:rPr>
        <w:t>s’</w:t>
      </w:r>
      <w:r w:rsidRPr="002347F2">
        <w:rPr>
          <w:rFonts w:ascii="Arial" w:hAnsi="Arial" w:cs="Arial"/>
          <w:szCs w:val="22"/>
        </w:rPr>
        <w:t xml:space="preserve"> </w:t>
      </w:r>
      <w:r w:rsidR="002B20D8" w:rsidRPr="002347F2">
        <w:rPr>
          <w:rFonts w:ascii="Arial" w:hAnsi="Arial" w:cs="Arial"/>
          <w:szCs w:val="22"/>
        </w:rPr>
        <w:t>referrals to external services</w:t>
      </w:r>
      <w:r w:rsidR="00973A8A" w:rsidRPr="002347F2">
        <w:rPr>
          <w:rFonts w:ascii="Arial" w:hAnsi="Arial" w:cs="Arial"/>
          <w:szCs w:val="22"/>
        </w:rPr>
        <w:t xml:space="preserve"> and communication f</w:t>
      </w:r>
      <w:r w:rsidR="0038082E" w:rsidRPr="002347F2">
        <w:rPr>
          <w:rFonts w:ascii="Arial" w:hAnsi="Arial" w:cs="Arial"/>
          <w:szCs w:val="22"/>
        </w:rPr>
        <w:t>rom</w:t>
      </w:r>
      <w:r w:rsidR="00973A8A" w:rsidRPr="002347F2">
        <w:rPr>
          <w:rFonts w:ascii="Arial" w:hAnsi="Arial" w:cs="Arial"/>
          <w:szCs w:val="22"/>
        </w:rPr>
        <w:t xml:space="preserve"> thos</w:t>
      </w:r>
      <w:r w:rsidR="008E2E3F" w:rsidRPr="002347F2">
        <w:rPr>
          <w:rFonts w:ascii="Arial" w:hAnsi="Arial" w:cs="Arial"/>
          <w:szCs w:val="22"/>
        </w:rPr>
        <w:t>e</w:t>
      </w:r>
      <w:r w:rsidR="00973A8A" w:rsidRPr="002347F2">
        <w:rPr>
          <w:rFonts w:ascii="Arial" w:hAnsi="Arial" w:cs="Arial"/>
          <w:szCs w:val="22"/>
        </w:rPr>
        <w:t xml:space="preserve"> services</w:t>
      </w:r>
      <w:r w:rsidR="009C422A" w:rsidRPr="002347F2">
        <w:rPr>
          <w:rFonts w:ascii="Arial" w:hAnsi="Arial" w:cs="Arial"/>
          <w:szCs w:val="22"/>
        </w:rPr>
        <w:t xml:space="preserve"> was readily accessed through</w:t>
      </w:r>
      <w:r w:rsidRPr="002347F2">
        <w:rPr>
          <w:rFonts w:ascii="Arial" w:hAnsi="Arial" w:cs="Arial"/>
          <w:szCs w:val="22"/>
        </w:rPr>
        <w:t xml:space="preserve"> the electronic care management system. Care </w:t>
      </w:r>
      <w:r w:rsidR="000A7BB5" w:rsidRPr="002347F2">
        <w:rPr>
          <w:rFonts w:ascii="Arial" w:hAnsi="Arial" w:cs="Arial"/>
          <w:szCs w:val="22"/>
        </w:rPr>
        <w:t>documentation</w:t>
      </w:r>
      <w:r w:rsidR="00882713" w:rsidRPr="002347F2">
        <w:rPr>
          <w:rFonts w:ascii="Arial" w:hAnsi="Arial" w:cs="Arial"/>
          <w:szCs w:val="22"/>
        </w:rPr>
        <w:t xml:space="preserve"> </w:t>
      </w:r>
      <w:r w:rsidR="000A7BB5" w:rsidRPr="002347F2">
        <w:rPr>
          <w:rFonts w:ascii="Arial" w:hAnsi="Arial" w:cs="Arial"/>
          <w:szCs w:val="22"/>
        </w:rPr>
        <w:t>was</w:t>
      </w:r>
      <w:r w:rsidRPr="002347F2">
        <w:rPr>
          <w:rFonts w:ascii="Arial" w:hAnsi="Arial" w:cs="Arial"/>
          <w:szCs w:val="22"/>
        </w:rPr>
        <w:t xml:space="preserve"> specific </w:t>
      </w:r>
      <w:r w:rsidR="00592587">
        <w:rPr>
          <w:rFonts w:ascii="Arial" w:hAnsi="Arial" w:cs="Arial"/>
          <w:szCs w:val="22"/>
        </w:rPr>
        <w:t>to</w:t>
      </w:r>
      <w:r w:rsidRPr="002347F2">
        <w:rPr>
          <w:rFonts w:ascii="Arial" w:hAnsi="Arial" w:cs="Arial"/>
          <w:szCs w:val="22"/>
        </w:rPr>
        <w:t xml:space="preserve"> each consumer’s needs</w:t>
      </w:r>
      <w:r w:rsidR="00A368D4" w:rsidRPr="002347F2">
        <w:rPr>
          <w:rFonts w:ascii="Arial" w:hAnsi="Arial" w:cs="Arial"/>
          <w:szCs w:val="22"/>
        </w:rPr>
        <w:t>,</w:t>
      </w:r>
      <w:r w:rsidRPr="002347F2">
        <w:rPr>
          <w:rFonts w:ascii="Arial" w:hAnsi="Arial" w:cs="Arial"/>
          <w:szCs w:val="22"/>
        </w:rPr>
        <w:t xml:space="preserve"> including dietary </w:t>
      </w:r>
      <w:r w:rsidR="00882713" w:rsidRPr="002347F2">
        <w:rPr>
          <w:rFonts w:ascii="Arial" w:hAnsi="Arial" w:cs="Arial"/>
          <w:szCs w:val="22"/>
        </w:rPr>
        <w:t>requirements</w:t>
      </w:r>
      <w:r w:rsidRPr="002347F2">
        <w:rPr>
          <w:rFonts w:ascii="Arial" w:hAnsi="Arial" w:cs="Arial"/>
          <w:szCs w:val="22"/>
        </w:rPr>
        <w:t>, behaviour management, mobility, and personal care preferences.</w:t>
      </w:r>
    </w:p>
    <w:p w14:paraId="66A7EE6B" w14:textId="3AA05295" w:rsidR="00B531C6" w:rsidRPr="00292145" w:rsidRDefault="00B531C6" w:rsidP="00F82E25">
      <w:pPr>
        <w:shd w:val="clear" w:color="auto" w:fill="FFFFFF" w:themeFill="background1"/>
        <w:rPr>
          <w:rFonts w:ascii="Arial" w:hAnsi="Arial" w:cs="Arial"/>
        </w:rPr>
      </w:pPr>
      <w:r w:rsidRPr="00292145">
        <w:rPr>
          <w:rFonts w:ascii="Arial" w:hAnsi="Arial" w:cs="Arial"/>
        </w:rPr>
        <w:t>Care documentation evidenced input from vario</w:t>
      </w:r>
      <w:r w:rsidR="002C30B4">
        <w:rPr>
          <w:rFonts w:ascii="Arial" w:hAnsi="Arial" w:cs="Arial"/>
        </w:rPr>
        <w:t xml:space="preserve">us </w:t>
      </w:r>
      <w:r w:rsidRPr="00292145">
        <w:rPr>
          <w:rFonts w:ascii="Arial" w:hAnsi="Arial" w:cs="Arial"/>
        </w:rPr>
        <w:t>specialties of care and services such as medical officers</w:t>
      </w:r>
      <w:r w:rsidR="0044648E" w:rsidRPr="00292145">
        <w:rPr>
          <w:rFonts w:ascii="Arial" w:hAnsi="Arial" w:cs="Arial"/>
        </w:rPr>
        <w:t>,</w:t>
      </w:r>
      <w:r w:rsidRPr="00292145">
        <w:rPr>
          <w:rFonts w:ascii="Arial" w:hAnsi="Arial" w:cs="Arial"/>
        </w:rPr>
        <w:t xml:space="preserve"> physiotherapists, occupational therapists</w:t>
      </w:r>
      <w:r w:rsidR="002C30B4">
        <w:rPr>
          <w:rFonts w:ascii="Arial" w:hAnsi="Arial" w:cs="Arial"/>
        </w:rPr>
        <w:t>,</w:t>
      </w:r>
      <w:r w:rsidRPr="00292145">
        <w:rPr>
          <w:rFonts w:ascii="Arial" w:hAnsi="Arial" w:cs="Arial"/>
        </w:rPr>
        <w:t xml:space="preserve"> and podiatry</w:t>
      </w:r>
      <w:r w:rsidR="0044648E" w:rsidRPr="00292145">
        <w:rPr>
          <w:rFonts w:ascii="Arial" w:hAnsi="Arial" w:cs="Arial"/>
        </w:rPr>
        <w:t xml:space="preserve">. </w:t>
      </w:r>
      <w:r w:rsidR="002925DA" w:rsidRPr="00292145">
        <w:rPr>
          <w:rFonts w:ascii="Arial" w:hAnsi="Arial" w:cs="Arial"/>
        </w:rPr>
        <w:t>The Juniper Cygnet Information Booklet for Residents, Relatives</w:t>
      </w:r>
      <w:r w:rsidR="002C30B4">
        <w:rPr>
          <w:rFonts w:ascii="Arial" w:hAnsi="Arial" w:cs="Arial"/>
        </w:rPr>
        <w:t>,</w:t>
      </w:r>
      <w:r w:rsidR="002925DA" w:rsidRPr="00292145">
        <w:rPr>
          <w:rFonts w:ascii="Arial" w:hAnsi="Arial" w:cs="Arial"/>
        </w:rPr>
        <w:t xml:space="preserve"> and Friends outlined and described the external providers and organisations the service engage</w:t>
      </w:r>
      <w:r w:rsidR="004F29BC" w:rsidRPr="00292145">
        <w:rPr>
          <w:rFonts w:ascii="Arial" w:hAnsi="Arial" w:cs="Arial"/>
        </w:rPr>
        <w:t>d</w:t>
      </w:r>
      <w:r w:rsidR="002925DA" w:rsidRPr="00292145">
        <w:rPr>
          <w:rFonts w:ascii="Arial" w:hAnsi="Arial" w:cs="Arial"/>
        </w:rPr>
        <w:t xml:space="preserve"> with</w:t>
      </w:r>
      <w:r w:rsidR="004F29BC" w:rsidRPr="00292145">
        <w:rPr>
          <w:rFonts w:ascii="Arial" w:hAnsi="Arial" w:cs="Arial"/>
        </w:rPr>
        <w:t>.</w:t>
      </w:r>
    </w:p>
    <w:p w14:paraId="39923734" w14:textId="12B610CF" w:rsidR="003B4786" w:rsidRPr="00F82E25" w:rsidRDefault="00D9602B" w:rsidP="00F82E25">
      <w:pPr>
        <w:rPr>
          <w:rFonts w:ascii="Arial" w:hAnsi="Arial" w:cs="Arial"/>
          <w:szCs w:val="22"/>
        </w:rPr>
      </w:pPr>
      <w:r w:rsidRPr="00F82E25">
        <w:rPr>
          <w:rFonts w:ascii="Arial" w:hAnsi="Arial" w:cs="Arial"/>
          <w:szCs w:val="22"/>
        </w:rPr>
        <w:t>Representatives, visitors, staff</w:t>
      </w:r>
      <w:r w:rsidR="002C30B4">
        <w:rPr>
          <w:rFonts w:ascii="Arial" w:hAnsi="Arial" w:cs="Arial"/>
          <w:szCs w:val="22"/>
        </w:rPr>
        <w:t>,</w:t>
      </w:r>
      <w:r w:rsidRPr="00F82E25">
        <w:rPr>
          <w:rFonts w:ascii="Arial" w:hAnsi="Arial" w:cs="Arial"/>
          <w:szCs w:val="22"/>
        </w:rPr>
        <w:t xml:space="preserve"> and management were observed </w:t>
      </w:r>
      <w:r w:rsidR="00F45553" w:rsidRPr="00F82E25">
        <w:rPr>
          <w:rFonts w:ascii="Arial" w:hAnsi="Arial" w:cs="Arial"/>
          <w:szCs w:val="22"/>
        </w:rPr>
        <w:t>to</w:t>
      </w:r>
      <w:r w:rsidRPr="00F82E25">
        <w:rPr>
          <w:rFonts w:ascii="Arial" w:hAnsi="Arial" w:cs="Arial"/>
          <w:szCs w:val="22"/>
        </w:rPr>
        <w:t xml:space="preserve"> practic</w:t>
      </w:r>
      <w:r w:rsidR="006E366C" w:rsidRPr="00F82E25">
        <w:rPr>
          <w:rFonts w:ascii="Arial" w:hAnsi="Arial" w:cs="Arial"/>
          <w:szCs w:val="22"/>
        </w:rPr>
        <w:t>e</w:t>
      </w:r>
      <w:r w:rsidRPr="00F82E25">
        <w:rPr>
          <w:rFonts w:ascii="Arial" w:hAnsi="Arial" w:cs="Arial"/>
          <w:szCs w:val="22"/>
        </w:rPr>
        <w:t xml:space="preserve"> hand hygiene </w:t>
      </w:r>
      <w:r w:rsidR="00C452A2" w:rsidRPr="00F82E25">
        <w:rPr>
          <w:rFonts w:ascii="Arial" w:hAnsi="Arial" w:cs="Arial"/>
          <w:szCs w:val="22"/>
        </w:rPr>
        <w:t xml:space="preserve">and </w:t>
      </w:r>
      <w:r w:rsidRPr="00F82E25">
        <w:rPr>
          <w:rFonts w:ascii="Arial" w:hAnsi="Arial" w:cs="Arial"/>
          <w:szCs w:val="22"/>
        </w:rPr>
        <w:t xml:space="preserve">sanitiser gel </w:t>
      </w:r>
      <w:r w:rsidR="00C452A2" w:rsidRPr="00F82E25">
        <w:rPr>
          <w:rFonts w:ascii="Arial" w:hAnsi="Arial" w:cs="Arial"/>
          <w:szCs w:val="22"/>
        </w:rPr>
        <w:t xml:space="preserve">was available </w:t>
      </w:r>
      <w:r w:rsidRPr="00F82E25">
        <w:rPr>
          <w:rFonts w:ascii="Arial" w:hAnsi="Arial" w:cs="Arial"/>
          <w:szCs w:val="22"/>
        </w:rPr>
        <w:t xml:space="preserve">throughout the service. </w:t>
      </w:r>
      <w:r w:rsidR="00F45553" w:rsidRPr="00F82E25">
        <w:rPr>
          <w:rFonts w:ascii="Arial" w:hAnsi="Arial" w:cs="Arial"/>
          <w:szCs w:val="22"/>
        </w:rPr>
        <w:t xml:space="preserve">The </w:t>
      </w:r>
      <w:r w:rsidR="00592587">
        <w:rPr>
          <w:rFonts w:ascii="Arial" w:hAnsi="Arial" w:cs="Arial"/>
          <w:szCs w:val="22"/>
        </w:rPr>
        <w:t xml:space="preserve">service has an </w:t>
      </w:r>
      <w:r w:rsidR="00F45553" w:rsidRPr="00F82E25">
        <w:rPr>
          <w:rFonts w:ascii="Arial" w:hAnsi="Arial" w:cs="Arial"/>
          <w:szCs w:val="22"/>
        </w:rPr>
        <w:t xml:space="preserve">Antimicrobial Stewardship Policy and Procedure </w:t>
      </w:r>
      <w:r w:rsidR="00592587">
        <w:rPr>
          <w:rFonts w:ascii="Arial" w:hAnsi="Arial" w:cs="Arial"/>
          <w:szCs w:val="22"/>
        </w:rPr>
        <w:t xml:space="preserve">which </w:t>
      </w:r>
      <w:r w:rsidR="00F45553" w:rsidRPr="00F82E25">
        <w:rPr>
          <w:rFonts w:ascii="Arial" w:hAnsi="Arial" w:cs="Arial"/>
          <w:szCs w:val="22"/>
        </w:rPr>
        <w:t>outline</w:t>
      </w:r>
      <w:r w:rsidR="00C452A2" w:rsidRPr="00F82E25">
        <w:rPr>
          <w:rFonts w:ascii="Arial" w:hAnsi="Arial" w:cs="Arial"/>
          <w:szCs w:val="22"/>
        </w:rPr>
        <w:t>d</w:t>
      </w:r>
      <w:r w:rsidR="00F45553" w:rsidRPr="00F82E25">
        <w:rPr>
          <w:rFonts w:ascii="Arial" w:hAnsi="Arial" w:cs="Arial"/>
          <w:szCs w:val="22"/>
        </w:rPr>
        <w:t xml:space="preserve"> the implementation of practices to promote appropriate antibiotic prescribing and reduce </w:t>
      </w:r>
      <w:r w:rsidR="002C30B4">
        <w:rPr>
          <w:rFonts w:ascii="Arial" w:hAnsi="Arial" w:cs="Arial"/>
          <w:szCs w:val="22"/>
        </w:rPr>
        <w:t xml:space="preserve">the </w:t>
      </w:r>
      <w:r w:rsidR="00F45553" w:rsidRPr="00F82E25">
        <w:rPr>
          <w:rFonts w:ascii="Arial" w:hAnsi="Arial" w:cs="Arial"/>
          <w:szCs w:val="22"/>
        </w:rPr>
        <w:t>risk of increasing reliance</w:t>
      </w:r>
      <w:r w:rsidR="00F82E25" w:rsidRPr="00F82E25">
        <w:rPr>
          <w:rFonts w:ascii="Arial" w:hAnsi="Arial" w:cs="Arial"/>
          <w:szCs w:val="22"/>
        </w:rPr>
        <w:t>.</w:t>
      </w:r>
    </w:p>
    <w:p w14:paraId="7F4B324B" w14:textId="6B25AD50" w:rsidR="002B0C90" w:rsidRPr="00262C0B" w:rsidRDefault="002B0C90" w:rsidP="0036130C">
      <w:pPr>
        <w:pStyle w:val="NormalArial"/>
      </w:pPr>
      <w:r>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EB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0CB2"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50E386F2"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71991112"/>
                <w:placeholder>
                  <w:docPart w:val="ABC93934215A49609E82E954FE0AA7D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r w:rsidR="00EB0CB2"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4C9497E7"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72085249"/>
                <w:placeholder>
                  <w:docPart w:val="441F38ACD5DE4A6898B0CB4C82B8166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r w:rsidR="00EB0CB2"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EB0CB2" w:rsidRPr="00996FAF" w:rsidRDefault="00EB0CB2" w:rsidP="00EB0CB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EB0CB2" w:rsidRPr="00996FAF" w:rsidRDefault="00EB0CB2" w:rsidP="00EB0CB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EB0CB2" w:rsidRPr="00996FAF" w:rsidRDefault="00EB0CB2" w:rsidP="00EB0CB2">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25249DB2"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808111"/>
                <w:placeholder>
                  <w:docPart w:val="96C64D0CB09846588BDCA1B8AE0EA5A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r w:rsidR="00EB0CB2"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6A5A7F23" w:rsidR="00EB0CB2" w:rsidRPr="00996FAF" w:rsidRDefault="00BC0E32" w:rsidP="00EB0CB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60172876"/>
                <w:placeholder>
                  <w:docPart w:val="E3D0440638C946538F40E9A41F24070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r w:rsidR="00EB0CB2"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4CA67E8E" w:rsidR="00EB0CB2" w:rsidRPr="00996FAF" w:rsidRDefault="00BC0E32" w:rsidP="00EB0CB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08112859"/>
                <w:placeholder>
                  <w:docPart w:val="D017EABF20D84076AD30AD1C974EF68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r w:rsidR="00EB0CB2"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71558DC0"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79182811"/>
                <w:placeholder>
                  <w:docPart w:val="61955E8121D54D108CB48FDFE6C86EB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r w:rsidR="00EB0CB2"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4A6A0778"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w:t>
            </w:r>
            <w:r w:rsidR="002C30B4">
              <w:rPr>
                <w:rFonts w:ascii="Arial" w:hAnsi="Arial" w:cs="Arial"/>
              </w:rPr>
              <w:t>,</w:t>
            </w:r>
            <w:r w:rsidRPr="00996FAF">
              <w:rPr>
                <w:rFonts w:ascii="Arial" w:hAnsi="Arial" w:cs="Arial"/>
              </w:rPr>
              <w:t xml:space="preserve"> and well maintained.</w:t>
            </w:r>
          </w:p>
        </w:tc>
        <w:tc>
          <w:tcPr>
            <w:tcW w:w="2122" w:type="dxa"/>
            <w:shd w:val="clear" w:color="auto" w:fill="auto"/>
            <w:vAlign w:val="top"/>
          </w:tcPr>
          <w:p w14:paraId="2073D5D9" w14:textId="2B16BB3B"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64960566"/>
                <w:placeholder>
                  <w:docPart w:val="0762AE51213C44258892D077772E9B7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F14C0F">
                  <w:rPr>
                    <w:rFonts w:ascii="Arial" w:hAnsi="Arial" w:cs="Arial"/>
                  </w:rPr>
                  <w:t>Compliant</w:t>
                </w:r>
              </w:sdtContent>
            </w:sdt>
          </w:p>
        </w:tc>
      </w:tr>
    </w:tbl>
    <w:p w14:paraId="1FAC67F6" w14:textId="77777777" w:rsidR="00D87E7C" w:rsidRDefault="00D87E7C" w:rsidP="00D87E7C">
      <w:pPr>
        <w:pStyle w:val="Heading20"/>
      </w:pPr>
      <w:r w:rsidRPr="00996FAF">
        <w:t>Findings</w:t>
      </w:r>
    </w:p>
    <w:p w14:paraId="33AA8F1F" w14:textId="69188F27" w:rsidR="002A2674" w:rsidRDefault="00CD1C34" w:rsidP="00DC4A3B">
      <w:pPr>
        <w:rPr>
          <w:rFonts w:ascii="Arial" w:hAnsi="Arial" w:cs="Arial"/>
        </w:rPr>
      </w:pPr>
      <w:r w:rsidRPr="006F21D1">
        <w:rPr>
          <w:rFonts w:ascii="Arial" w:hAnsi="Arial" w:cs="Arial"/>
        </w:rPr>
        <w:t>Representatives said consumers</w:t>
      </w:r>
      <w:r w:rsidR="00C409E3">
        <w:rPr>
          <w:rFonts w:ascii="Arial" w:hAnsi="Arial" w:cs="Arial"/>
        </w:rPr>
        <w:t>'</w:t>
      </w:r>
      <w:r w:rsidRPr="006F21D1">
        <w:rPr>
          <w:rFonts w:ascii="Arial" w:hAnsi="Arial" w:cs="Arial"/>
        </w:rPr>
        <w:t xml:space="preserve"> independence and quality of life wer</w:t>
      </w:r>
      <w:r w:rsidR="004E6D13">
        <w:rPr>
          <w:rFonts w:ascii="Arial" w:hAnsi="Arial" w:cs="Arial"/>
        </w:rPr>
        <w:t>e</w:t>
      </w:r>
      <w:r w:rsidRPr="006F21D1">
        <w:rPr>
          <w:rFonts w:ascii="Arial" w:hAnsi="Arial" w:cs="Arial"/>
        </w:rPr>
        <w:t xml:space="preserve"> optimised. </w:t>
      </w:r>
      <w:r w:rsidR="00592587" w:rsidRPr="00592587">
        <w:rPr>
          <w:rFonts w:ascii="Arial" w:hAnsi="Arial" w:cs="Arial"/>
        </w:rPr>
        <w:t>Staff were able to demonstrate a clear understanding of what is important to consumers and what they like to do</w:t>
      </w:r>
      <w:r w:rsidR="00592587">
        <w:rPr>
          <w:rFonts w:ascii="Arial" w:hAnsi="Arial" w:cs="Arial"/>
        </w:rPr>
        <w:t>.</w:t>
      </w:r>
      <w:r w:rsidR="00592587" w:rsidRPr="00592587">
        <w:rPr>
          <w:rFonts w:ascii="Arial" w:hAnsi="Arial" w:cs="Arial"/>
        </w:rPr>
        <w:t xml:space="preserve"> </w:t>
      </w:r>
      <w:r w:rsidRPr="006F21D1">
        <w:rPr>
          <w:rFonts w:ascii="Arial" w:hAnsi="Arial" w:cs="Arial"/>
        </w:rPr>
        <w:t xml:space="preserve">Care documentation </w:t>
      </w:r>
      <w:r w:rsidR="006F21D1" w:rsidRPr="006F21D1">
        <w:rPr>
          <w:rFonts w:ascii="Arial" w:hAnsi="Arial" w:cs="Arial"/>
        </w:rPr>
        <w:t>provide</w:t>
      </w:r>
      <w:r w:rsidR="00543690">
        <w:rPr>
          <w:rFonts w:ascii="Arial" w:hAnsi="Arial" w:cs="Arial"/>
        </w:rPr>
        <w:t>d</w:t>
      </w:r>
      <w:r w:rsidR="006F21D1" w:rsidRPr="006F21D1">
        <w:rPr>
          <w:rFonts w:ascii="Arial" w:hAnsi="Arial" w:cs="Arial"/>
        </w:rPr>
        <w:t xml:space="preserve"> information about the support consumers require</w:t>
      </w:r>
      <w:r w:rsidR="00543690">
        <w:rPr>
          <w:rFonts w:ascii="Arial" w:hAnsi="Arial" w:cs="Arial"/>
        </w:rPr>
        <w:t>d</w:t>
      </w:r>
      <w:r w:rsidR="006F21D1" w:rsidRPr="006F21D1">
        <w:rPr>
          <w:rFonts w:ascii="Arial" w:hAnsi="Arial" w:cs="Arial"/>
        </w:rPr>
        <w:t xml:space="preserve"> to do the things they want</w:t>
      </w:r>
      <w:r w:rsidR="005923CA">
        <w:rPr>
          <w:rFonts w:ascii="Arial" w:hAnsi="Arial" w:cs="Arial"/>
        </w:rPr>
        <w:t>ed</w:t>
      </w:r>
      <w:r w:rsidR="006F21D1" w:rsidRPr="006F21D1">
        <w:rPr>
          <w:rFonts w:ascii="Arial" w:hAnsi="Arial" w:cs="Arial"/>
        </w:rPr>
        <w:t xml:space="preserve"> to do</w:t>
      </w:r>
      <w:r w:rsidR="003207E1">
        <w:rPr>
          <w:rFonts w:ascii="Arial" w:hAnsi="Arial" w:cs="Arial"/>
        </w:rPr>
        <w:t xml:space="preserve"> and was consistent with consumer and representative feedback</w:t>
      </w:r>
      <w:r w:rsidR="00426F2E">
        <w:rPr>
          <w:rFonts w:ascii="Arial" w:hAnsi="Arial" w:cs="Arial"/>
        </w:rPr>
        <w:t>.</w:t>
      </w:r>
    </w:p>
    <w:p w14:paraId="1D758A30" w14:textId="6E38C3A6" w:rsidR="0007707D" w:rsidRPr="001064A6" w:rsidRDefault="001064A6" w:rsidP="00DC4A3B">
      <w:pPr>
        <w:rPr>
          <w:rFonts w:ascii="Arial" w:hAnsi="Arial" w:cs="Arial"/>
        </w:rPr>
      </w:pPr>
      <w:r w:rsidRPr="001064A6">
        <w:rPr>
          <w:rFonts w:ascii="Arial" w:hAnsi="Arial" w:cs="Arial"/>
        </w:rPr>
        <w:t>Care documentation recorded the supports important for each consumer</w:t>
      </w:r>
      <w:r w:rsidR="00C409E3">
        <w:rPr>
          <w:rFonts w:ascii="Arial" w:hAnsi="Arial" w:cs="Arial"/>
        </w:rPr>
        <w:t>'</w:t>
      </w:r>
      <w:r w:rsidRPr="001064A6">
        <w:rPr>
          <w:rFonts w:ascii="Arial" w:hAnsi="Arial" w:cs="Arial"/>
        </w:rPr>
        <w:t>s emotional, spiritual</w:t>
      </w:r>
      <w:r w:rsidR="00C409E3">
        <w:rPr>
          <w:rFonts w:ascii="Arial" w:hAnsi="Arial" w:cs="Arial"/>
        </w:rPr>
        <w:t>,</w:t>
      </w:r>
      <w:r w:rsidRPr="001064A6">
        <w:rPr>
          <w:rFonts w:ascii="Arial" w:hAnsi="Arial" w:cs="Arial"/>
        </w:rPr>
        <w:t xml:space="preserve"> and psychological well-being.</w:t>
      </w:r>
      <w:r>
        <w:rPr>
          <w:rFonts w:ascii="Arial" w:hAnsi="Arial" w:cs="Arial"/>
        </w:rPr>
        <w:t xml:space="preserve"> </w:t>
      </w:r>
      <w:r w:rsidR="00430D18" w:rsidRPr="001064A6">
        <w:rPr>
          <w:rFonts w:ascii="Arial" w:hAnsi="Arial" w:cs="Arial"/>
        </w:rPr>
        <w:t>Staff described providin</w:t>
      </w:r>
      <w:r w:rsidR="0061351C" w:rsidRPr="001064A6">
        <w:rPr>
          <w:rFonts w:ascii="Arial" w:hAnsi="Arial" w:cs="Arial"/>
        </w:rPr>
        <w:t>g</w:t>
      </w:r>
      <w:r w:rsidR="00430D18" w:rsidRPr="001064A6">
        <w:rPr>
          <w:rFonts w:ascii="Arial" w:hAnsi="Arial" w:cs="Arial"/>
        </w:rPr>
        <w:t xml:space="preserve"> practical support</w:t>
      </w:r>
      <w:r w:rsidR="00C20A13">
        <w:rPr>
          <w:rFonts w:ascii="Arial" w:hAnsi="Arial" w:cs="Arial"/>
        </w:rPr>
        <w:t>, such as</w:t>
      </w:r>
      <w:r w:rsidR="00430D18" w:rsidRPr="001064A6">
        <w:rPr>
          <w:rFonts w:ascii="Arial" w:hAnsi="Arial" w:cs="Arial"/>
        </w:rPr>
        <w:t xml:space="preserve"> </w:t>
      </w:r>
      <w:r w:rsidR="0061351C" w:rsidRPr="001064A6">
        <w:rPr>
          <w:rFonts w:ascii="Arial" w:hAnsi="Arial" w:cs="Arial"/>
        </w:rPr>
        <w:t xml:space="preserve">talking one on one with </w:t>
      </w:r>
      <w:r w:rsidR="00430D18" w:rsidRPr="001064A6">
        <w:rPr>
          <w:rFonts w:ascii="Arial" w:hAnsi="Arial" w:cs="Arial"/>
        </w:rPr>
        <w:t xml:space="preserve">consumers who </w:t>
      </w:r>
      <w:r w:rsidR="00426F2E" w:rsidRPr="001064A6">
        <w:rPr>
          <w:rFonts w:ascii="Arial" w:hAnsi="Arial" w:cs="Arial"/>
        </w:rPr>
        <w:t>were</w:t>
      </w:r>
      <w:r w:rsidR="00154A5C" w:rsidRPr="001064A6">
        <w:rPr>
          <w:rFonts w:ascii="Arial" w:hAnsi="Arial" w:cs="Arial"/>
        </w:rPr>
        <w:t xml:space="preserve"> </w:t>
      </w:r>
      <w:r w:rsidR="00430D18" w:rsidRPr="001064A6">
        <w:rPr>
          <w:rFonts w:ascii="Arial" w:hAnsi="Arial" w:cs="Arial"/>
        </w:rPr>
        <w:t>feeling down</w:t>
      </w:r>
      <w:r w:rsidR="00154A5C" w:rsidRPr="001064A6">
        <w:rPr>
          <w:rFonts w:ascii="Arial" w:hAnsi="Arial" w:cs="Arial"/>
        </w:rPr>
        <w:t>.</w:t>
      </w:r>
      <w:r w:rsidR="0007707D" w:rsidRPr="001064A6">
        <w:rPr>
          <w:rFonts w:ascii="Arial" w:hAnsi="Arial" w:cs="Arial"/>
        </w:rPr>
        <w:t xml:space="preserve"> Staff were observed approaching each consumer and check</w:t>
      </w:r>
      <w:r w:rsidR="002A2674" w:rsidRPr="001064A6">
        <w:rPr>
          <w:rFonts w:ascii="Arial" w:hAnsi="Arial" w:cs="Arial"/>
        </w:rPr>
        <w:t>ing</w:t>
      </w:r>
      <w:r w:rsidR="0007707D" w:rsidRPr="001064A6">
        <w:rPr>
          <w:rFonts w:ascii="Arial" w:hAnsi="Arial" w:cs="Arial"/>
        </w:rPr>
        <w:t xml:space="preserve"> in with them daily to see how they are going</w:t>
      </w:r>
      <w:r w:rsidR="003C6606">
        <w:rPr>
          <w:rFonts w:ascii="Arial" w:hAnsi="Arial" w:cs="Arial"/>
        </w:rPr>
        <w:t xml:space="preserve">, describing </w:t>
      </w:r>
      <w:r w:rsidR="0007707D" w:rsidRPr="001064A6">
        <w:rPr>
          <w:rFonts w:ascii="Arial" w:hAnsi="Arial" w:cs="Arial"/>
        </w:rPr>
        <w:t xml:space="preserve">activities </w:t>
      </w:r>
      <w:r w:rsidR="003E5A33">
        <w:rPr>
          <w:rFonts w:ascii="Arial" w:hAnsi="Arial" w:cs="Arial"/>
        </w:rPr>
        <w:t>available and asking</w:t>
      </w:r>
      <w:r w:rsidR="0007707D" w:rsidRPr="001064A6">
        <w:rPr>
          <w:rFonts w:ascii="Arial" w:hAnsi="Arial" w:cs="Arial"/>
        </w:rPr>
        <w:t xml:space="preserve"> if they would like to participate.</w:t>
      </w:r>
    </w:p>
    <w:p w14:paraId="17F782F2" w14:textId="3246765B" w:rsidR="005C74C0" w:rsidRDefault="005C74C0" w:rsidP="00DC4A3B">
      <w:pPr>
        <w:rPr>
          <w:rFonts w:ascii="Arial" w:hAnsi="Arial" w:cs="Arial"/>
          <w:color w:val="auto"/>
        </w:rPr>
      </w:pPr>
      <w:r w:rsidRPr="00973F92">
        <w:rPr>
          <w:rFonts w:ascii="Arial" w:hAnsi="Arial" w:cs="Arial"/>
          <w:color w:val="auto"/>
        </w:rPr>
        <w:t xml:space="preserve">Consumers said they </w:t>
      </w:r>
      <w:r w:rsidR="00D8096F" w:rsidRPr="00973F92">
        <w:rPr>
          <w:rFonts w:ascii="Arial" w:hAnsi="Arial" w:cs="Arial"/>
          <w:color w:val="auto"/>
        </w:rPr>
        <w:t>were</w:t>
      </w:r>
      <w:r w:rsidRPr="00973F92">
        <w:rPr>
          <w:rFonts w:ascii="Arial" w:hAnsi="Arial" w:cs="Arial"/>
          <w:color w:val="auto"/>
        </w:rPr>
        <w:t xml:space="preserve"> supported by the service to participate in their community within and outside the service as they choose. Staff described the supports in place for individual consumers to enable them to participate in the wider community and maintain personal relationships. Care documentation identifie</w:t>
      </w:r>
      <w:r w:rsidR="00D8096F" w:rsidRPr="00973F92">
        <w:rPr>
          <w:rFonts w:ascii="Arial" w:hAnsi="Arial" w:cs="Arial"/>
          <w:color w:val="auto"/>
        </w:rPr>
        <w:t>d</w:t>
      </w:r>
      <w:r w:rsidRPr="00973F92">
        <w:rPr>
          <w:rFonts w:ascii="Arial" w:hAnsi="Arial" w:cs="Arial"/>
          <w:color w:val="auto"/>
        </w:rPr>
        <w:t xml:space="preserve"> activities of interest </w:t>
      </w:r>
      <w:r w:rsidR="00592587">
        <w:rPr>
          <w:rFonts w:ascii="Arial" w:hAnsi="Arial" w:cs="Arial"/>
          <w:color w:val="auto"/>
        </w:rPr>
        <w:t xml:space="preserve">to </w:t>
      </w:r>
      <w:r w:rsidRPr="00973F92">
        <w:rPr>
          <w:rFonts w:ascii="Arial" w:hAnsi="Arial" w:cs="Arial"/>
          <w:color w:val="auto"/>
        </w:rPr>
        <w:t>consumers and how they are supported to participate in these activities and the wider community.</w:t>
      </w:r>
    </w:p>
    <w:p w14:paraId="4D6EE165" w14:textId="5F657EE3" w:rsidR="00C7062F" w:rsidRPr="003E29DA" w:rsidRDefault="00C7062F" w:rsidP="00DC4A3B">
      <w:pPr>
        <w:rPr>
          <w:rFonts w:ascii="Arial" w:hAnsi="Arial" w:cs="Arial"/>
        </w:rPr>
      </w:pPr>
      <w:r w:rsidRPr="003E29DA">
        <w:rPr>
          <w:rFonts w:ascii="Arial" w:hAnsi="Arial" w:cs="Arial"/>
        </w:rPr>
        <w:t xml:space="preserve">Consumers said </w:t>
      </w:r>
      <w:r w:rsidR="009A28AE">
        <w:rPr>
          <w:rFonts w:ascii="Arial" w:hAnsi="Arial" w:cs="Arial"/>
        </w:rPr>
        <w:t xml:space="preserve">the </w:t>
      </w:r>
      <w:r w:rsidRPr="003E29DA">
        <w:rPr>
          <w:rFonts w:ascii="Arial" w:hAnsi="Arial" w:cs="Arial"/>
        </w:rPr>
        <w:t>staff kn</w:t>
      </w:r>
      <w:r w:rsidR="00C60EF2" w:rsidRPr="003E29DA">
        <w:rPr>
          <w:rFonts w:ascii="Arial" w:hAnsi="Arial" w:cs="Arial"/>
        </w:rPr>
        <w:t>e</w:t>
      </w:r>
      <w:r w:rsidRPr="003E29DA">
        <w:rPr>
          <w:rFonts w:ascii="Arial" w:hAnsi="Arial" w:cs="Arial"/>
        </w:rPr>
        <w:t xml:space="preserve">w them and their preferences </w:t>
      </w:r>
      <w:r w:rsidR="005E55F2" w:rsidRPr="003E29DA">
        <w:rPr>
          <w:rFonts w:ascii="Arial" w:hAnsi="Arial" w:cs="Arial"/>
        </w:rPr>
        <w:t>and</w:t>
      </w:r>
      <w:r w:rsidR="00256F1C">
        <w:rPr>
          <w:rFonts w:ascii="Arial" w:hAnsi="Arial" w:cs="Arial"/>
        </w:rPr>
        <w:t xml:space="preserve"> said</w:t>
      </w:r>
      <w:r w:rsidR="005E55F2" w:rsidRPr="003E29DA">
        <w:rPr>
          <w:rFonts w:ascii="Arial" w:hAnsi="Arial" w:cs="Arial"/>
        </w:rPr>
        <w:t xml:space="preserve"> they </w:t>
      </w:r>
      <w:r w:rsidR="00426F2E" w:rsidRPr="003E29DA">
        <w:rPr>
          <w:rFonts w:ascii="Arial" w:hAnsi="Arial" w:cs="Arial"/>
        </w:rPr>
        <w:t>do not</w:t>
      </w:r>
      <w:r w:rsidR="005E55F2" w:rsidRPr="003E29DA">
        <w:rPr>
          <w:rFonts w:ascii="Arial" w:hAnsi="Arial" w:cs="Arial"/>
        </w:rPr>
        <w:t xml:space="preserve"> have to repeat themselves</w:t>
      </w:r>
      <w:r w:rsidRPr="003E29DA">
        <w:rPr>
          <w:rFonts w:ascii="Arial" w:hAnsi="Arial" w:cs="Arial"/>
        </w:rPr>
        <w:t xml:space="preserve">. The service </w:t>
      </w:r>
      <w:r w:rsidR="00426F2E" w:rsidRPr="003E29DA">
        <w:rPr>
          <w:rFonts w:ascii="Arial" w:hAnsi="Arial" w:cs="Arial"/>
        </w:rPr>
        <w:t>use</w:t>
      </w:r>
      <w:r w:rsidR="00920FA7">
        <w:rPr>
          <w:rFonts w:ascii="Arial" w:hAnsi="Arial" w:cs="Arial"/>
        </w:rPr>
        <w:t xml:space="preserve">d </w:t>
      </w:r>
      <w:r w:rsidRPr="003E29DA">
        <w:rPr>
          <w:rFonts w:ascii="Arial" w:hAnsi="Arial" w:cs="Arial"/>
        </w:rPr>
        <w:t>an electronic documentation system and handover process</w:t>
      </w:r>
      <w:r w:rsidR="003E29DA">
        <w:rPr>
          <w:rFonts w:ascii="Arial" w:hAnsi="Arial" w:cs="Arial"/>
        </w:rPr>
        <w:t>es</w:t>
      </w:r>
      <w:r w:rsidRPr="003E29DA">
        <w:rPr>
          <w:rFonts w:ascii="Arial" w:hAnsi="Arial" w:cs="Arial"/>
        </w:rPr>
        <w:t xml:space="preserve"> to </w:t>
      </w:r>
      <w:r w:rsidRPr="003E29DA">
        <w:rPr>
          <w:rFonts w:ascii="Arial" w:hAnsi="Arial" w:cs="Arial"/>
        </w:rPr>
        <w:lastRenderedPageBreak/>
        <w:t xml:space="preserve">ensure consumer information </w:t>
      </w:r>
      <w:r w:rsidR="00212E6F">
        <w:rPr>
          <w:rFonts w:ascii="Arial" w:hAnsi="Arial" w:cs="Arial"/>
        </w:rPr>
        <w:t>wa</w:t>
      </w:r>
      <w:r w:rsidRPr="003E29DA">
        <w:rPr>
          <w:rFonts w:ascii="Arial" w:hAnsi="Arial" w:cs="Arial"/>
        </w:rPr>
        <w:t xml:space="preserve">s shared where care </w:t>
      </w:r>
      <w:r w:rsidR="00212E6F">
        <w:rPr>
          <w:rFonts w:ascii="Arial" w:hAnsi="Arial" w:cs="Arial"/>
        </w:rPr>
        <w:t>wa</w:t>
      </w:r>
      <w:r w:rsidRPr="003E29DA">
        <w:rPr>
          <w:rFonts w:ascii="Arial" w:hAnsi="Arial" w:cs="Arial"/>
        </w:rPr>
        <w:t>s provided. Staff detail</w:t>
      </w:r>
      <w:r w:rsidR="00835982" w:rsidRPr="003E29DA">
        <w:rPr>
          <w:rFonts w:ascii="Arial" w:hAnsi="Arial" w:cs="Arial"/>
        </w:rPr>
        <w:t>ed</w:t>
      </w:r>
      <w:r w:rsidRPr="003E29DA">
        <w:rPr>
          <w:rFonts w:ascii="Arial" w:hAnsi="Arial" w:cs="Arial"/>
        </w:rPr>
        <w:t xml:space="preserve"> the process for communicating internally and externally to others where responsibility for care </w:t>
      </w:r>
      <w:r w:rsidR="00627550" w:rsidRPr="003E29DA">
        <w:rPr>
          <w:rFonts w:ascii="Arial" w:hAnsi="Arial" w:cs="Arial"/>
        </w:rPr>
        <w:t>wa</w:t>
      </w:r>
      <w:r w:rsidRPr="003E29DA">
        <w:rPr>
          <w:rFonts w:ascii="Arial" w:hAnsi="Arial" w:cs="Arial"/>
        </w:rPr>
        <w:t>s shared.</w:t>
      </w:r>
    </w:p>
    <w:p w14:paraId="2380BD6F" w14:textId="12B6BA82" w:rsidR="00121F30" w:rsidRPr="000F1B38" w:rsidRDefault="006C1221" w:rsidP="00DC4A3B">
      <w:pPr>
        <w:rPr>
          <w:rFonts w:ascii="Arial" w:hAnsi="Arial" w:cs="Arial"/>
        </w:rPr>
      </w:pPr>
      <w:r w:rsidRPr="000F1B38">
        <w:rPr>
          <w:rFonts w:ascii="Arial" w:hAnsi="Arial" w:cs="Arial"/>
        </w:rPr>
        <w:t>Staff describe</w:t>
      </w:r>
      <w:r w:rsidR="003B2257" w:rsidRPr="000F1B38">
        <w:rPr>
          <w:rFonts w:ascii="Arial" w:hAnsi="Arial" w:cs="Arial"/>
        </w:rPr>
        <w:t>d</w:t>
      </w:r>
      <w:r w:rsidRPr="000F1B38">
        <w:rPr>
          <w:rFonts w:ascii="Arial" w:hAnsi="Arial" w:cs="Arial"/>
        </w:rPr>
        <w:t xml:space="preserve"> how consumers </w:t>
      </w:r>
      <w:r w:rsidR="003B2257" w:rsidRPr="000F1B38">
        <w:rPr>
          <w:rFonts w:ascii="Arial" w:hAnsi="Arial" w:cs="Arial"/>
        </w:rPr>
        <w:t>we</w:t>
      </w:r>
      <w:r w:rsidRPr="000F1B38">
        <w:rPr>
          <w:rFonts w:ascii="Arial" w:hAnsi="Arial" w:cs="Arial"/>
        </w:rPr>
        <w:t>re referred to other providers of care and services and gave examples</w:t>
      </w:r>
      <w:r w:rsidR="003B2257" w:rsidRPr="000F1B38">
        <w:rPr>
          <w:rFonts w:ascii="Arial" w:hAnsi="Arial" w:cs="Arial"/>
        </w:rPr>
        <w:t xml:space="preserve"> such as specialist support services</w:t>
      </w:r>
      <w:r w:rsidRPr="000F1B38">
        <w:rPr>
          <w:rFonts w:ascii="Arial" w:hAnsi="Arial" w:cs="Arial"/>
        </w:rPr>
        <w:t>. Care documentation showed the service collaborate</w:t>
      </w:r>
      <w:r w:rsidR="00C7388C" w:rsidRPr="000F1B38">
        <w:rPr>
          <w:rFonts w:ascii="Arial" w:hAnsi="Arial" w:cs="Arial"/>
        </w:rPr>
        <w:t>d</w:t>
      </w:r>
      <w:r w:rsidRPr="000F1B38">
        <w:rPr>
          <w:rFonts w:ascii="Arial" w:hAnsi="Arial" w:cs="Arial"/>
        </w:rPr>
        <w:t xml:space="preserve"> with external providers. Consumers said the service offer</w:t>
      </w:r>
      <w:r w:rsidR="00C7388C" w:rsidRPr="000F1B38">
        <w:rPr>
          <w:rFonts w:ascii="Arial" w:hAnsi="Arial" w:cs="Arial"/>
        </w:rPr>
        <w:t>ed</w:t>
      </w:r>
      <w:r w:rsidRPr="000F1B38">
        <w:rPr>
          <w:rFonts w:ascii="Arial" w:hAnsi="Arial" w:cs="Arial"/>
        </w:rPr>
        <w:t xml:space="preserve"> to refer them to external providers to support their care and service needs.</w:t>
      </w:r>
    </w:p>
    <w:p w14:paraId="480D82B0" w14:textId="4301F921" w:rsidR="00C74721" w:rsidRPr="00B9229B" w:rsidRDefault="005F0705" w:rsidP="00DC4A3B">
      <w:pPr>
        <w:rPr>
          <w:rFonts w:ascii="Arial" w:hAnsi="Arial" w:cs="Arial"/>
          <w:color w:val="auto"/>
        </w:rPr>
      </w:pPr>
      <w:r w:rsidRPr="00B9229B">
        <w:rPr>
          <w:rFonts w:ascii="Arial" w:hAnsi="Arial" w:cs="Arial"/>
          <w:color w:val="auto"/>
        </w:rPr>
        <w:t>Consumers and representatives said the meals provided were</w:t>
      </w:r>
      <w:r w:rsidR="00E702D8" w:rsidRPr="00B9229B">
        <w:rPr>
          <w:rFonts w:ascii="Arial" w:hAnsi="Arial" w:cs="Arial"/>
          <w:color w:val="auto"/>
        </w:rPr>
        <w:t xml:space="preserve"> </w:t>
      </w:r>
      <w:r w:rsidRPr="00B9229B">
        <w:rPr>
          <w:rFonts w:ascii="Arial" w:hAnsi="Arial" w:cs="Arial"/>
          <w:color w:val="auto"/>
        </w:rPr>
        <w:t>varied</w:t>
      </w:r>
      <w:r w:rsidR="005F4421" w:rsidRPr="00B9229B">
        <w:rPr>
          <w:rFonts w:ascii="Arial" w:hAnsi="Arial" w:cs="Arial"/>
          <w:color w:val="auto"/>
        </w:rPr>
        <w:t>,</w:t>
      </w:r>
      <w:r w:rsidRPr="00B9229B">
        <w:rPr>
          <w:rFonts w:ascii="Arial" w:hAnsi="Arial" w:cs="Arial"/>
          <w:color w:val="auto"/>
        </w:rPr>
        <w:t xml:space="preserve"> of suitable quality and quantity.</w:t>
      </w:r>
      <w:r w:rsidR="00121F30" w:rsidRPr="00B9229B">
        <w:rPr>
          <w:rFonts w:ascii="Arial" w:hAnsi="Arial" w:cs="Arial"/>
        </w:rPr>
        <w:t xml:space="preserve"> </w:t>
      </w:r>
      <w:r w:rsidR="00263BD0" w:rsidRPr="00B9229B">
        <w:rPr>
          <w:rFonts w:ascii="Arial" w:hAnsi="Arial" w:cs="Arial"/>
        </w:rPr>
        <w:t>C</w:t>
      </w:r>
      <w:r w:rsidR="00121F30" w:rsidRPr="00B9229B">
        <w:rPr>
          <w:rFonts w:ascii="Arial" w:hAnsi="Arial" w:cs="Arial"/>
        </w:rPr>
        <w:t>onsumers</w:t>
      </w:r>
      <w:r w:rsidR="00B9100D">
        <w:rPr>
          <w:rFonts w:ascii="Arial" w:hAnsi="Arial" w:cs="Arial"/>
        </w:rPr>
        <w:t>'</w:t>
      </w:r>
      <w:r w:rsidR="00121F30" w:rsidRPr="00B9229B">
        <w:rPr>
          <w:rFonts w:ascii="Arial" w:hAnsi="Arial" w:cs="Arial"/>
        </w:rPr>
        <w:t xml:space="preserve"> </w:t>
      </w:r>
      <w:r w:rsidR="00263BD0" w:rsidRPr="00B9229B">
        <w:rPr>
          <w:rFonts w:ascii="Arial" w:hAnsi="Arial" w:cs="Arial"/>
        </w:rPr>
        <w:t xml:space="preserve">input </w:t>
      </w:r>
      <w:r w:rsidR="00121F30" w:rsidRPr="00B9229B">
        <w:rPr>
          <w:rFonts w:ascii="Arial" w:hAnsi="Arial" w:cs="Arial"/>
        </w:rPr>
        <w:t xml:space="preserve">on catering </w:t>
      </w:r>
      <w:r w:rsidR="00263BD0" w:rsidRPr="00B9229B">
        <w:rPr>
          <w:rFonts w:ascii="Arial" w:hAnsi="Arial" w:cs="Arial"/>
        </w:rPr>
        <w:t>was sought during consumer meetings a</w:t>
      </w:r>
      <w:r w:rsidR="00121F30" w:rsidRPr="00B9229B">
        <w:rPr>
          <w:rFonts w:ascii="Arial" w:hAnsi="Arial" w:cs="Arial"/>
        </w:rPr>
        <w:t xml:space="preserve">nd </w:t>
      </w:r>
      <w:r w:rsidR="00256F1C">
        <w:rPr>
          <w:rFonts w:ascii="Arial" w:hAnsi="Arial" w:cs="Arial"/>
        </w:rPr>
        <w:t xml:space="preserve">feedback gathered on </w:t>
      </w:r>
      <w:r w:rsidR="00121F30" w:rsidRPr="00B9229B">
        <w:rPr>
          <w:rFonts w:ascii="Arial" w:hAnsi="Arial" w:cs="Arial"/>
        </w:rPr>
        <w:t>the dishes, the quality of meals, morning and afternoon tea, staff assistance at mealtimes</w:t>
      </w:r>
      <w:r w:rsidR="00B9100D">
        <w:rPr>
          <w:rFonts w:ascii="Arial" w:hAnsi="Arial" w:cs="Arial"/>
        </w:rPr>
        <w:t>,</w:t>
      </w:r>
      <w:r w:rsidR="00121F30" w:rsidRPr="00B9229B">
        <w:rPr>
          <w:rFonts w:ascii="Arial" w:hAnsi="Arial" w:cs="Arial"/>
        </w:rPr>
        <w:t xml:space="preserve"> and what changes they would like introduced.</w:t>
      </w:r>
      <w:r w:rsidR="00C74721" w:rsidRPr="00B9229B">
        <w:rPr>
          <w:rFonts w:ascii="Arial" w:hAnsi="Arial" w:cs="Arial"/>
        </w:rPr>
        <w:t xml:space="preserve"> </w:t>
      </w:r>
      <w:r w:rsidR="00C74721" w:rsidRPr="00B9229B">
        <w:rPr>
          <w:rFonts w:ascii="Arial" w:hAnsi="Arial" w:cs="Arial"/>
          <w:color w:val="auto"/>
        </w:rPr>
        <w:t>Staff describe</w:t>
      </w:r>
      <w:r w:rsidR="00B9229B" w:rsidRPr="00B9229B">
        <w:rPr>
          <w:rFonts w:ascii="Arial" w:hAnsi="Arial" w:cs="Arial"/>
          <w:color w:val="auto"/>
        </w:rPr>
        <w:t>d</w:t>
      </w:r>
      <w:r w:rsidR="00C74721" w:rsidRPr="00B9229B">
        <w:rPr>
          <w:rFonts w:ascii="Arial" w:hAnsi="Arial" w:cs="Arial"/>
          <w:color w:val="auto"/>
        </w:rPr>
        <w:t xml:space="preserve"> how they met individual dietary needs and preferences and how any changes </w:t>
      </w:r>
      <w:r w:rsidR="00B9229B" w:rsidRPr="00B9229B">
        <w:rPr>
          <w:rFonts w:ascii="Arial" w:hAnsi="Arial" w:cs="Arial"/>
          <w:color w:val="auto"/>
        </w:rPr>
        <w:t>we</w:t>
      </w:r>
      <w:r w:rsidR="00C74721" w:rsidRPr="00B9229B">
        <w:rPr>
          <w:rFonts w:ascii="Arial" w:hAnsi="Arial" w:cs="Arial"/>
          <w:color w:val="auto"/>
        </w:rPr>
        <w:t>re communicated.</w:t>
      </w:r>
    </w:p>
    <w:p w14:paraId="341D13BF" w14:textId="3D755324" w:rsidR="002B0C90" w:rsidRPr="00262C0B" w:rsidRDefault="00F36080" w:rsidP="00CF2B53">
      <w:r w:rsidRPr="00DC4A3B">
        <w:rPr>
          <w:rFonts w:ascii="Arial" w:eastAsia="Calibri" w:hAnsi="Arial" w:cs="Arial"/>
        </w:rPr>
        <w:t>Consumers and representatives said they fel</w:t>
      </w:r>
      <w:r w:rsidR="008C2CA3" w:rsidRPr="00DC4A3B">
        <w:rPr>
          <w:rFonts w:ascii="Arial" w:eastAsia="Calibri" w:hAnsi="Arial" w:cs="Arial"/>
        </w:rPr>
        <w:t>t</w:t>
      </w:r>
      <w:r w:rsidRPr="00DC4A3B">
        <w:rPr>
          <w:rFonts w:ascii="Arial" w:eastAsia="Calibri" w:hAnsi="Arial" w:cs="Arial"/>
        </w:rPr>
        <w:t xml:space="preserve"> furniture, fittings, and equipment </w:t>
      </w:r>
      <w:r w:rsidR="008C2CA3" w:rsidRPr="00DC4A3B">
        <w:rPr>
          <w:rFonts w:ascii="Arial" w:eastAsia="Calibri" w:hAnsi="Arial" w:cs="Arial"/>
        </w:rPr>
        <w:t>we</w:t>
      </w:r>
      <w:r w:rsidRPr="00DC4A3B">
        <w:rPr>
          <w:rFonts w:ascii="Arial" w:eastAsia="Calibri" w:hAnsi="Arial" w:cs="Arial"/>
        </w:rPr>
        <w:t xml:space="preserve">re safe, clean, well maintained, and suitable for them. Staff </w:t>
      </w:r>
      <w:r w:rsidR="00DC4A3B">
        <w:rPr>
          <w:rFonts w:ascii="Arial" w:eastAsia="Calibri" w:hAnsi="Arial" w:cs="Arial"/>
        </w:rPr>
        <w:t>were</w:t>
      </w:r>
      <w:r w:rsidRPr="00DC4A3B">
        <w:rPr>
          <w:rFonts w:ascii="Arial" w:eastAsia="Calibri" w:hAnsi="Arial" w:cs="Arial"/>
        </w:rPr>
        <w:t xml:space="preserve"> aware of how to report any maintenance issues and </w:t>
      </w:r>
      <w:r w:rsidR="00994595" w:rsidRPr="00DC4A3B">
        <w:rPr>
          <w:rFonts w:ascii="Arial" w:eastAsia="Calibri" w:hAnsi="Arial" w:cs="Arial"/>
        </w:rPr>
        <w:t>said</w:t>
      </w:r>
      <w:r w:rsidRPr="00DC4A3B">
        <w:rPr>
          <w:rFonts w:ascii="Arial" w:eastAsia="Calibri" w:hAnsi="Arial" w:cs="Arial"/>
        </w:rPr>
        <w:t xml:space="preserve"> requests would be responded to by the maintenance team.</w:t>
      </w:r>
      <w:r w:rsidR="004E35DB" w:rsidRPr="00DC4A3B">
        <w:rPr>
          <w:rFonts w:ascii="Arial" w:eastAsia="Calibri" w:hAnsi="Arial" w:cs="Arial"/>
        </w:rPr>
        <w:t xml:space="preserve"> </w:t>
      </w:r>
      <w:r w:rsidR="004E35DB" w:rsidRPr="00DC4A3B">
        <w:rPr>
          <w:rFonts w:ascii="Arial" w:hAnsi="Arial" w:cs="Arial"/>
        </w:rPr>
        <w:t>Equipment including walkers and activity equipment</w:t>
      </w:r>
      <w:r w:rsidR="001E03FB" w:rsidRPr="00DC4A3B">
        <w:rPr>
          <w:rFonts w:ascii="Arial" w:hAnsi="Arial" w:cs="Arial"/>
        </w:rPr>
        <w:t xml:space="preserve"> w</w:t>
      </w:r>
      <w:r w:rsidR="00F94877">
        <w:rPr>
          <w:rFonts w:ascii="Arial" w:hAnsi="Arial" w:cs="Arial"/>
        </w:rPr>
        <w:t>as</w:t>
      </w:r>
      <w:r w:rsidR="001E03FB" w:rsidRPr="00DC4A3B">
        <w:rPr>
          <w:rFonts w:ascii="Arial" w:hAnsi="Arial" w:cs="Arial"/>
        </w:rPr>
        <w:t xml:space="preserve"> observed to be</w:t>
      </w:r>
      <w:r w:rsidR="004E35DB" w:rsidRPr="00DC4A3B">
        <w:rPr>
          <w:rFonts w:ascii="Arial" w:hAnsi="Arial" w:cs="Arial"/>
        </w:rPr>
        <w:t xml:space="preserve"> suitable,</w:t>
      </w:r>
      <w:r w:rsidR="004E35DB" w:rsidRPr="00DC4A3B">
        <w:rPr>
          <w:rFonts w:ascii="Arial" w:hAnsi="Arial" w:cs="Arial"/>
          <w:spacing w:val="-3"/>
        </w:rPr>
        <w:t xml:space="preserve"> </w:t>
      </w:r>
      <w:r w:rsidR="004E35DB" w:rsidRPr="00DC4A3B">
        <w:rPr>
          <w:rFonts w:ascii="Arial" w:hAnsi="Arial" w:cs="Arial"/>
        </w:rPr>
        <w:t>clean,</w:t>
      </w:r>
      <w:r w:rsidR="004E35DB" w:rsidRPr="00DC4A3B">
        <w:rPr>
          <w:rFonts w:ascii="Arial" w:hAnsi="Arial" w:cs="Arial"/>
          <w:spacing w:val="-3"/>
        </w:rPr>
        <w:t xml:space="preserve"> </w:t>
      </w:r>
      <w:r w:rsidR="004E35DB" w:rsidRPr="00DC4A3B">
        <w:rPr>
          <w:rFonts w:ascii="Arial" w:hAnsi="Arial" w:cs="Arial"/>
        </w:rPr>
        <w:t>and</w:t>
      </w:r>
      <w:r w:rsidR="004E35DB" w:rsidRPr="00DC4A3B">
        <w:rPr>
          <w:rFonts w:ascii="Arial" w:hAnsi="Arial" w:cs="Arial"/>
          <w:spacing w:val="-3"/>
        </w:rPr>
        <w:t xml:space="preserve"> </w:t>
      </w:r>
      <w:r w:rsidR="004E35DB" w:rsidRPr="00DC4A3B">
        <w:rPr>
          <w:rFonts w:ascii="Arial" w:hAnsi="Arial" w:cs="Arial"/>
        </w:rPr>
        <w:t>in</w:t>
      </w:r>
      <w:r w:rsidR="004E35DB" w:rsidRPr="00DC4A3B">
        <w:rPr>
          <w:rFonts w:ascii="Arial" w:hAnsi="Arial" w:cs="Arial"/>
          <w:spacing w:val="-5"/>
        </w:rPr>
        <w:t xml:space="preserve"> </w:t>
      </w:r>
      <w:r w:rsidR="004E35DB" w:rsidRPr="00DC4A3B">
        <w:rPr>
          <w:rFonts w:ascii="Arial" w:hAnsi="Arial" w:cs="Arial"/>
        </w:rPr>
        <w:t>good</w:t>
      </w:r>
      <w:r w:rsidR="004E35DB" w:rsidRPr="00DC4A3B">
        <w:rPr>
          <w:rFonts w:ascii="Arial" w:hAnsi="Arial" w:cs="Arial"/>
          <w:spacing w:val="-3"/>
        </w:rPr>
        <w:t xml:space="preserve"> </w:t>
      </w:r>
      <w:r w:rsidR="004E35DB" w:rsidRPr="00DC4A3B">
        <w:rPr>
          <w:rFonts w:ascii="Arial" w:hAnsi="Arial" w:cs="Arial"/>
        </w:rPr>
        <w:t>condition.</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EB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0CB2"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5AC9F572"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55982012"/>
                <w:placeholder>
                  <w:docPart w:val="3C50D595291145219F96FAB80C74272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1F222F">
                  <w:rPr>
                    <w:rFonts w:ascii="Arial" w:hAnsi="Arial" w:cs="Arial"/>
                  </w:rPr>
                  <w:t>Compliant</w:t>
                </w:r>
              </w:sdtContent>
            </w:sdt>
          </w:p>
        </w:tc>
      </w:tr>
      <w:tr w:rsidR="00EB0CB2"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77777777" w:rsidR="00EB0CB2" w:rsidRPr="00996FAF" w:rsidRDefault="00EB0CB2" w:rsidP="00EB0CB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2CA413F4" w14:textId="77777777" w:rsidR="00EB0CB2" w:rsidRPr="00996FAF" w:rsidRDefault="00EB0CB2" w:rsidP="00EB0CB2">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69B1DC1F"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81415296"/>
                <w:placeholder>
                  <w:docPart w:val="ACA3C665A64B47DFB46E2727956F889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1F222F">
                  <w:rPr>
                    <w:rFonts w:ascii="Arial" w:hAnsi="Arial" w:cs="Arial"/>
                  </w:rPr>
                  <w:t>Compliant</w:t>
                </w:r>
              </w:sdtContent>
            </w:sdt>
          </w:p>
        </w:tc>
      </w:tr>
      <w:tr w:rsidR="00EB0CB2"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537E43B4" w:rsidR="00EB0CB2" w:rsidRPr="00996FAF" w:rsidRDefault="00BC0E32" w:rsidP="00EB0CB2">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63728517"/>
                <w:placeholder>
                  <w:docPart w:val="8072AF5E962B43F8943264FE2212D6C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1F222F">
                  <w:rPr>
                    <w:rFonts w:ascii="Arial" w:hAnsi="Arial" w:cs="Arial"/>
                  </w:rPr>
                  <w:t>Compliant</w:t>
                </w:r>
              </w:sdtContent>
            </w:sdt>
          </w:p>
        </w:tc>
      </w:tr>
    </w:tbl>
    <w:p w14:paraId="31920B21" w14:textId="77777777" w:rsidR="002B0C90" w:rsidRDefault="002B0C90" w:rsidP="002B0C90">
      <w:pPr>
        <w:pStyle w:val="Heading20"/>
      </w:pPr>
      <w:r>
        <w:t>Findings</w:t>
      </w:r>
    </w:p>
    <w:p w14:paraId="295A7DD0" w14:textId="72F2EEAE" w:rsidR="00723E40" w:rsidRPr="00F324B8" w:rsidRDefault="0011143D" w:rsidP="002D6483">
      <w:pPr>
        <w:pStyle w:val="NormalArial"/>
      </w:pPr>
      <w:r w:rsidRPr="00F324B8">
        <w:t>Consumers and representatives said they fel</w:t>
      </w:r>
      <w:r w:rsidR="00C7633C" w:rsidRPr="00F324B8">
        <w:t>t</w:t>
      </w:r>
      <w:r w:rsidRPr="00F324B8">
        <w:t xml:space="preserve"> at home at the service, and it </w:t>
      </w:r>
      <w:r w:rsidR="00723E40" w:rsidRPr="00F324B8">
        <w:t>wa</w:t>
      </w:r>
      <w:r w:rsidRPr="00F324B8">
        <w:t xml:space="preserve">s a nice place to live. Staff </w:t>
      </w:r>
      <w:r w:rsidR="00B25B66" w:rsidRPr="00F324B8">
        <w:t>described</w:t>
      </w:r>
      <w:r w:rsidRPr="00F324B8">
        <w:t xml:space="preserve"> support</w:t>
      </w:r>
      <w:r w:rsidR="00B25B66" w:rsidRPr="00F324B8">
        <w:t>ing</w:t>
      </w:r>
      <w:r w:rsidRPr="00F324B8">
        <w:t xml:space="preserve"> consumers </w:t>
      </w:r>
      <w:r w:rsidRPr="00F324B8">
        <w:rPr>
          <w:color w:val="auto"/>
        </w:rPr>
        <w:t>to customise the</w:t>
      </w:r>
      <w:r w:rsidR="00B25B66" w:rsidRPr="00F324B8">
        <w:rPr>
          <w:color w:val="auto"/>
        </w:rPr>
        <w:t>ir</w:t>
      </w:r>
      <w:r w:rsidRPr="00F324B8">
        <w:rPr>
          <w:color w:val="auto"/>
        </w:rPr>
        <w:t xml:space="preserve"> rooms </w:t>
      </w:r>
      <w:r w:rsidR="00B25B66" w:rsidRPr="00F324B8">
        <w:rPr>
          <w:color w:val="auto"/>
        </w:rPr>
        <w:t xml:space="preserve">to </w:t>
      </w:r>
      <w:r w:rsidRPr="00F324B8">
        <w:rPr>
          <w:color w:val="auto"/>
        </w:rPr>
        <w:t xml:space="preserve">promote a sense of belonging and independence. </w:t>
      </w:r>
      <w:r w:rsidR="00723E40" w:rsidRPr="00F324B8">
        <w:t>C</w:t>
      </w:r>
      <w:r w:rsidR="002E6DA9" w:rsidRPr="00F324B8">
        <w:t xml:space="preserve">onsumers </w:t>
      </w:r>
      <w:r w:rsidR="00723E40" w:rsidRPr="00F324B8">
        <w:t xml:space="preserve">were observed </w:t>
      </w:r>
      <w:r w:rsidR="002E6DA9" w:rsidRPr="00F324B8">
        <w:t>moving around freely within the service and, where appropriate, being taken outside by family members for community outings.</w:t>
      </w:r>
    </w:p>
    <w:p w14:paraId="6CBB70C2" w14:textId="69B11C5B" w:rsidR="00723E40" w:rsidRPr="00F324B8" w:rsidRDefault="00E607A8" w:rsidP="002D6483">
      <w:pPr>
        <w:pStyle w:val="NormalArial"/>
      </w:pPr>
      <w:r w:rsidRPr="00F324B8">
        <w:t>Consumers said they can move freely both indoors and outdoors and the service is clean and well maintained</w:t>
      </w:r>
      <w:r w:rsidRPr="00F324B8">
        <w:rPr>
          <w:color w:val="auto"/>
        </w:rPr>
        <w:t>.</w:t>
      </w:r>
      <w:r w:rsidR="006707E6" w:rsidRPr="00F324B8">
        <w:t xml:space="preserve"> The service has a maintenance team responsible for reactive maintenance, preventative maintenance</w:t>
      </w:r>
      <w:r w:rsidR="00490C09">
        <w:t>,</w:t>
      </w:r>
      <w:r w:rsidR="006707E6" w:rsidRPr="00F324B8">
        <w:t xml:space="preserve"> and maintaining the garden. </w:t>
      </w:r>
      <w:r w:rsidR="00813658" w:rsidRPr="00F324B8">
        <w:t>Staff</w:t>
      </w:r>
      <w:r w:rsidR="006707E6" w:rsidRPr="00F324B8">
        <w:t xml:space="preserve"> explained the service’s cleaning system including processes and systems in place for identifying and recording hazards.</w:t>
      </w:r>
    </w:p>
    <w:p w14:paraId="10E38E92" w14:textId="2454F9C0" w:rsidR="001A29CA" w:rsidRPr="00F324B8" w:rsidRDefault="002937A3" w:rsidP="002D6483">
      <w:pPr>
        <w:rPr>
          <w:rFonts w:ascii="Arial" w:hAnsi="Arial" w:cs="Arial"/>
          <w:szCs w:val="22"/>
        </w:rPr>
      </w:pPr>
      <w:r w:rsidRPr="00F324B8">
        <w:rPr>
          <w:rFonts w:ascii="Arial" w:hAnsi="Arial" w:cs="Arial"/>
        </w:rPr>
        <w:t>Consumers and representatives</w:t>
      </w:r>
      <w:r w:rsidRPr="00F324B8">
        <w:rPr>
          <w:rFonts w:ascii="Arial" w:hAnsi="Arial" w:cs="Arial"/>
          <w:spacing w:val="-4"/>
        </w:rPr>
        <w:t xml:space="preserve"> </w:t>
      </w:r>
      <w:r w:rsidRPr="00F324B8">
        <w:rPr>
          <w:rFonts w:ascii="Arial" w:hAnsi="Arial" w:cs="Arial"/>
        </w:rPr>
        <w:t>said their</w:t>
      </w:r>
      <w:r w:rsidRPr="00F324B8">
        <w:rPr>
          <w:rFonts w:ascii="Arial" w:hAnsi="Arial" w:cs="Arial"/>
          <w:spacing w:val="-2"/>
        </w:rPr>
        <w:t xml:space="preserve"> </w:t>
      </w:r>
      <w:r w:rsidRPr="00F324B8">
        <w:rPr>
          <w:rFonts w:ascii="Arial" w:hAnsi="Arial" w:cs="Arial"/>
        </w:rPr>
        <w:t>equipment was suitable</w:t>
      </w:r>
      <w:r w:rsidRPr="00F324B8">
        <w:rPr>
          <w:rFonts w:ascii="Arial" w:hAnsi="Arial" w:cs="Arial"/>
          <w:spacing w:val="-2"/>
        </w:rPr>
        <w:t xml:space="preserve"> </w:t>
      </w:r>
      <w:r w:rsidRPr="00F324B8">
        <w:rPr>
          <w:rFonts w:ascii="Arial" w:hAnsi="Arial" w:cs="Arial"/>
        </w:rPr>
        <w:t>for their</w:t>
      </w:r>
      <w:r w:rsidRPr="00F324B8">
        <w:rPr>
          <w:rFonts w:ascii="Arial" w:hAnsi="Arial" w:cs="Arial"/>
          <w:spacing w:val="-2"/>
        </w:rPr>
        <w:t xml:space="preserve"> </w:t>
      </w:r>
      <w:r w:rsidRPr="00F324B8">
        <w:rPr>
          <w:rFonts w:ascii="Arial" w:hAnsi="Arial" w:cs="Arial"/>
        </w:rPr>
        <w:t>needs. The</w:t>
      </w:r>
      <w:r w:rsidRPr="00F324B8">
        <w:rPr>
          <w:rFonts w:ascii="Arial" w:hAnsi="Arial" w:cs="Arial"/>
          <w:spacing w:val="-2"/>
        </w:rPr>
        <w:t xml:space="preserve"> </w:t>
      </w:r>
      <w:r w:rsidRPr="00F324B8">
        <w:rPr>
          <w:rFonts w:ascii="Arial" w:hAnsi="Arial" w:cs="Arial"/>
        </w:rPr>
        <w:t>furniture,</w:t>
      </w:r>
      <w:r w:rsidRPr="00F324B8">
        <w:rPr>
          <w:rFonts w:ascii="Arial" w:hAnsi="Arial" w:cs="Arial"/>
          <w:spacing w:val="-2"/>
        </w:rPr>
        <w:t xml:space="preserve"> </w:t>
      </w:r>
      <w:r w:rsidRPr="00F324B8">
        <w:rPr>
          <w:rFonts w:ascii="Arial" w:hAnsi="Arial" w:cs="Arial"/>
        </w:rPr>
        <w:t>fittings</w:t>
      </w:r>
      <w:r w:rsidR="00490C09">
        <w:rPr>
          <w:rFonts w:ascii="Arial" w:hAnsi="Arial" w:cs="Arial"/>
        </w:rPr>
        <w:t>,</w:t>
      </w:r>
      <w:r w:rsidRPr="00F324B8">
        <w:rPr>
          <w:rFonts w:ascii="Arial" w:hAnsi="Arial" w:cs="Arial"/>
        </w:rPr>
        <w:t xml:space="preserve"> and equipment were </w:t>
      </w:r>
      <w:r w:rsidR="00426F2E" w:rsidRPr="00F324B8">
        <w:rPr>
          <w:rFonts w:ascii="Arial" w:hAnsi="Arial" w:cs="Arial"/>
        </w:rPr>
        <w:t>observed</w:t>
      </w:r>
      <w:r w:rsidRPr="00F324B8">
        <w:rPr>
          <w:rFonts w:ascii="Arial" w:hAnsi="Arial" w:cs="Arial"/>
        </w:rPr>
        <w:t xml:space="preserve"> to be clean, well maintained</w:t>
      </w:r>
      <w:r w:rsidR="00490C09">
        <w:rPr>
          <w:rFonts w:ascii="Arial" w:hAnsi="Arial" w:cs="Arial"/>
        </w:rPr>
        <w:t>,</w:t>
      </w:r>
      <w:r w:rsidRPr="00F324B8">
        <w:rPr>
          <w:rFonts w:ascii="Arial" w:hAnsi="Arial" w:cs="Arial"/>
        </w:rPr>
        <w:t xml:space="preserve"> and used safely. </w:t>
      </w:r>
      <w:r w:rsidR="001A29CA" w:rsidRPr="00F324B8">
        <w:rPr>
          <w:rFonts w:ascii="Arial" w:hAnsi="Arial" w:cs="Arial"/>
        </w:rPr>
        <w:t>Staff explained maintenance issue</w:t>
      </w:r>
      <w:r w:rsidR="00490C09">
        <w:rPr>
          <w:rFonts w:ascii="Arial" w:hAnsi="Arial" w:cs="Arial"/>
        </w:rPr>
        <w:t>s</w:t>
      </w:r>
      <w:r w:rsidR="00036045" w:rsidRPr="00F324B8">
        <w:rPr>
          <w:rFonts w:ascii="Arial" w:hAnsi="Arial" w:cs="Arial"/>
        </w:rPr>
        <w:t xml:space="preserve"> were</w:t>
      </w:r>
      <w:r w:rsidR="001A29CA" w:rsidRPr="00F324B8">
        <w:rPr>
          <w:rFonts w:ascii="Arial" w:hAnsi="Arial" w:cs="Arial"/>
        </w:rPr>
        <w:t xml:space="preserve"> enter</w:t>
      </w:r>
      <w:r w:rsidR="00036045" w:rsidRPr="00F324B8">
        <w:rPr>
          <w:rFonts w:ascii="Arial" w:hAnsi="Arial" w:cs="Arial"/>
        </w:rPr>
        <w:t>ed</w:t>
      </w:r>
      <w:r w:rsidR="001A29CA" w:rsidRPr="00F324B8">
        <w:rPr>
          <w:rFonts w:ascii="Arial" w:hAnsi="Arial" w:cs="Arial"/>
        </w:rPr>
        <w:t xml:space="preserve"> into the electronic maintenance log</w:t>
      </w:r>
      <w:r w:rsidR="00142737" w:rsidRPr="00F324B8">
        <w:rPr>
          <w:rFonts w:ascii="Arial" w:hAnsi="Arial" w:cs="Arial"/>
        </w:rPr>
        <w:t xml:space="preserve"> and </w:t>
      </w:r>
      <w:r w:rsidR="001A29CA" w:rsidRPr="00F324B8">
        <w:rPr>
          <w:rFonts w:ascii="Arial" w:hAnsi="Arial" w:cs="Arial"/>
        </w:rPr>
        <w:t>issues</w:t>
      </w:r>
      <w:r w:rsidR="001A29CA" w:rsidRPr="00F324B8">
        <w:rPr>
          <w:rFonts w:ascii="Arial" w:hAnsi="Arial" w:cs="Arial"/>
          <w:spacing w:val="-2"/>
        </w:rPr>
        <w:t xml:space="preserve"> </w:t>
      </w:r>
      <w:r w:rsidR="00142737" w:rsidRPr="00F324B8">
        <w:rPr>
          <w:rFonts w:ascii="Arial" w:hAnsi="Arial" w:cs="Arial"/>
          <w:spacing w:val="-2"/>
        </w:rPr>
        <w:t xml:space="preserve">were attended to </w:t>
      </w:r>
      <w:r w:rsidR="001A29CA" w:rsidRPr="00F324B8">
        <w:rPr>
          <w:rFonts w:ascii="Arial" w:hAnsi="Arial" w:cs="Arial"/>
        </w:rPr>
        <w:t>quickly</w:t>
      </w:r>
      <w:r w:rsidR="001A29CA" w:rsidRPr="00F324B8">
        <w:rPr>
          <w:rFonts w:ascii="Arial" w:hAnsi="Arial" w:cs="Arial"/>
          <w:spacing w:val="-5"/>
        </w:rPr>
        <w:t xml:space="preserve"> </w:t>
      </w:r>
      <w:r w:rsidR="001A29CA" w:rsidRPr="00F324B8">
        <w:rPr>
          <w:rFonts w:ascii="Arial" w:hAnsi="Arial" w:cs="Arial"/>
        </w:rPr>
        <w:t>and</w:t>
      </w:r>
      <w:r w:rsidR="001A29CA" w:rsidRPr="00F324B8">
        <w:rPr>
          <w:rFonts w:ascii="Arial" w:hAnsi="Arial" w:cs="Arial"/>
          <w:spacing w:val="-2"/>
        </w:rPr>
        <w:t xml:space="preserve"> </w:t>
      </w:r>
      <w:r w:rsidR="001A29CA" w:rsidRPr="00F324B8">
        <w:rPr>
          <w:rFonts w:ascii="Arial" w:hAnsi="Arial" w:cs="Arial"/>
        </w:rPr>
        <w:t>if</w:t>
      </w:r>
      <w:r w:rsidR="001A29CA" w:rsidRPr="00F324B8">
        <w:rPr>
          <w:rFonts w:ascii="Arial" w:hAnsi="Arial" w:cs="Arial"/>
          <w:spacing w:val="-2"/>
        </w:rPr>
        <w:t xml:space="preserve"> </w:t>
      </w:r>
      <w:r w:rsidR="001A29CA" w:rsidRPr="00F324B8">
        <w:rPr>
          <w:rFonts w:ascii="Arial" w:hAnsi="Arial" w:cs="Arial"/>
        </w:rPr>
        <w:t>there</w:t>
      </w:r>
      <w:r w:rsidR="001A29CA" w:rsidRPr="00F324B8">
        <w:rPr>
          <w:rFonts w:ascii="Arial" w:hAnsi="Arial" w:cs="Arial"/>
          <w:spacing w:val="-5"/>
        </w:rPr>
        <w:t xml:space="preserve"> </w:t>
      </w:r>
      <w:r w:rsidR="001A29CA" w:rsidRPr="00F324B8">
        <w:rPr>
          <w:rFonts w:ascii="Arial" w:hAnsi="Arial" w:cs="Arial"/>
        </w:rPr>
        <w:t>is</w:t>
      </w:r>
      <w:r w:rsidR="001A29CA" w:rsidRPr="00F324B8">
        <w:rPr>
          <w:rFonts w:ascii="Arial" w:hAnsi="Arial" w:cs="Arial"/>
          <w:spacing w:val="-3"/>
        </w:rPr>
        <w:t xml:space="preserve"> </w:t>
      </w:r>
      <w:r w:rsidR="001A29CA" w:rsidRPr="00F324B8">
        <w:rPr>
          <w:rFonts w:ascii="Arial" w:hAnsi="Arial" w:cs="Arial"/>
        </w:rPr>
        <w:t>a</w:t>
      </w:r>
      <w:r w:rsidR="001A29CA" w:rsidRPr="00F324B8">
        <w:rPr>
          <w:rFonts w:ascii="Arial" w:hAnsi="Arial" w:cs="Arial"/>
          <w:spacing w:val="-1"/>
        </w:rPr>
        <w:t xml:space="preserve"> </w:t>
      </w:r>
      <w:r w:rsidR="001A29CA" w:rsidRPr="00F324B8">
        <w:rPr>
          <w:rFonts w:ascii="Arial" w:hAnsi="Arial" w:cs="Arial"/>
        </w:rPr>
        <w:t>delay,</w:t>
      </w:r>
      <w:r w:rsidR="001A29CA" w:rsidRPr="00F324B8">
        <w:rPr>
          <w:rFonts w:ascii="Arial" w:hAnsi="Arial" w:cs="Arial"/>
          <w:spacing w:val="-4"/>
        </w:rPr>
        <w:t xml:space="preserve"> </w:t>
      </w:r>
      <w:r w:rsidR="00F324B8" w:rsidRPr="00F324B8">
        <w:rPr>
          <w:rFonts w:ascii="Arial" w:hAnsi="Arial" w:cs="Arial"/>
        </w:rPr>
        <w:t xml:space="preserve">they were kept </w:t>
      </w:r>
      <w:r w:rsidR="001A29CA" w:rsidRPr="00F324B8">
        <w:rPr>
          <w:rFonts w:ascii="Arial" w:hAnsi="Arial" w:cs="Arial"/>
        </w:rPr>
        <w:t>informed</w:t>
      </w:r>
      <w:r w:rsidR="00F324B8" w:rsidRPr="00F324B8">
        <w:rPr>
          <w:rFonts w:ascii="Arial" w:hAnsi="Arial" w:cs="Arial"/>
        </w:rPr>
        <w:t>.</w:t>
      </w:r>
    </w:p>
    <w:p w14:paraId="4AC1C6A2" w14:textId="0324799F" w:rsidR="002B0C90" w:rsidRPr="00262C0B" w:rsidRDefault="002B0C90" w:rsidP="0036130C">
      <w:pPr>
        <w:pStyle w:val="NormalArial"/>
      </w:pPr>
      <w:r>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EB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B0CB2"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0D2E0846"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14647283"/>
                <w:placeholder>
                  <w:docPart w:val="E6AEE0B749A4421194EC680CEDC14F6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272F40">
                  <w:rPr>
                    <w:rFonts w:ascii="Arial" w:hAnsi="Arial" w:cs="Arial"/>
                  </w:rPr>
                  <w:t>Compliant</w:t>
                </w:r>
              </w:sdtContent>
            </w:sdt>
          </w:p>
        </w:tc>
      </w:tr>
      <w:tr w:rsidR="00EB0CB2"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64C8FF9F"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21462086"/>
                <w:placeholder>
                  <w:docPart w:val="3A7EBC6DFB834B62A7523D431AD9DE2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272F40">
                  <w:rPr>
                    <w:rFonts w:ascii="Arial" w:hAnsi="Arial" w:cs="Arial"/>
                  </w:rPr>
                  <w:t>Compliant</w:t>
                </w:r>
              </w:sdtContent>
            </w:sdt>
          </w:p>
        </w:tc>
      </w:tr>
      <w:tr w:rsidR="00EB0CB2"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2F9A0159"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11424176"/>
                <w:placeholder>
                  <w:docPart w:val="FA7EF8F889264A939D4FB9A6FF1CD5C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272F40">
                  <w:rPr>
                    <w:rFonts w:ascii="Arial" w:hAnsi="Arial" w:cs="Arial"/>
                  </w:rPr>
                  <w:t>Compliant</w:t>
                </w:r>
              </w:sdtContent>
            </w:sdt>
          </w:p>
        </w:tc>
      </w:tr>
      <w:tr w:rsidR="00EB0CB2"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6500C376" w:rsidR="00EB0CB2" w:rsidRPr="00996FAF" w:rsidRDefault="00BC0E32" w:rsidP="00EB0CB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3705450"/>
                <w:placeholder>
                  <w:docPart w:val="C29B61B531294909B1413478FB1703A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272F40">
                  <w:rPr>
                    <w:rFonts w:ascii="Arial" w:hAnsi="Arial" w:cs="Arial"/>
                  </w:rPr>
                  <w:t>Compliant</w:t>
                </w:r>
              </w:sdtContent>
            </w:sdt>
          </w:p>
        </w:tc>
      </w:tr>
    </w:tbl>
    <w:p w14:paraId="137543BD" w14:textId="77777777" w:rsidR="00D87E7C" w:rsidRDefault="00D87E7C" w:rsidP="00D87E7C">
      <w:pPr>
        <w:pStyle w:val="Heading20"/>
      </w:pPr>
      <w:r w:rsidRPr="00996FAF">
        <w:t>Findings</w:t>
      </w:r>
    </w:p>
    <w:p w14:paraId="77EEF064" w14:textId="5B66A2B3" w:rsidR="000D41C5" w:rsidRDefault="005D0432" w:rsidP="006B3141">
      <w:pPr>
        <w:pStyle w:val="NormalArial"/>
      </w:pPr>
      <w:r>
        <w:rPr>
          <w:szCs w:val="22"/>
        </w:rPr>
        <w:t>C</w:t>
      </w:r>
      <w:r w:rsidRPr="003F3CE0">
        <w:rPr>
          <w:szCs w:val="22"/>
        </w:rPr>
        <w:t>onsumers stat</w:t>
      </w:r>
      <w:r>
        <w:rPr>
          <w:szCs w:val="22"/>
        </w:rPr>
        <w:t>ed</w:t>
      </w:r>
      <w:r w:rsidRPr="003F3CE0">
        <w:rPr>
          <w:szCs w:val="22"/>
        </w:rPr>
        <w:t xml:space="preserve"> the service </w:t>
      </w:r>
      <w:r>
        <w:rPr>
          <w:szCs w:val="22"/>
        </w:rPr>
        <w:t>was</w:t>
      </w:r>
      <w:r w:rsidRPr="003F3CE0">
        <w:rPr>
          <w:szCs w:val="22"/>
        </w:rPr>
        <w:t xml:space="preserve"> open </w:t>
      </w:r>
      <w:r w:rsidR="00144357">
        <w:rPr>
          <w:szCs w:val="22"/>
        </w:rPr>
        <w:t xml:space="preserve">and </w:t>
      </w:r>
      <w:r w:rsidR="009A4045">
        <w:rPr>
          <w:szCs w:val="22"/>
        </w:rPr>
        <w:t xml:space="preserve">responsive to </w:t>
      </w:r>
      <w:r w:rsidRPr="003F3CE0">
        <w:rPr>
          <w:szCs w:val="22"/>
        </w:rPr>
        <w:t>feedback.</w:t>
      </w:r>
      <w:r w:rsidR="00DA6D03" w:rsidRPr="003F3CE0">
        <w:rPr>
          <w:szCs w:val="22"/>
        </w:rPr>
        <w:t xml:space="preserve"> </w:t>
      </w:r>
      <w:r w:rsidR="00B31E24">
        <w:rPr>
          <w:szCs w:val="22"/>
        </w:rPr>
        <w:t>S</w:t>
      </w:r>
      <w:r w:rsidR="00B31E24">
        <w:t xml:space="preserve">taff </w:t>
      </w:r>
      <w:r w:rsidR="00EF0389">
        <w:t>advised</w:t>
      </w:r>
      <w:r w:rsidR="00B31E24">
        <w:t xml:space="preserve"> they </w:t>
      </w:r>
      <w:r w:rsidR="00EF0389">
        <w:t xml:space="preserve">often </w:t>
      </w:r>
      <w:r w:rsidR="00190619">
        <w:t>received</w:t>
      </w:r>
      <w:r w:rsidR="00B31E24">
        <w:t xml:space="preserve"> consumer or representative feedback and complaints</w:t>
      </w:r>
      <w:r w:rsidR="008878BD">
        <w:t>,</w:t>
      </w:r>
      <w:r w:rsidR="00B31E24">
        <w:t xml:space="preserve"> and if within their scope</w:t>
      </w:r>
      <w:r w:rsidR="00EF0389">
        <w:t>,</w:t>
      </w:r>
      <w:r w:rsidR="00B31E24">
        <w:t xml:space="preserve"> they w</w:t>
      </w:r>
      <w:r w:rsidR="00F10574">
        <w:t>ould</w:t>
      </w:r>
      <w:r w:rsidR="00B31E24">
        <w:t xml:space="preserve"> attempt to resolve </w:t>
      </w:r>
      <w:r w:rsidR="00EF0389">
        <w:t>the concern</w:t>
      </w:r>
      <w:r w:rsidR="00761502">
        <w:t xml:space="preserve"> immediately</w:t>
      </w:r>
      <w:r w:rsidR="00F10574">
        <w:t xml:space="preserve">. </w:t>
      </w:r>
      <w:r w:rsidR="002C114C">
        <w:rPr>
          <w:szCs w:val="22"/>
        </w:rPr>
        <w:t>Policies</w:t>
      </w:r>
      <w:r w:rsidR="00530F0F">
        <w:rPr>
          <w:szCs w:val="22"/>
        </w:rPr>
        <w:t xml:space="preserve"> and p</w:t>
      </w:r>
      <w:r w:rsidR="00DA6B00" w:rsidRPr="002F13BF">
        <w:t>rocedure</w:t>
      </w:r>
      <w:r w:rsidR="00530F0F">
        <w:t>s</w:t>
      </w:r>
      <w:r w:rsidR="00DA6B00" w:rsidRPr="002F13BF">
        <w:t xml:space="preserve"> outline</w:t>
      </w:r>
      <w:r w:rsidR="000376A1">
        <w:t>d how</w:t>
      </w:r>
      <w:r w:rsidR="00DA6B00">
        <w:t xml:space="preserve"> complaints </w:t>
      </w:r>
      <w:r w:rsidR="009A4045">
        <w:t>we</w:t>
      </w:r>
      <w:r w:rsidR="00DA6B00">
        <w:t>re addressed</w:t>
      </w:r>
      <w:r w:rsidR="00397E2A">
        <w:t xml:space="preserve"> to ensure</w:t>
      </w:r>
      <w:r w:rsidR="00DA6B00">
        <w:t xml:space="preserve"> access and equity, fairness, accountability, </w:t>
      </w:r>
      <w:r w:rsidR="00530F0F">
        <w:t xml:space="preserve">and </w:t>
      </w:r>
      <w:r w:rsidR="00DA6B00">
        <w:t>transparency</w:t>
      </w:r>
      <w:r w:rsidR="000376A1">
        <w:t>.</w:t>
      </w:r>
    </w:p>
    <w:p w14:paraId="24892EEE" w14:textId="34347EC3" w:rsidR="000D41C5" w:rsidRDefault="0041652C" w:rsidP="006B3141">
      <w:pPr>
        <w:rPr>
          <w:rFonts w:ascii="Arial" w:hAnsi="Arial" w:cs="Arial"/>
          <w:color w:val="auto"/>
          <w:szCs w:val="22"/>
        </w:rPr>
      </w:pPr>
      <w:r w:rsidRPr="00C71E4A">
        <w:rPr>
          <w:rFonts w:ascii="Arial" w:hAnsi="Arial" w:cs="Arial"/>
          <w:color w:val="auto"/>
          <w:szCs w:val="22"/>
        </w:rPr>
        <w:t xml:space="preserve">Consumers and representatives stated they were not aware </w:t>
      </w:r>
      <w:r w:rsidR="00C71E4A">
        <w:rPr>
          <w:rFonts w:ascii="Arial" w:hAnsi="Arial" w:cs="Arial"/>
          <w:color w:val="auto"/>
          <w:szCs w:val="22"/>
        </w:rPr>
        <w:t>of</w:t>
      </w:r>
      <w:r w:rsidRPr="00C71E4A">
        <w:rPr>
          <w:rFonts w:ascii="Arial" w:hAnsi="Arial" w:cs="Arial"/>
          <w:color w:val="auto"/>
          <w:szCs w:val="22"/>
        </w:rPr>
        <w:t xml:space="preserve"> additional avenues for complaint management</w:t>
      </w:r>
      <w:r w:rsidR="008E0401" w:rsidRPr="00C71E4A">
        <w:rPr>
          <w:rFonts w:ascii="Arial" w:hAnsi="Arial" w:cs="Arial"/>
          <w:color w:val="auto"/>
          <w:szCs w:val="22"/>
        </w:rPr>
        <w:t>, h</w:t>
      </w:r>
      <w:r w:rsidRPr="00C71E4A">
        <w:rPr>
          <w:rFonts w:ascii="Arial" w:hAnsi="Arial" w:cs="Arial"/>
          <w:color w:val="auto"/>
          <w:szCs w:val="22"/>
        </w:rPr>
        <w:t xml:space="preserve">owever, they stated </w:t>
      </w:r>
      <w:r w:rsidR="008E0401" w:rsidRPr="00C71E4A">
        <w:rPr>
          <w:rFonts w:ascii="Arial" w:hAnsi="Arial" w:cs="Arial"/>
          <w:color w:val="auto"/>
          <w:szCs w:val="22"/>
        </w:rPr>
        <w:t>they were happy</w:t>
      </w:r>
      <w:r w:rsidRPr="00C71E4A">
        <w:rPr>
          <w:rFonts w:ascii="Arial" w:hAnsi="Arial" w:cs="Arial"/>
          <w:color w:val="auto"/>
          <w:szCs w:val="22"/>
        </w:rPr>
        <w:t xml:space="preserve"> with the service’s management of complaints. The Assessment Team observ</w:t>
      </w:r>
      <w:r w:rsidR="00277C56">
        <w:rPr>
          <w:rFonts w:ascii="Arial" w:hAnsi="Arial" w:cs="Arial"/>
          <w:color w:val="auto"/>
          <w:szCs w:val="22"/>
        </w:rPr>
        <w:t xml:space="preserve">ed </w:t>
      </w:r>
      <w:r w:rsidRPr="00C71E4A">
        <w:rPr>
          <w:rFonts w:ascii="Arial" w:hAnsi="Arial" w:cs="Arial"/>
          <w:color w:val="auto"/>
          <w:szCs w:val="22"/>
        </w:rPr>
        <w:t xml:space="preserve">information </w:t>
      </w:r>
      <w:r w:rsidR="005E5340">
        <w:rPr>
          <w:rFonts w:ascii="Arial" w:hAnsi="Arial" w:cs="Arial"/>
          <w:color w:val="auto"/>
          <w:szCs w:val="22"/>
        </w:rPr>
        <w:t>provided for</w:t>
      </w:r>
      <w:r w:rsidRPr="00C71E4A">
        <w:rPr>
          <w:rFonts w:ascii="Arial" w:hAnsi="Arial" w:cs="Arial"/>
          <w:color w:val="auto"/>
          <w:szCs w:val="22"/>
        </w:rPr>
        <w:t xml:space="preserve"> consumers </w:t>
      </w:r>
      <w:r w:rsidR="004D46D8">
        <w:rPr>
          <w:rFonts w:ascii="Arial" w:hAnsi="Arial" w:cs="Arial"/>
          <w:color w:val="auto"/>
          <w:szCs w:val="22"/>
        </w:rPr>
        <w:t>about</w:t>
      </w:r>
      <w:r w:rsidRPr="00C71E4A">
        <w:rPr>
          <w:rFonts w:ascii="Arial" w:hAnsi="Arial" w:cs="Arial"/>
          <w:color w:val="auto"/>
          <w:szCs w:val="22"/>
        </w:rPr>
        <w:t xml:space="preserve"> advocates, language services</w:t>
      </w:r>
      <w:r w:rsidR="004D46D8">
        <w:rPr>
          <w:rFonts w:ascii="Arial" w:hAnsi="Arial" w:cs="Arial"/>
          <w:color w:val="auto"/>
          <w:szCs w:val="22"/>
        </w:rPr>
        <w:t>,</w:t>
      </w:r>
      <w:r w:rsidRPr="00C71E4A">
        <w:rPr>
          <w:rFonts w:ascii="Arial" w:hAnsi="Arial" w:cs="Arial"/>
          <w:color w:val="auto"/>
          <w:szCs w:val="22"/>
        </w:rPr>
        <w:t xml:space="preserve"> and external services for complaints</w:t>
      </w:r>
      <w:r w:rsidR="00A90498" w:rsidRPr="00C71E4A">
        <w:rPr>
          <w:rFonts w:ascii="Arial" w:hAnsi="Arial" w:cs="Arial"/>
          <w:color w:val="auto"/>
          <w:szCs w:val="22"/>
        </w:rPr>
        <w:t>, including</w:t>
      </w:r>
      <w:r w:rsidR="000D41C5" w:rsidRPr="00C71E4A">
        <w:rPr>
          <w:rFonts w:ascii="Arial" w:hAnsi="Arial" w:cs="Arial"/>
          <w:color w:val="auto"/>
          <w:szCs w:val="22"/>
        </w:rPr>
        <w:t xml:space="preserve"> brochures and information accessible to consumers in languages other than English</w:t>
      </w:r>
      <w:r w:rsidR="005E5340">
        <w:rPr>
          <w:rFonts w:ascii="Arial" w:hAnsi="Arial" w:cs="Arial"/>
          <w:color w:val="auto"/>
          <w:szCs w:val="22"/>
        </w:rPr>
        <w:t>.</w:t>
      </w:r>
    </w:p>
    <w:p w14:paraId="7140A955" w14:textId="34D2EBAB" w:rsidR="00B75D93" w:rsidRPr="006B3141" w:rsidRDefault="00B75D93" w:rsidP="006B3141">
      <w:pPr>
        <w:rPr>
          <w:rFonts w:ascii="Arial" w:hAnsi="Arial" w:cs="Arial"/>
          <w:szCs w:val="22"/>
        </w:rPr>
      </w:pPr>
      <w:r w:rsidRPr="00B93664">
        <w:rPr>
          <w:rFonts w:ascii="Arial" w:hAnsi="Arial" w:cs="Arial"/>
          <w:szCs w:val="22"/>
        </w:rPr>
        <w:t xml:space="preserve">Consumers and representatives </w:t>
      </w:r>
      <w:r w:rsidR="00E16C52">
        <w:rPr>
          <w:rFonts w:ascii="Arial" w:hAnsi="Arial" w:cs="Arial"/>
          <w:szCs w:val="22"/>
        </w:rPr>
        <w:t xml:space="preserve">advised the service responded </w:t>
      </w:r>
      <w:r w:rsidR="005C4988">
        <w:rPr>
          <w:rFonts w:ascii="Arial" w:hAnsi="Arial" w:cs="Arial"/>
          <w:szCs w:val="22"/>
        </w:rPr>
        <w:t>appropriately to thei</w:t>
      </w:r>
      <w:r w:rsidR="00544DC6">
        <w:rPr>
          <w:rFonts w:ascii="Arial" w:hAnsi="Arial" w:cs="Arial"/>
          <w:szCs w:val="22"/>
        </w:rPr>
        <w:t>r</w:t>
      </w:r>
      <w:r w:rsidRPr="00B93664">
        <w:rPr>
          <w:rFonts w:ascii="Arial" w:hAnsi="Arial" w:cs="Arial"/>
          <w:szCs w:val="22"/>
        </w:rPr>
        <w:t xml:space="preserve"> concerns. Management described the open disclosure process </w:t>
      </w:r>
      <w:r w:rsidR="00544DC6">
        <w:rPr>
          <w:rFonts w:ascii="Arial" w:hAnsi="Arial" w:cs="Arial"/>
          <w:szCs w:val="22"/>
        </w:rPr>
        <w:t xml:space="preserve">used </w:t>
      </w:r>
      <w:r w:rsidRPr="00B93664">
        <w:rPr>
          <w:rFonts w:ascii="Arial" w:hAnsi="Arial" w:cs="Arial"/>
          <w:szCs w:val="22"/>
        </w:rPr>
        <w:t>when an incident occurred and p</w:t>
      </w:r>
      <w:r w:rsidR="005F5930">
        <w:rPr>
          <w:rFonts w:ascii="Arial" w:hAnsi="Arial" w:cs="Arial"/>
          <w:szCs w:val="22"/>
        </w:rPr>
        <w:t>rovided</w:t>
      </w:r>
      <w:r w:rsidR="0033112F">
        <w:rPr>
          <w:rFonts w:ascii="Arial" w:hAnsi="Arial" w:cs="Arial"/>
          <w:szCs w:val="22"/>
        </w:rPr>
        <w:t xml:space="preserve"> examples of </w:t>
      </w:r>
      <w:r w:rsidR="006E5271">
        <w:rPr>
          <w:rFonts w:ascii="Arial" w:hAnsi="Arial" w:cs="Arial"/>
          <w:szCs w:val="22"/>
        </w:rPr>
        <w:t>when</w:t>
      </w:r>
      <w:r w:rsidR="0033112F">
        <w:rPr>
          <w:rFonts w:ascii="Arial" w:hAnsi="Arial" w:cs="Arial"/>
          <w:szCs w:val="22"/>
        </w:rPr>
        <w:t xml:space="preserve"> the </w:t>
      </w:r>
      <w:r w:rsidR="004144BD">
        <w:rPr>
          <w:rFonts w:ascii="Arial" w:hAnsi="Arial" w:cs="Arial"/>
          <w:szCs w:val="22"/>
        </w:rPr>
        <w:t>procedure was used</w:t>
      </w:r>
      <w:r w:rsidRPr="006B3141">
        <w:rPr>
          <w:rFonts w:ascii="Arial" w:hAnsi="Arial" w:cs="Arial"/>
          <w:szCs w:val="22"/>
        </w:rPr>
        <w:t>.</w:t>
      </w:r>
    </w:p>
    <w:p w14:paraId="14B46109" w14:textId="0E161E4D" w:rsidR="002B0C90" w:rsidRPr="00C71E4A" w:rsidRDefault="003C636C" w:rsidP="00CF2B53">
      <w:r w:rsidRPr="006B3141">
        <w:rPr>
          <w:rFonts w:ascii="Arial" w:hAnsi="Arial" w:cs="Arial"/>
          <w:szCs w:val="22"/>
        </w:rPr>
        <w:t xml:space="preserve">Staff said they provide feedback and would see </w:t>
      </w:r>
      <w:r w:rsidR="000B1FA7">
        <w:rPr>
          <w:rFonts w:ascii="Arial" w:hAnsi="Arial" w:cs="Arial"/>
          <w:szCs w:val="22"/>
        </w:rPr>
        <w:t xml:space="preserve">changes in response </w:t>
      </w:r>
      <w:r w:rsidR="009E523C">
        <w:rPr>
          <w:rFonts w:ascii="Arial" w:hAnsi="Arial" w:cs="Arial"/>
          <w:szCs w:val="22"/>
        </w:rPr>
        <w:t xml:space="preserve">to </w:t>
      </w:r>
      <w:r w:rsidRPr="006B3141">
        <w:rPr>
          <w:rFonts w:ascii="Arial" w:hAnsi="Arial" w:cs="Arial"/>
          <w:szCs w:val="22"/>
        </w:rPr>
        <w:t>the</w:t>
      </w:r>
      <w:r w:rsidR="006B7F53">
        <w:rPr>
          <w:rFonts w:ascii="Arial" w:hAnsi="Arial" w:cs="Arial"/>
          <w:szCs w:val="22"/>
        </w:rPr>
        <w:t>ir</w:t>
      </w:r>
      <w:r w:rsidRPr="006B3141">
        <w:rPr>
          <w:rFonts w:ascii="Arial" w:hAnsi="Arial" w:cs="Arial"/>
          <w:szCs w:val="22"/>
        </w:rPr>
        <w:t xml:space="preserve"> feedback.</w:t>
      </w:r>
      <w:r w:rsidR="009B0E20" w:rsidRPr="006B3141">
        <w:rPr>
          <w:rFonts w:ascii="Arial" w:hAnsi="Arial" w:cs="Arial"/>
          <w:szCs w:val="22"/>
        </w:rPr>
        <w:t xml:space="preserve"> Management </w:t>
      </w:r>
      <w:r w:rsidR="006B3141" w:rsidRPr="006B3141">
        <w:rPr>
          <w:rFonts w:ascii="Arial" w:hAnsi="Arial" w:cs="Arial"/>
          <w:szCs w:val="22"/>
        </w:rPr>
        <w:t>described</w:t>
      </w:r>
      <w:r w:rsidR="009B0E20" w:rsidRPr="006B3141">
        <w:rPr>
          <w:rFonts w:ascii="Arial" w:hAnsi="Arial" w:cs="Arial"/>
          <w:szCs w:val="22"/>
        </w:rPr>
        <w:t xml:space="preserve"> how they responded to complaints and changed the process going forward from </w:t>
      </w:r>
      <w:r w:rsidR="003B654D" w:rsidRPr="006B3141">
        <w:rPr>
          <w:rFonts w:ascii="Arial" w:hAnsi="Arial" w:cs="Arial"/>
          <w:szCs w:val="22"/>
        </w:rPr>
        <w:t>incident</w:t>
      </w:r>
      <w:r w:rsidR="006B7F53">
        <w:rPr>
          <w:rFonts w:ascii="Arial" w:hAnsi="Arial" w:cs="Arial"/>
          <w:szCs w:val="22"/>
        </w:rPr>
        <w:t>s</w:t>
      </w:r>
      <w:r w:rsidR="003B654D" w:rsidRPr="006B3141">
        <w:rPr>
          <w:rFonts w:ascii="Arial" w:hAnsi="Arial" w:cs="Arial"/>
          <w:szCs w:val="22"/>
        </w:rPr>
        <w:t>.</w:t>
      </w:r>
      <w:r w:rsidR="004C66CB" w:rsidRPr="006B3141">
        <w:rPr>
          <w:rFonts w:ascii="Arial" w:hAnsi="Arial" w:cs="Arial"/>
          <w:szCs w:val="22"/>
        </w:rPr>
        <w:t xml:space="preserve"> </w:t>
      </w:r>
      <w:r w:rsidR="00EC0311">
        <w:rPr>
          <w:rFonts w:ascii="Arial" w:hAnsi="Arial" w:cs="Arial"/>
        </w:rPr>
        <w:t xml:space="preserve">Policies and </w:t>
      </w:r>
      <w:r w:rsidR="004C66CB" w:rsidRPr="006B3141">
        <w:rPr>
          <w:rFonts w:ascii="Arial" w:hAnsi="Arial" w:cs="Arial"/>
        </w:rPr>
        <w:t>procedure</w:t>
      </w:r>
      <w:r w:rsidR="00EC0311">
        <w:rPr>
          <w:rFonts w:ascii="Arial" w:hAnsi="Arial" w:cs="Arial"/>
        </w:rPr>
        <w:t>s</w:t>
      </w:r>
      <w:r w:rsidR="004C66CB" w:rsidRPr="006B3141">
        <w:rPr>
          <w:rFonts w:ascii="Arial" w:hAnsi="Arial" w:cs="Arial"/>
        </w:rPr>
        <w:t xml:space="preserve"> </w:t>
      </w:r>
      <w:r w:rsidR="0096537A" w:rsidRPr="006B3141">
        <w:rPr>
          <w:rFonts w:ascii="Arial" w:hAnsi="Arial" w:cs="Arial"/>
        </w:rPr>
        <w:t>ensured</w:t>
      </w:r>
      <w:r w:rsidR="004C66CB" w:rsidRPr="006B3141">
        <w:rPr>
          <w:rFonts w:ascii="Arial" w:hAnsi="Arial" w:cs="Arial"/>
        </w:rPr>
        <w:t xml:space="preserve"> all complaints </w:t>
      </w:r>
      <w:r w:rsidR="0096537A" w:rsidRPr="006B3141">
        <w:rPr>
          <w:rFonts w:ascii="Arial" w:hAnsi="Arial" w:cs="Arial"/>
        </w:rPr>
        <w:t>we</w:t>
      </w:r>
      <w:r w:rsidR="004C66CB" w:rsidRPr="006B3141">
        <w:rPr>
          <w:rFonts w:ascii="Arial" w:hAnsi="Arial" w:cs="Arial"/>
        </w:rPr>
        <w:t xml:space="preserve">re reviewed and trends analysed and reported to </w:t>
      </w:r>
      <w:r w:rsidR="004D46D8">
        <w:rPr>
          <w:rFonts w:ascii="Arial" w:hAnsi="Arial" w:cs="Arial"/>
        </w:rPr>
        <w:t xml:space="preserve">the </w:t>
      </w:r>
      <w:r w:rsidR="004C66CB" w:rsidRPr="006B3141">
        <w:rPr>
          <w:rFonts w:ascii="Arial" w:hAnsi="Arial" w:cs="Arial"/>
        </w:rPr>
        <w:t>executive leadership team for investigation and management</w:t>
      </w:r>
      <w:r w:rsidR="00CF1B70">
        <w:rPr>
          <w:rFonts w:ascii="Arial" w:hAnsi="Arial" w:cs="Arial"/>
        </w:rPr>
        <w:t>.</w:t>
      </w:r>
      <w:r w:rsidR="002B0C90" w:rsidRPr="00C71E4A">
        <w:br w:type="page"/>
      </w:r>
    </w:p>
    <w:p w14:paraId="66FB52A9"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EB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57FAA01B" w:rsidR="00FC045E" w:rsidRPr="00996FAF" w:rsidRDefault="00BC0E32"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D71622">
                  <w:rPr>
                    <w:rFonts w:ascii="Arial" w:hAnsi="Arial" w:cs="Arial"/>
                    <w:color w:val="auto"/>
                  </w:rPr>
                  <w:t>Compliant</w:t>
                </w:r>
              </w:sdtContent>
            </w:sdt>
            <w:r w:rsidR="00FC045E" w:rsidRPr="00996FAF" w:rsidDel="007F3947">
              <w:rPr>
                <w:rFonts w:ascii="Arial" w:hAnsi="Arial" w:cs="Arial"/>
                <w:color w:val="0000FF"/>
              </w:rPr>
              <w:t xml:space="preserve"> </w:t>
            </w:r>
          </w:p>
        </w:tc>
      </w:tr>
      <w:tr w:rsidR="00EB0CB2"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34920C3E" w:rsidR="00EB0CB2" w:rsidRPr="00996FAF" w:rsidRDefault="00BC0E3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22562065"/>
                <w:placeholder>
                  <w:docPart w:val="4E04B4D0D4A2451798992101022D8C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CC5B96">
                  <w:rPr>
                    <w:rFonts w:ascii="Arial" w:hAnsi="Arial" w:cs="Arial"/>
                  </w:rPr>
                  <w:t>Compliant</w:t>
                </w:r>
              </w:sdtContent>
            </w:sdt>
          </w:p>
        </w:tc>
      </w:tr>
      <w:tr w:rsidR="00EB0CB2"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4906AD8F" w:rsidR="00EB0CB2" w:rsidRPr="00996FAF" w:rsidRDefault="00BC0E3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77155935"/>
                <w:placeholder>
                  <w:docPart w:val="A79D47C5DC0A4EBF9C30F8D86CF3F43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CC5B96">
                  <w:rPr>
                    <w:rFonts w:ascii="Arial" w:hAnsi="Arial" w:cs="Arial"/>
                  </w:rPr>
                  <w:t>Compliant</w:t>
                </w:r>
              </w:sdtContent>
            </w:sdt>
          </w:p>
        </w:tc>
      </w:tr>
      <w:tr w:rsidR="00EB0CB2"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EB0CB2" w:rsidRPr="00996FAF" w:rsidRDefault="00EB0CB2" w:rsidP="00EB0CB2">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71C148A4" w:rsidR="00EB0CB2" w:rsidRPr="00996FAF" w:rsidRDefault="00BC0E32" w:rsidP="00EB0CB2">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1593920"/>
                <w:placeholder>
                  <w:docPart w:val="01C2827EE9B94CD5814DA3648209F2C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CC5B96">
                  <w:rPr>
                    <w:rFonts w:ascii="Arial" w:hAnsi="Arial" w:cs="Arial"/>
                  </w:rPr>
                  <w:t>Compliant</w:t>
                </w:r>
              </w:sdtContent>
            </w:sdt>
          </w:p>
        </w:tc>
      </w:tr>
      <w:tr w:rsidR="00EB0CB2"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EB0CB2" w:rsidRPr="00996FAF" w:rsidRDefault="00EB0CB2" w:rsidP="00EB0CB2">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EB0CB2" w:rsidRPr="00996FAF" w:rsidRDefault="00EB0CB2" w:rsidP="00EB0CB2">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155C1552" w:rsidR="00EB0CB2" w:rsidRPr="00996FAF" w:rsidRDefault="00BC0E32" w:rsidP="00EB0CB2">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11906608"/>
                <w:placeholder>
                  <w:docPart w:val="13FA891F004E4B6AB085F237A1A4D4E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B0CB2" w:rsidRPr="00CC5B96">
                  <w:rPr>
                    <w:rFonts w:ascii="Arial" w:hAnsi="Arial" w:cs="Arial"/>
                  </w:rPr>
                  <w:t>Compliant</w:t>
                </w:r>
              </w:sdtContent>
            </w:sdt>
          </w:p>
        </w:tc>
      </w:tr>
    </w:tbl>
    <w:p w14:paraId="52F18CDA" w14:textId="2CCCB000" w:rsidR="002B0C90" w:rsidRDefault="002B0C90" w:rsidP="002B0C90">
      <w:pPr>
        <w:pStyle w:val="Heading20"/>
      </w:pPr>
      <w:r>
        <w:t>Findings</w:t>
      </w:r>
    </w:p>
    <w:p w14:paraId="15DF2E80" w14:textId="53A2CBBF" w:rsidR="00743BDE" w:rsidRDefault="00743BDE" w:rsidP="00042FB0">
      <w:pPr>
        <w:rPr>
          <w:rFonts w:ascii="Arial" w:hAnsi="Arial" w:cs="Arial"/>
          <w:color w:val="auto"/>
        </w:rPr>
      </w:pPr>
      <w:r w:rsidRPr="00530D7D">
        <w:rPr>
          <w:rFonts w:ascii="Arial" w:hAnsi="Arial" w:cs="Arial"/>
          <w:color w:val="auto"/>
        </w:rPr>
        <w:t xml:space="preserve">The Assessment Team recommended </w:t>
      </w:r>
      <w:r w:rsidR="004552E0">
        <w:rPr>
          <w:rFonts w:ascii="Arial" w:hAnsi="Arial" w:cs="Arial"/>
          <w:color w:val="auto"/>
        </w:rPr>
        <w:t>Requirement 7(3)(a)</w:t>
      </w:r>
      <w:r>
        <w:rPr>
          <w:rFonts w:ascii="Arial" w:hAnsi="Arial" w:cs="Arial"/>
          <w:color w:val="auto"/>
        </w:rPr>
        <w:t xml:space="preserve"> was</w:t>
      </w:r>
      <w:r w:rsidRPr="00530D7D">
        <w:rPr>
          <w:rFonts w:ascii="Arial" w:hAnsi="Arial" w:cs="Arial"/>
          <w:color w:val="auto"/>
        </w:rPr>
        <w:t xml:space="preserve"> not met, </w:t>
      </w:r>
      <w:r w:rsidRPr="00530D7D">
        <w:rPr>
          <w:rFonts w:ascii="Arial" w:eastAsia="Calibri" w:hAnsi="Arial" w:cs="Arial"/>
          <w:color w:val="auto"/>
        </w:rPr>
        <w:t xml:space="preserve">I have considered the Assessment Team’s findings; the evidence documented in the Site Audit </w:t>
      </w:r>
      <w:r>
        <w:rPr>
          <w:rFonts w:ascii="Arial" w:eastAsia="Calibri" w:hAnsi="Arial" w:cs="Arial"/>
          <w:color w:val="auto"/>
        </w:rPr>
        <w:t>r</w:t>
      </w:r>
      <w:r w:rsidRPr="00530D7D">
        <w:rPr>
          <w:rFonts w:ascii="Arial" w:eastAsia="Calibri" w:hAnsi="Arial" w:cs="Arial"/>
          <w:color w:val="auto"/>
        </w:rPr>
        <w:t>eport</w:t>
      </w:r>
      <w:r>
        <w:rPr>
          <w:rFonts w:ascii="Arial" w:eastAsia="Calibri" w:hAnsi="Arial" w:cs="Arial"/>
          <w:color w:val="auto"/>
        </w:rPr>
        <w:t>,</w:t>
      </w:r>
      <w:r w:rsidRPr="00530D7D">
        <w:rPr>
          <w:rFonts w:ascii="Arial" w:eastAsia="Calibri" w:hAnsi="Arial" w:cs="Arial"/>
          <w:color w:val="auto"/>
        </w:rPr>
        <w:t xml:space="preserve"> and the </w:t>
      </w:r>
      <w:r>
        <w:rPr>
          <w:rFonts w:ascii="Arial" w:eastAsia="Calibri" w:hAnsi="Arial" w:cs="Arial"/>
          <w:color w:val="auto"/>
        </w:rPr>
        <w:t>provider’s</w:t>
      </w:r>
      <w:r w:rsidRPr="00530D7D">
        <w:rPr>
          <w:rFonts w:ascii="Arial" w:eastAsia="Calibri" w:hAnsi="Arial" w:cs="Arial"/>
          <w:color w:val="auto"/>
        </w:rPr>
        <w:t xml:space="preserve"> response and </w:t>
      </w:r>
      <w:r>
        <w:rPr>
          <w:rFonts w:ascii="Arial" w:eastAsia="Calibri" w:hAnsi="Arial" w:cs="Arial"/>
          <w:color w:val="auto"/>
        </w:rPr>
        <w:t xml:space="preserve">have </w:t>
      </w:r>
      <w:r w:rsidR="004552E0">
        <w:rPr>
          <w:rFonts w:ascii="Arial" w:eastAsia="Calibri" w:hAnsi="Arial" w:cs="Arial"/>
          <w:color w:val="auto"/>
        </w:rPr>
        <w:t>come to a different view.</w:t>
      </w:r>
    </w:p>
    <w:p w14:paraId="75037A67" w14:textId="713A67DD" w:rsidR="00D20106" w:rsidRPr="00122876" w:rsidRDefault="00C53911" w:rsidP="00042FB0">
      <w:pPr>
        <w:rPr>
          <w:rFonts w:ascii="Arial" w:hAnsi="Arial" w:cs="Arial"/>
        </w:rPr>
      </w:pPr>
      <w:r>
        <w:rPr>
          <w:rFonts w:ascii="Arial" w:hAnsi="Arial" w:cs="Arial"/>
        </w:rPr>
        <w:t>Consumers stated they were satisfied with the staff levels, however t</w:t>
      </w:r>
      <w:r w:rsidR="00743BDE" w:rsidRPr="00890903">
        <w:rPr>
          <w:rFonts w:ascii="Arial" w:hAnsi="Arial" w:cs="Arial"/>
        </w:rPr>
        <w:t xml:space="preserve">he Site Audit report </w:t>
      </w:r>
      <w:r w:rsidR="00743BDE" w:rsidRPr="00122876">
        <w:rPr>
          <w:rFonts w:ascii="Arial" w:hAnsi="Arial" w:cs="Arial"/>
        </w:rPr>
        <w:t xml:space="preserve">brought forward </w:t>
      </w:r>
      <w:r w:rsidR="0035215A" w:rsidRPr="00122876">
        <w:rPr>
          <w:rFonts w:ascii="Arial" w:hAnsi="Arial" w:cs="Arial"/>
        </w:rPr>
        <w:t xml:space="preserve">mixed feedback </w:t>
      </w:r>
      <w:r w:rsidR="004552E0" w:rsidRPr="00122876">
        <w:rPr>
          <w:rFonts w:ascii="Arial" w:hAnsi="Arial" w:cs="Arial"/>
        </w:rPr>
        <w:t xml:space="preserve">from staff </w:t>
      </w:r>
      <w:r w:rsidR="00AC09E5" w:rsidRPr="00122876">
        <w:rPr>
          <w:rFonts w:ascii="Arial" w:hAnsi="Arial" w:cs="Arial"/>
        </w:rPr>
        <w:t xml:space="preserve">about the </w:t>
      </w:r>
      <w:r w:rsidRPr="00122876">
        <w:rPr>
          <w:rFonts w:ascii="Arial" w:hAnsi="Arial" w:cs="Arial"/>
        </w:rPr>
        <w:t>sufficiency</w:t>
      </w:r>
      <w:r w:rsidR="004552E0" w:rsidRPr="00122876">
        <w:rPr>
          <w:rFonts w:ascii="Arial" w:hAnsi="Arial" w:cs="Arial"/>
        </w:rPr>
        <w:t xml:space="preserve"> and</w:t>
      </w:r>
      <w:r w:rsidRPr="00122876">
        <w:rPr>
          <w:rFonts w:ascii="Arial" w:hAnsi="Arial" w:cs="Arial"/>
        </w:rPr>
        <w:t xml:space="preserve"> skill</w:t>
      </w:r>
      <w:r w:rsidR="004552E0" w:rsidRPr="00122876">
        <w:rPr>
          <w:rFonts w:ascii="Arial" w:hAnsi="Arial" w:cs="Arial"/>
        </w:rPr>
        <w:t xml:space="preserve"> mix </w:t>
      </w:r>
      <w:r w:rsidRPr="00122876">
        <w:rPr>
          <w:rFonts w:ascii="Arial" w:hAnsi="Arial" w:cs="Arial"/>
        </w:rPr>
        <w:t xml:space="preserve">of care staff and </w:t>
      </w:r>
      <w:r w:rsidR="009B4AFD" w:rsidRPr="00122876">
        <w:rPr>
          <w:rFonts w:ascii="Arial" w:hAnsi="Arial" w:cs="Arial"/>
        </w:rPr>
        <w:t>raised concern</w:t>
      </w:r>
      <w:r w:rsidR="007B332B" w:rsidRPr="00122876">
        <w:rPr>
          <w:rFonts w:ascii="Arial" w:hAnsi="Arial" w:cs="Arial"/>
        </w:rPr>
        <w:t>s</w:t>
      </w:r>
      <w:r w:rsidR="009B4AFD" w:rsidRPr="00122876">
        <w:rPr>
          <w:rFonts w:ascii="Arial" w:hAnsi="Arial" w:cs="Arial"/>
        </w:rPr>
        <w:t xml:space="preserve"> </w:t>
      </w:r>
      <w:r w:rsidR="007B332B" w:rsidRPr="00122876">
        <w:rPr>
          <w:rFonts w:ascii="Arial" w:hAnsi="Arial" w:cs="Arial"/>
        </w:rPr>
        <w:t>about</w:t>
      </w:r>
      <w:r w:rsidR="009B4AFD" w:rsidRPr="00122876">
        <w:rPr>
          <w:rFonts w:ascii="Arial" w:hAnsi="Arial" w:cs="Arial"/>
        </w:rPr>
        <w:t xml:space="preserve"> </w:t>
      </w:r>
      <w:r w:rsidR="00745191" w:rsidRPr="00122876">
        <w:rPr>
          <w:rFonts w:ascii="Arial" w:hAnsi="Arial" w:cs="Arial"/>
        </w:rPr>
        <w:t xml:space="preserve">the expansion of their roles to include </w:t>
      </w:r>
      <w:r w:rsidR="009B4AFD" w:rsidRPr="00122876">
        <w:rPr>
          <w:rFonts w:ascii="Arial" w:hAnsi="Arial" w:cs="Arial"/>
        </w:rPr>
        <w:t xml:space="preserve">meal preparation and </w:t>
      </w:r>
      <w:r w:rsidR="006D7510" w:rsidRPr="00122876">
        <w:rPr>
          <w:rFonts w:ascii="Arial" w:hAnsi="Arial" w:cs="Arial"/>
        </w:rPr>
        <w:t>cleaning</w:t>
      </w:r>
      <w:r w:rsidR="0027160C" w:rsidRPr="00122876">
        <w:rPr>
          <w:rFonts w:ascii="Arial" w:hAnsi="Arial" w:cs="Arial"/>
        </w:rPr>
        <w:t>. Some staff</w:t>
      </w:r>
      <w:r w:rsidR="00702C7D" w:rsidRPr="00122876">
        <w:rPr>
          <w:rFonts w:ascii="Arial" w:hAnsi="Arial" w:cs="Arial"/>
        </w:rPr>
        <w:t xml:space="preserve"> said this</w:t>
      </w:r>
      <w:r w:rsidR="003E1996" w:rsidRPr="00122876">
        <w:rPr>
          <w:rFonts w:ascii="Arial" w:hAnsi="Arial" w:cs="Arial"/>
        </w:rPr>
        <w:t xml:space="preserve"> </w:t>
      </w:r>
      <w:r w:rsidR="006E1324" w:rsidRPr="00122876">
        <w:rPr>
          <w:rFonts w:ascii="Arial" w:hAnsi="Arial" w:cs="Arial"/>
        </w:rPr>
        <w:t>resulted in a reduction of time to</w:t>
      </w:r>
      <w:r w:rsidR="002A0CAF" w:rsidRPr="00122876">
        <w:rPr>
          <w:rFonts w:ascii="Arial" w:hAnsi="Arial" w:cs="Arial"/>
        </w:rPr>
        <w:t xml:space="preserve"> </w:t>
      </w:r>
      <w:r w:rsidR="00702C7D" w:rsidRPr="00122876">
        <w:rPr>
          <w:rFonts w:ascii="Arial" w:hAnsi="Arial" w:cs="Arial"/>
        </w:rPr>
        <w:t xml:space="preserve">address </w:t>
      </w:r>
      <w:r w:rsidR="00122876" w:rsidRPr="00122876">
        <w:rPr>
          <w:rFonts w:ascii="Arial" w:hAnsi="Arial" w:cs="Arial"/>
        </w:rPr>
        <w:t>consumers’</w:t>
      </w:r>
      <w:r w:rsidR="006E1324" w:rsidRPr="00122876">
        <w:rPr>
          <w:rFonts w:ascii="Arial" w:hAnsi="Arial" w:cs="Arial"/>
        </w:rPr>
        <w:t xml:space="preserve"> </w:t>
      </w:r>
      <w:r w:rsidR="00282B99" w:rsidRPr="00122876">
        <w:rPr>
          <w:rFonts w:ascii="Arial" w:hAnsi="Arial" w:cs="Arial"/>
        </w:rPr>
        <w:t>needs</w:t>
      </w:r>
      <w:r w:rsidR="00702C7D" w:rsidRPr="00122876">
        <w:rPr>
          <w:rFonts w:ascii="Arial" w:hAnsi="Arial" w:cs="Arial"/>
        </w:rPr>
        <w:t xml:space="preserve"> </w:t>
      </w:r>
      <w:r w:rsidR="00217C10" w:rsidRPr="00122876">
        <w:rPr>
          <w:rFonts w:ascii="Arial" w:hAnsi="Arial" w:cs="Arial"/>
        </w:rPr>
        <w:t xml:space="preserve">Consumer and representative </w:t>
      </w:r>
      <w:r w:rsidR="00162617" w:rsidRPr="00122876">
        <w:rPr>
          <w:rFonts w:ascii="Arial" w:hAnsi="Arial" w:cs="Arial"/>
        </w:rPr>
        <w:t>f</w:t>
      </w:r>
      <w:r w:rsidR="00217C10" w:rsidRPr="00122876">
        <w:rPr>
          <w:rFonts w:ascii="Arial" w:hAnsi="Arial" w:cs="Arial"/>
        </w:rPr>
        <w:t xml:space="preserve">eedback and </w:t>
      </w:r>
      <w:r w:rsidR="00162617" w:rsidRPr="00122876">
        <w:rPr>
          <w:rFonts w:ascii="Arial" w:hAnsi="Arial" w:cs="Arial"/>
        </w:rPr>
        <w:t xml:space="preserve">observations </w:t>
      </w:r>
      <w:r w:rsidR="000C3519" w:rsidRPr="00122876">
        <w:rPr>
          <w:rFonts w:ascii="Arial" w:hAnsi="Arial" w:cs="Arial"/>
        </w:rPr>
        <w:t>identified the</w:t>
      </w:r>
      <w:r w:rsidR="009B4AFD" w:rsidRPr="00122876">
        <w:rPr>
          <w:rFonts w:ascii="Arial" w:hAnsi="Arial" w:cs="Arial"/>
        </w:rPr>
        <w:t xml:space="preserve"> environment </w:t>
      </w:r>
      <w:r w:rsidR="00CD74D1" w:rsidRPr="00122876">
        <w:rPr>
          <w:rFonts w:ascii="Arial" w:hAnsi="Arial" w:cs="Arial"/>
        </w:rPr>
        <w:t>to</w:t>
      </w:r>
      <w:r w:rsidR="009B4AFD" w:rsidRPr="00122876">
        <w:rPr>
          <w:rFonts w:ascii="Arial" w:hAnsi="Arial" w:cs="Arial"/>
        </w:rPr>
        <w:t xml:space="preserve"> be clean and </w:t>
      </w:r>
      <w:r w:rsidR="00CD74D1" w:rsidRPr="00122876">
        <w:rPr>
          <w:rFonts w:ascii="Arial" w:hAnsi="Arial" w:cs="Arial"/>
        </w:rPr>
        <w:t xml:space="preserve">tidy, and </w:t>
      </w:r>
      <w:r w:rsidR="009B4AFD" w:rsidRPr="00122876">
        <w:rPr>
          <w:rFonts w:ascii="Arial" w:hAnsi="Arial" w:cs="Arial"/>
        </w:rPr>
        <w:t xml:space="preserve">consumers did not raise </w:t>
      </w:r>
      <w:r w:rsidR="008E0DF4" w:rsidRPr="00122876">
        <w:rPr>
          <w:rFonts w:ascii="Arial" w:hAnsi="Arial" w:cs="Arial"/>
        </w:rPr>
        <w:t xml:space="preserve">concerns </w:t>
      </w:r>
      <w:r w:rsidR="001A2F1B" w:rsidRPr="00122876">
        <w:rPr>
          <w:rFonts w:ascii="Arial" w:hAnsi="Arial" w:cs="Arial"/>
        </w:rPr>
        <w:t>about mea</w:t>
      </w:r>
      <w:r w:rsidR="00F70706" w:rsidRPr="00122876">
        <w:rPr>
          <w:rFonts w:ascii="Arial" w:hAnsi="Arial" w:cs="Arial"/>
        </w:rPr>
        <w:t>ls not being served on time</w:t>
      </w:r>
      <w:r w:rsidR="00CB658F" w:rsidRPr="00122876">
        <w:rPr>
          <w:rFonts w:ascii="Arial" w:hAnsi="Arial" w:cs="Arial"/>
        </w:rPr>
        <w:t xml:space="preserve">. </w:t>
      </w:r>
      <w:r w:rsidRPr="00122876">
        <w:rPr>
          <w:rFonts w:ascii="Arial" w:hAnsi="Arial" w:cs="Arial"/>
        </w:rPr>
        <w:t>During the Site Audit</w:t>
      </w:r>
      <w:r w:rsidR="00F70706" w:rsidRPr="00122876">
        <w:rPr>
          <w:rFonts w:ascii="Arial" w:hAnsi="Arial" w:cs="Arial"/>
        </w:rPr>
        <w:t xml:space="preserve"> </w:t>
      </w:r>
      <w:r w:rsidR="00870920" w:rsidRPr="00122876">
        <w:rPr>
          <w:rFonts w:ascii="Arial" w:hAnsi="Arial" w:cs="Arial"/>
        </w:rPr>
        <w:t>m</w:t>
      </w:r>
      <w:r w:rsidR="00770133" w:rsidRPr="00122876">
        <w:rPr>
          <w:rFonts w:ascii="Arial" w:hAnsi="Arial" w:cs="Arial"/>
        </w:rPr>
        <w:t>anagement</w:t>
      </w:r>
      <w:r w:rsidR="00870920" w:rsidRPr="00122876">
        <w:rPr>
          <w:rFonts w:ascii="Arial" w:hAnsi="Arial" w:cs="Arial"/>
        </w:rPr>
        <w:t xml:space="preserve"> </w:t>
      </w:r>
      <w:r w:rsidR="00770133" w:rsidRPr="00122876">
        <w:rPr>
          <w:rFonts w:ascii="Arial" w:hAnsi="Arial" w:cs="Arial"/>
        </w:rPr>
        <w:t xml:space="preserve">advised the service was actively recruiting for additional </w:t>
      </w:r>
      <w:r w:rsidR="00D81832" w:rsidRPr="00122876">
        <w:rPr>
          <w:rFonts w:ascii="Arial" w:hAnsi="Arial" w:cs="Arial"/>
        </w:rPr>
        <w:t>staff</w:t>
      </w:r>
      <w:r w:rsidR="00770133" w:rsidRPr="00122876">
        <w:rPr>
          <w:rFonts w:ascii="Arial" w:hAnsi="Arial" w:cs="Arial"/>
        </w:rPr>
        <w:t xml:space="preserve"> and </w:t>
      </w:r>
      <w:r w:rsidR="00122876">
        <w:rPr>
          <w:rFonts w:ascii="Arial" w:hAnsi="Arial" w:cs="Arial"/>
        </w:rPr>
        <w:t xml:space="preserve">the service was </w:t>
      </w:r>
      <w:r w:rsidR="00770133" w:rsidRPr="00122876">
        <w:rPr>
          <w:rFonts w:ascii="Arial" w:hAnsi="Arial" w:cs="Arial"/>
        </w:rPr>
        <w:t xml:space="preserve">currently </w:t>
      </w:r>
      <w:r w:rsidR="00122876">
        <w:rPr>
          <w:rFonts w:ascii="Arial" w:hAnsi="Arial" w:cs="Arial"/>
        </w:rPr>
        <w:t xml:space="preserve">able </w:t>
      </w:r>
      <w:r w:rsidR="00122876" w:rsidRPr="00122876">
        <w:rPr>
          <w:rFonts w:ascii="Arial" w:hAnsi="Arial" w:cs="Arial"/>
        </w:rPr>
        <w:t xml:space="preserve">to fill </w:t>
      </w:r>
      <w:r w:rsidR="00122876">
        <w:rPr>
          <w:rFonts w:ascii="Arial" w:hAnsi="Arial" w:cs="Arial"/>
        </w:rPr>
        <w:t xml:space="preserve">any </w:t>
      </w:r>
      <w:r w:rsidR="00122876" w:rsidRPr="00122876">
        <w:rPr>
          <w:rFonts w:ascii="Arial" w:hAnsi="Arial" w:cs="Arial"/>
        </w:rPr>
        <w:t xml:space="preserve">the gaps in the roster </w:t>
      </w:r>
      <w:r w:rsidR="00122876">
        <w:rPr>
          <w:rFonts w:ascii="Arial" w:hAnsi="Arial" w:cs="Arial"/>
        </w:rPr>
        <w:t>with</w:t>
      </w:r>
      <w:r w:rsidR="00770133" w:rsidRPr="00122876">
        <w:rPr>
          <w:rFonts w:ascii="Arial" w:hAnsi="Arial" w:cs="Arial"/>
        </w:rPr>
        <w:t xml:space="preserve"> </w:t>
      </w:r>
      <w:r w:rsidR="00DD3B6E" w:rsidRPr="00122876">
        <w:rPr>
          <w:rFonts w:ascii="Arial" w:hAnsi="Arial" w:cs="Arial"/>
        </w:rPr>
        <w:t xml:space="preserve">existing </w:t>
      </w:r>
      <w:r w:rsidR="00770133" w:rsidRPr="00122876">
        <w:rPr>
          <w:rFonts w:ascii="Arial" w:hAnsi="Arial" w:cs="Arial"/>
        </w:rPr>
        <w:t>staff</w:t>
      </w:r>
      <w:r w:rsidR="00B32AB2" w:rsidRPr="00122876">
        <w:rPr>
          <w:rFonts w:ascii="Arial" w:hAnsi="Arial" w:cs="Arial"/>
        </w:rPr>
        <w:t>.</w:t>
      </w:r>
    </w:p>
    <w:p w14:paraId="24CAC3D8" w14:textId="00B53803" w:rsidR="00C53911" w:rsidRPr="00122876" w:rsidRDefault="00C53911" w:rsidP="00042FB0">
      <w:pPr>
        <w:rPr>
          <w:rFonts w:ascii="Arial" w:hAnsi="Arial" w:cs="Arial"/>
        </w:rPr>
      </w:pPr>
      <w:r w:rsidRPr="00122876">
        <w:rPr>
          <w:rFonts w:ascii="Arial" w:hAnsi="Arial" w:cs="Arial"/>
        </w:rPr>
        <w:t xml:space="preserve">The Approved Provider’s response of 14 March provided further evidence and context to the findings of the Assessment Team. The Approved Provider advised that the service was actively recruiting for </w:t>
      </w:r>
      <w:r w:rsidR="00E50E5A" w:rsidRPr="00122876">
        <w:rPr>
          <w:rFonts w:ascii="Arial" w:hAnsi="Arial" w:cs="Arial"/>
        </w:rPr>
        <w:t>an</w:t>
      </w:r>
      <w:r w:rsidR="00E50E5A" w:rsidRPr="00122876">
        <w:rPr>
          <w:rFonts w:ascii="Arial" w:hAnsi="Arial" w:cs="Arial"/>
        </w:rPr>
        <w:t xml:space="preserve"> </w:t>
      </w:r>
      <w:r w:rsidRPr="00122876">
        <w:rPr>
          <w:rFonts w:ascii="Arial" w:hAnsi="Arial" w:cs="Arial"/>
        </w:rPr>
        <w:t>additional lifestyle staff member and provided evidence to demonstrate sufficient care and clinical staff a</w:t>
      </w:r>
      <w:r w:rsidR="00122876">
        <w:rPr>
          <w:rFonts w:ascii="Arial" w:hAnsi="Arial" w:cs="Arial"/>
        </w:rPr>
        <w:t>re</w:t>
      </w:r>
      <w:r w:rsidRPr="00122876">
        <w:rPr>
          <w:rFonts w:ascii="Arial" w:hAnsi="Arial" w:cs="Arial"/>
        </w:rPr>
        <w:t xml:space="preserve"> rostered to meet the needs of consumers and ensure that consumers were receiving care in line with their preferences. The Approved Provider undertook to review the practices and feedback from staff in relation to the expected duties and ensure workloads and role expectations were communicated and any additional training or support provided.</w:t>
      </w:r>
    </w:p>
    <w:p w14:paraId="3F400691" w14:textId="3204B039" w:rsidR="00C53911" w:rsidRPr="00122876" w:rsidRDefault="00C53911" w:rsidP="00042FB0">
      <w:pPr>
        <w:rPr>
          <w:rFonts w:ascii="Arial" w:hAnsi="Arial" w:cs="Arial"/>
        </w:rPr>
      </w:pPr>
      <w:r w:rsidRPr="00122876">
        <w:rPr>
          <w:rFonts w:ascii="Arial" w:hAnsi="Arial" w:cs="Arial"/>
        </w:rPr>
        <w:t xml:space="preserve">I have considered the evidence brought forward by the Assessment Team and the Approved Provider in its response, I have considered the multiple examples brought forward throughout the report that demonstrate how the service ensure sufficient care is provided to consumers and </w:t>
      </w:r>
      <w:r w:rsidR="00122876" w:rsidRPr="00122876">
        <w:rPr>
          <w:rFonts w:ascii="Arial" w:hAnsi="Arial" w:cs="Arial"/>
        </w:rPr>
        <w:t xml:space="preserve">the processes in place to support staff rostering. I have also placed weight on the feedback from consumers who expressed satisfaction with the sufficiency of staff at the service and the </w:t>
      </w:r>
      <w:r w:rsidR="00122876" w:rsidRPr="00122876">
        <w:rPr>
          <w:rFonts w:ascii="Arial" w:hAnsi="Arial" w:cs="Arial"/>
        </w:rPr>
        <w:lastRenderedPageBreak/>
        <w:t>proposed and commenced actions of the Approved Provider to further support staff through training and additional communication.</w:t>
      </w:r>
    </w:p>
    <w:p w14:paraId="2AAE7AE3" w14:textId="4751E023" w:rsidR="00122876" w:rsidRPr="00122876" w:rsidRDefault="00122876" w:rsidP="00042FB0">
      <w:pPr>
        <w:rPr>
          <w:rFonts w:ascii="Arial" w:hAnsi="Arial" w:cs="Arial"/>
        </w:rPr>
      </w:pPr>
      <w:r w:rsidRPr="00122876">
        <w:rPr>
          <w:rFonts w:ascii="Arial" w:hAnsi="Arial" w:cs="Arial"/>
        </w:rPr>
        <w:t>On the balance of evidence available to me, I am satisfied that the Approved Provider is compliant with Requirement 7(3)(a).</w:t>
      </w:r>
    </w:p>
    <w:p w14:paraId="39EA772E" w14:textId="4FB3233B" w:rsidR="00122876" w:rsidRDefault="00122876" w:rsidP="00122876">
      <w:pPr>
        <w:rPr>
          <w:rFonts w:ascii="Arial" w:hAnsi="Arial" w:cs="Arial"/>
        </w:rPr>
      </w:pPr>
      <w:r w:rsidRPr="00B03B45">
        <w:rPr>
          <w:rFonts w:ascii="Arial" w:hAnsi="Arial" w:cs="Arial"/>
        </w:rPr>
        <w:t xml:space="preserve">I am satisfied that the remaining </w:t>
      </w:r>
      <w:r>
        <w:rPr>
          <w:rFonts w:ascii="Arial" w:hAnsi="Arial" w:cs="Arial"/>
        </w:rPr>
        <w:t>four</w:t>
      </w:r>
      <w:r w:rsidRPr="00B03B45">
        <w:rPr>
          <w:rFonts w:ascii="Arial" w:hAnsi="Arial" w:cs="Arial"/>
        </w:rPr>
        <w:t xml:space="preserve"> requirements of Quality Standard </w:t>
      </w:r>
      <w:r>
        <w:rPr>
          <w:rFonts w:ascii="Arial" w:hAnsi="Arial" w:cs="Arial"/>
        </w:rPr>
        <w:t>7</w:t>
      </w:r>
      <w:r w:rsidRPr="00B03B45">
        <w:rPr>
          <w:rFonts w:ascii="Arial" w:hAnsi="Arial" w:cs="Arial"/>
        </w:rPr>
        <w:t xml:space="preserve"> are compliant.</w:t>
      </w:r>
    </w:p>
    <w:p w14:paraId="63C81145" w14:textId="52EFFCD4" w:rsidR="00584C9D" w:rsidRDefault="00584C9D" w:rsidP="00042FB0">
      <w:pPr>
        <w:rPr>
          <w:rFonts w:ascii="Arial" w:hAnsi="Arial" w:cs="Arial"/>
          <w:color w:val="auto"/>
          <w:szCs w:val="22"/>
        </w:rPr>
      </w:pPr>
      <w:r w:rsidRPr="009838D6">
        <w:rPr>
          <w:rFonts w:ascii="Arial" w:eastAsia="Arial" w:hAnsi="Arial" w:cs="Arial"/>
        </w:rPr>
        <w:t xml:space="preserve">Consumers and representatives provided feedback </w:t>
      </w:r>
      <w:r w:rsidR="002F09D5" w:rsidRPr="009838D6">
        <w:rPr>
          <w:rFonts w:ascii="Arial" w:eastAsia="Arial" w:hAnsi="Arial" w:cs="Arial"/>
        </w:rPr>
        <w:t>stating</w:t>
      </w:r>
      <w:r w:rsidRPr="009838D6">
        <w:rPr>
          <w:rFonts w:ascii="Arial" w:eastAsia="Arial" w:hAnsi="Arial" w:cs="Arial"/>
        </w:rPr>
        <w:t xml:space="preserve"> staff engage</w:t>
      </w:r>
      <w:r w:rsidR="003935B2" w:rsidRPr="009838D6">
        <w:rPr>
          <w:rFonts w:ascii="Arial" w:eastAsia="Arial" w:hAnsi="Arial" w:cs="Arial"/>
        </w:rPr>
        <w:t>d</w:t>
      </w:r>
      <w:r w:rsidRPr="009838D6">
        <w:rPr>
          <w:rFonts w:ascii="Arial" w:eastAsia="Arial" w:hAnsi="Arial" w:cs="Arial"/>
        </w:rPr>
        <w:t xml:space="preserve"> with them in a respectful, kind</w:t>
      </w:r>
      <w:r w:rsidR="007B332B">
        <w:rPr>
          <w:rFonts w:ascii="Arial" w:eastAsia="Arial" w:hAnsi="Arial" w:cs="Arial"/>
        </w:rPr>
        <w:t>,</w:t>
      </w:r>
      <w:r w:rsidRPr="009838D6">
        <w:rPr>
          <w:rFonts w:ascii="Arial" w:eastAsia="Arial" w:hAnsi="Arial" w:cs="Arial"/>
        </w:rPr>
        <w:t xml:space="preserve"> and caring manner.</w:t>
      </w:r>
      <w:r w:rsidR="000A6633" w:rsidRPr="009838D6">
        <w:rPr>
          <w:rFonts w:ascii="Arial" w:eastAsia="Arial" w:hAnsi="Arial" w:cs="Arial"/>
        </w:rPr>
        <w:t xml:space="preserve"> Management and staff were observed to treat consumers in a kind and caring manner.</w:t>
      </w:r>
      <w:r w:rsidR="009E0CDE" w:rsidRPr="009838D6">
        <w:rPr>
          <w:rFonts w:ascii="Arial" w:eastAsia="Arial" w:hAnsi="Arial" w:cs="Arial"/>
        </w:rPr>
        <w:t xml:space="preserve"> </w:t>
      </w:r>
      <w:r w:rsidR="009E0CDE" w:rsidRPr="009838D6">
        <w:rPr>
          <w:rFonts w:ascii="Arial" w:hAnsi="Arial" w:cs="Arial"/>
          <w:color w:val="auto"/>
          <w:szCs w:val="22"/>
        </w:rPr>
        <w:t xml:space="preserve">Care documentation </w:t>
      </w:r>
      <w:r w:rsidR="00076B81" w:rsidRPr="009838D6">
        <w:rPr>
          <w:rFonts w:ascii="Arial" w:hAnsi="Arial" w:cs="Arial"/>
          <w:color w:val="auto"/>
          <w:szCs w:val="22"/>
        </w:rPr>
        <w:t>evidenced consumers’</w:t>
      </w:r>
      <w:r w:rsidR="009E0CDE" w:rsidRPr="009838D6">
        <w:rPr>
          <w:rFonts w:ascii="Arial" w:hAnsi="Arial" w:cs="Arial"/>
          <w:color w:val="auto"/>
          <w:szCs w:val="22"/>
        </w:rPr>
        <w:t xml:space="preserve"> specific cultural and diverse needs </w:t>
      </w:r>
      <w:r w:rsidR="00076B81" w:rsidRPr="009838D6">
        <w:rPr>
          <w:rFonts w:ascii="Arial" w:hAnsi="Arial" w:cs="Arial"/>
          <w:color w:val="auto"/>
          <w:szCs w:val="22"/>
        </w:rPr>
        <w:t>we</w:t>
      </w:r>
      <w:r w:rsidR="009E0CDE" w:rsidRPr="009838D6">
        <w:rPr>
          <w:rFonts w:ascii="Arial" w:hAnsi="Arial" w:cs="Arial"/>
          <w:color w:val="auto"/>
          <w:szCs w:val="22"/>
        </w:rPr>
        <w:t>re important</w:t>
      </w:r>
      <w:r w:rsidR="009838D6" w:rsidRPr="009838D6">
        <w:rPr>
          <w:rFonts w:ascii="Arial" w:hAnsi="Arial" w:cs="Arial"/>
          <w:color w:val="auto"/>
          <w:szCs w:val="22"/>
        </w:rPr>
        <w:t>.</w:t>
      </w:r>
    </w:p>
    <w:p w14:paraId="74290A0A" w14:textId="3D9C8EBF" w:rsidR="0072262F" w:rsidRDefault="007D4ED8" w:rsidP="00042FB0">
      <w:pPr>
        <w:rPr>
          <w:rFonts w:ascii="Arial" w:hAnsi="Arial" w:cs="Arial"/>
        </w:rPr>
      </w:pPr>
      <w:r w:rsidRPr="00BE3943">
        <w:rPr>
          <w:rFonts w:ascii="Arial" w:eastAsia="Arial" w:hAnsi="Arial" w:cs="Arial"/>
        </w:rPr>
        <w:t xml:space="preserve">Consumers stated staff were sufficiently skilled to meet their care needs. Management described how they determine whether staff </w:t>
      </w:r>
      <w:r w:rsidR="00882EB6" w:rsidRPr="00BE3943">
        <w:rPr>
          <w:rFonts w:ascii="Arial" w:eastAsia="Arial" w:hAnsi="Arial" w:cs="Arial"/>
        </w:rPr>
        <w:t>we</w:t>
      </w:r>
      <w:r w:rsidRPr="00BE3943">
        <w:rPr>
          <w:rFonts w:ascii="Arial" w:eastAsia="Arial" w:hAnsi="Arial" w:cs="Arial"/>
        </w:rPr>
        <w:t>re competent in their role</w:t>
      </w:r>
      <w:r w:rsidR="00297A4C">
        <w:rPr>
          <w:rFonts w:ascii="Arial" w:eastAsia="Arial" w:hAnsi="Arial" w:cs="Arial"/>
        </w:rPr>
        <w:t xml:space="preserve">, including new staff buddied </w:t>
      </w:r>
      <w:r w:rsidR="00497A4E">
        <w:rPr>
          <w:rFonts w:ascii="Arial" w:eastAsia="Arial" w:hAnsi="Arial" w:cs="Arial"/>
        </w:rPr>
        <w:t>with experienced staff</w:t>
      </w:r>
      <w:r w:rsidRPr="00BE3943">
        <w:rPr>
          <w:rFonts w:ascii="Arial" w:eastAsia="Arial" w:hAnsi="Arial" w:cs="Arial"/>
        </w:rPr>
        <w:t xml:space="preserve">. </w:t>
      </w:r>
      <w:r w:rsidR="00D2680B" w:rsidRPr="00BE3943">
        <w:rPr>
          <w:rFonts w:ascii="Arial" w:eastAsia="Arial" w:hAnsi="Arial" w:cs="Arial"/>
        </w:rPr>
        <w:t>Position descriptions</w:t>
      </w:r>
      <w:r w:rsidR="001C3AE8">
        <w:rPr>
          <w:rFonts w:ascii="Arial" w:eastAsia="Arial" w:hAnsi="Arial" w:cs="Arial"/>
        </w:rPr>
        <w:t xml:space="preserve"> </w:t>
      </w:r>
      <w:r w:rsidR="00BE3943" w:rsidRPr="00BE3943">
        <w:rPr>
          <w:rFonts w:ascii="Arial" w:hAnsi="Arial" w:cs="Arial"/>
        </w:rPr>
        <w:t>set out the responsibilities and necessary qualifications and skills for each role.</w:t>
      </w:r>
    </w:p>
    <w:p w14:paraId="74F3BD72" w14:textId="276F4A49" w:rsidR="001C3AE8" w:rsidRPr="00AB3995" w:rsidRDefault="00A51BD1" w:rsidP="00042FB0">
      <w:pPr>
        <w:rPr>
          <w:rFonts w:ascii="Arial" w:eastAsia="Arial" w:hAnsi="Arial" w:cs="Arial"/>
        </w:rPr>
      </w:pPr>
      <w:r>
        <w:rPr>
          <w:rFonts w:ascii="Arial" w:hAnsi="Arial" w:cs="Arial"/>
        </w:rPr>
        <w:t xml:space="preserve">Documentation </w:t>
      </w:r>
      <w:r w:rsidR="00E0426F" w:rsidRPr="00AB3995">
        <w:rPr>
          <w:rFonts w:ascii="Arial" w:hAnsi="Arial" w:cs="Arial"/>
        </w:rPr>
        <w:t>evidenced the service</w:t>
      </w:r>
      <w:r w:rsidR="00AA3ABB" w:rsidRPr="00AB3995">
        <w:rPr>
          <w:rFonts w:ascii="Arial" w:hAnsi="Arial" w:cs="Arial"/>
        </w:rPr>
        <w:t xml:space="preserve"> had an</w:t>
      </w:r>
      <w:r w:rsidR="00E0426F" w:rsidRPr="00AB3995">
        <w:rPr>
          <w:rFonts w:ascii="Arial" w:hAnsi="Arial" w:cs="Arial"/>
        </w:rPr>
        <w:t xml:space="preserve"> orientation program for new staff, and a </w:t>
      </w:r>
      <w:r w:rsidR="007A44E1" w:rsidRPr="00AB3995">
        <w:rPr>
          <w:rFonts w:ascii="Arial" w:hAnsi="Arial" w:cs="Arial"/>
        </w:rPr>
        <w:t xml:space="preserve">process </w:t>
      </w:r>
      <w:r w:rsidR="00E0426F" w:rsidRPr="00AB3995">
        <w:rPr>
          <w:rFonts w:ascii="Arial" w:hAnsi="Arial" w:cs="Arial"/>
        </w:rPr>
        <w:t xml:space="preserve">for monitoring </w:t>
      </w:r>
      <w:r w:rsidR="00941B89">
        <w:rPr>
          <w:rFonts w:ascii="Arial" w:hAnsi="Arial" w:cs="Arial"/>
        </w:rPr>
        <w:t xml:space="preserve">the </w:t>
      </w:r>
      <w:r w:rsidR="00642B62">
        <w:rPr>
          <w:rFonts w:ascii="Arial" w:hAnsi="Arial" w:cs="Arial"/>
        </w:rPr>
        <w:t>c</w:t>
      </w:r>
      <w:r w:rsidR="00E0426F" w:rsidRPr="00AB3995">
        <w:rPr>
          <w:rFonts w:ascii="Arial" w:hAnsi="Arial" w:cs="Arial"/>
        </w:rPr>
        <w:t>omplet</w:t>
      </w:r>
      <w:r w:rsidR="00E8107C">
        <w:rPr>
          <w:rFonts w:ascii="Arial" w:hAnsi="Arial" w:cs="Arial"/>
        </w:rPr>
        <w:t xml:space="preserve">ion of </w:t>
      </w:r>
      <w:r w:rsidR="00E0426F" w:rsidRPr="00AB3995">
        <w:rPr>
          <w:rFonts w:ascii="Arial" w:hAnsi="Arial" w:cs="Arial"/>
        </w:rPr>
        <w:t>annual mandatory training and competencies</w:t>
      </w:r>
      <w:r w:rsidR="00FA38D8" w:rsidRPr="00AB3995">
        <w:rPr>
          <w:rFonts w:ascii="Arial" w:hAnsi="Arial" w:cs="Arial"/>
        </w:rPr>
        <w:t>. Staff c</w:t>
      </w:r>
      <w:r w:rsidR="0006036C" w:rsidRPr="00AB3995">
        <w:rPr>
          <w:rFonts w:ascii="Arial" w:hAnsi="Arial" w:cs="Arial"/>
        </w:rPr>
        <w:t>onfirmed they complete</w:t>
      </w:r>
      <w:r w:rsidR="004674BC">
        <w:rPr>
          <w:rFonts w:ascii="Arial" w:hAnsi="Arial" w:cs="Arial"/>
        </w:rPr>
        <w:t>d</w:t>
      </w:r>
      <w:r w:rsidR="0006036C" w:rsidRPr="00AB3995">
        <w:rPr>
          <w:rFonts w:ascii="Arial" w:hAnsi="Arial" w:cs="Arial"/>
        </w:rPr>
        <w:t xml:space="preserve"> skills competency assessments</w:t>
      </w:r>
      <w:r w:rsidR="00222B97">
        <w:rPr>
          <w:rFonts w:ascii="Arial" w:hAnsi="Arial" w:cs="Arial"/>
        </w:rPr>
        <w:t xml:space="preserve"> including</w:t>
      </w:r>
      <w:r w:rsidR="00FA38D8" w:rsidRPr="00AB3995">
        <w:rPr>
          <w:rFonts w:ascii="Arial" w:hAnsi="Arial" w:cs="Arial"/>
        </w:rPr>
        <w:t>, but not limited t</w:t>
      </w:r>
      <w:r w:rsidR="00AB3995" w:rsidRPr="00AB3995">
        <w:rPr>
          <w:rFonts w:ascii="Arial" w:hAnsi="Arial" w:cs="Arial"/>
        </w:rPr>
        <w:t>o</w:t>
      </w:r>
      <w:r w:rsidR="00222B97">
        <w:rPr>
          <w:rFonts w:ascii="Arial" w:hAnsi="Arial" w:cs="Arial"/>
        </w:rPr>
        <w:t>,</w:t>
      </w:r>
      <w:r w:rsidR="0006036C" w:rsidRPr="00AB3995">
        <w:rPr>
          <w:rFonts w:ascii="Arial" w:hAnsi="Arial" w:cs="Arial"/>
        </w:rPr>
        <w:t xml:space="preserve"> manual handling, hand hygiene, </w:t>
      </w:r>
      <w:r w:rsidR="00AB3995" w:rsidRPr="00AB3995">
        <w:rPr>
          <w:rFonts w:ascii="Arial" w:hAnsi="Arial" w:cs="Arial"/>
        </w:rPr>
        <w:t xml:space="preserve">and the </w:t>
      </w:r>
      <w:r w:rsidR="0006036C" w:rsidRPr="00AB3995">
        <w:rPr>
          <w:rFonts w:ascii="Arial" w:hAnsi="Arial" w:cs="Arial"/>
        </w:rPr>
        <w:t xml:space="preserve">use of </w:t>
      </w:r>
      <w:r w:rsidR="002A4F87" w:rsidRPr="00AB3995">
        <w:rPr>
          <w:rFonts w:ascii="Arial" w:hAnsi="Arial" w:cs="Arial"/>
        </w:rPr>
        <w:t>personal protective equipment</w:t>
      </w:r>
      <w:r w:rsidR="00AB3995" w:rsidRPr="00AB3995">
        <w:rPr>
          <w:rFonts w:ascii="Arial" w:hAnsi="Arial" w:cs="Arial"/>
        </w:rPr>
        <w:t>.</w:t>
      </w:r>
      <w:r w:rsidR="00D2680B" w:rsidRPr="00AB3995">
        <w:rPr>
          <w:rFonts w:ascii="Arial" w:eastAsia="Arial" w:hAnsi="Arial" w:cs="Arial"/>
        </w:rPr>
        <w:t xml:space="preserve"> </w:t>
      </w:r>
      <w:r w:rsidR="00C1367B">
        <w:rPr>
          <w:rFonts w:ascii="Arial" w:hAnsi="Arial" w:cs="Arial"/>
        </w:rPr>
        <w:t>Records evidenced c</w:t>
      </w:r>
      <w:r w:rsidR="00C82CA7">
        <w:rPr>
          <w:rFonts w:ascii="Arial" w:hAnsi="Arial" w:cs="Arial"/>
        </w:rPr>
        <w:t>redential checks were undertaken before staff commence</w:t>
      </w:r>
      <w:r w:rsidR="00C1367B">
        <w:rPr>
          <w:rFonts w:ascii="Arial" w:hAnsi="Arial" w:cs="Arial"/>
        </w:rPr>
        <w:t>d</w:t>
      </w:r>
      <w:r w:rsidR="00C82CA7">
        <w:rPr>
          <w:rFonts w:ascii="Arial" w:hAnsi="Arial" w:cs="Arial"/>
        </w:rPr>
        <w:t xml:space="preserve"> in their roles</w:t>
      </w:r>
      <w:r w:rsidR="00CF2B53">
        <w:rPr>
          <w:rFonts w:ascii="Arial" w:hAnsi="Arial" w:cs="Arial"/>
        </w:rPr>
        <w:t>.</w:t>
      </w:r>
    </w:p>
    <w:p w14:paraId="17B55C3E" w14:textId="662F8719" w:rsidR="002B0C90" w:rsidRPr="00190164" w:rsidRDefault="00431F3E" w:rsidP="00042FB0">
      <w:pPr>
        <w:rPr>
          <w:rFonts w:ascii="Arial" w:hAnsi="Arial" w:cs="Arial"/>
        </w:rPr>
      </w:pPr>
      <w:r w:rsidRPr="00190164">
        <w:rPr>
          <w:rFonts w:ascii="Arial" w:eastAsia="Arial" w:hAnsi="Arial" w:cs="Arial"/>
        </w:rPr>
        <w:t xml:space="preserve">Management </w:t>
      </w:r>
      <w:r w:rsidR="00190164" w:rsidRPr="00190164">
        <w:rPr>
          <w:rFonts w:ascii="Arial" w:eastAsia="Arial" w:hAnsi="Arial" w:cs="Arial"/>
        </w:rPr>
        <w:t xml:space="preserve">advised they monitored </w:t>
      </w:r>
      <w:r w:rsidRPr="00190164">
        <w:rPr>
          <w:rFonts w:ascii="Arial" w:eastAsia="Arial" w:hAnsi="Arial" w:cs="Arial"/>
        </w:rPr>
        <w:t xml:space="preserve">staff practices through </w:t>
      </w:r>
      <w:r w:rsidR="00042FB0">
        <w:rPr>
          <w:rFonts w:ascii="Arial" w:eastAsia="Arial" w:hAnsi="Arial" w:cs="Arial"/>
        </w:rPr>
        <w:t xml:space="preserve">observation and </w:t>
      </w:r>
      <w:r w:rsidRPr="00190164">
        <w:rPr>
          <w:rFonts w:ascii="Arial" w:eastAsia="Arial" w:hAnsi="Arial" w:cs="Arial"/>
        </w:rPr>
        <w:t>feedback from, consumers</w:t>
      </w:r>
      <w:r w:rsidR="00941B89">
        <w:rPr>
          <w:rFonts w:ascii="Arial" w:eastAsia="Arial" w:hAnsi="Arial" w:cs="Arial"/>
        </w:rPr>
        <w:t>,</w:t>
      </w:r>
      <w:r w:rsidRPr="00190164">
        <w:rPr>
          <w:rFonts w:ascii="Arial" w:eastAsia="Arial" w:hAnsi="Arial" w:cs="Arial"/>
        </w:rPr>
        <w:t xml:space="preserve"> </w:t>
      </w:r>
      <w:r w:rsidR="00072E33" w:rsidRPr="00190164">
        <w:rPr>
          <w:rFonts w:ascii="Arial" w:eastAsia="Arial" w:hAnsi="Arial" w:cs="Arial"/>
        </w:rPr>
        <w:t>representatives</w:t>
      </w:r>
      <w:r w:rsidR="00007985">
        <w:rPr>
          <w:rFonts w:ascii="Arial" w:eastAsia="Arial" w:hAnsi="Arial" w:cs="Arial"/>
        </w:rPr>
        <w:t>, and other staff</w:t>
      </w:r>
      <w:r w:rsidR="00072E33" w:rsidRPr="00190164">
        <w:rPr>
          <w:rFonts w:ascii="Arial" w:eastAsia="Arial" w:hAnsi="Arial" w:cs="Arial"/>
        </w:rPr>
        <w:t>. The</w:t>
      </w:r>
      <w:r w:rsidR="00561D44" w:rsidRPr="00190164">
        <w:rPr>
          <w:rFonts w:ascii="Arial" w:eastAsia="Arial" w:hAnsi="Arial" w:cs="Arial"/>
        </w:rPr>
        <w:t xml:space="preserve"> organisation ha</w:t>
      </w:r>
      <w:r w:rsidR="00CD0BAA" w:rsidRPr="00190164">
        <w:rPr>
          <w:rFonts w:ascii="Arial" w:eastAsia="Arial" w:hAnsi="Arial" w:cs="Arial"/>
        </w:rPr>
        <w:t>d</w:t>
      </w:r>
      <w:r w:rsidR="00561D44" w:rsidRPr="00190164">
        <w:rPr>
          <w:rFonts w:ascii="Arial" w:eastAsia="Arial" w:hAnsi="Arial" w:cs="Arial"/>
        </w:rPr>
        <w:t xml:space="preserve"> a staff performance framework includ</w:t>
      </w:r>
      <w:r w:rsidR="00CD0BAA" w:rsidRPr="00190164">
        <w:rPr>
          <w:rFonts w:ascii="Arial" w:eastAsia="Arial" w:hAnsi="Arial" w:cs="Arial"/>
        </w:rPr>
        <w:t>ing</w:t>
      </w:r>
      <w:r w:rsidR="00561D44" w:rsidRPr="00190164">
        <w:rPr>
          <w:rFonts w:ascii="Arial" w:eastAsia="Arial" w:hAnsi="Arial" w:cs="Arial"/>
        </w:rPr>
        <w:t xml:space="preserve"> annual performance appraisals and mandatory education.</w:t>
      </w:r>
      <w:r w:rsidR="00AD00E2" w:rsidRPr="00190164">
        <w:rPr>
          <w:rFonts w:ascii="Arial" w:hAnsi="Arial" w:cs="Arial"/>
        </w:rPr>
        <w:t xml:space="preserve"> Documentation reviewed identified performance appraisals, mandatory training</w:t>
      </w:r>
      <w:r w:rsidR="00941B89">
        <w:rPr>
          <w:rFonts w:ascii="Arial" w:hAnsi="Arial" w:cs="Arial"/>
        </w:rPr>
        <w:t>,</w:t>
      </w:r>
      <w:r w:rsidR="00AD00E2" w:rsidRPr="00190164">
        <w:rPr>
          <w:rFonts w:ascii="Arial" w:hAnsi="Arial" w:cs="Arial"/>
        </w:rPr>
        <w:t xml:space="preserve"> and competency assessments were conducted annually and were up to date</w:t>
      </w:r>
      <w:r w:rsidR="00042FB0">
        <w:rPr>
          <w:rFonts w:ascii="Arial" w:hAnsi="Arial" w:cs="Arial"/>
        </w:rPr>
        <w:t>.</w:t>
      </w:r>
      <w:r w:rsidR="00770133" w:rsidRPr="00190164">
        <w:rPr>
          <w:rFonts w:ascii="Arial" w:hAnsi="Arial" w:cs="Arial"/>
        </w:rPr>
        <w:t xml:space="preserve"> </w:t>
      </w:r>
      <w:r w:rsidR="002B0C90" w:rsidRPr="00190164">
        <w:rPr>
          <w:rFonts w:ascii="Arial" w:hAnsi="Arial" w:cs="Arial"/>
        </w:rPr>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D255FA"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D255FA" w:rsidRPr="00996FAF" w:rsidRDefault="00D255FA" w:rsidP="00D255FA">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D255FA" w:rsidRPr="00996FAF" w:rsidRDefault="00D255FA" w:rsidP="00D255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25998FCB" w:rsidR="00D255FA" w:rsidRPr="00996FAF" w:rsidRDefault="00BC0E32" w:rsidP="00D255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00717018"/>
                <w:placeholder>
                  <w:docPart w:val="8343917E20054F5E946E9ED7E6C6EE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55FA" w:rsidRPr="00E827EE">
                  <w:rPr>
                    <w:rFonts w:ascii="Arial" w:hAnsi="Arial" w:cs="Arial"/>
                  </w:rPr>
                  <w:t>Compliant</w:t>
                </w:r>
              </w:sdtContent>
            </w:sdt>
          </w:p>
        </w:tc>
      </w:tr>
      <w:tr w:rsidR="00D255FA"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D255FA" w:rsidRPr="00996FAF" w:rsidRDefault="00D255FA" w:rsidP="00D255FA">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D255FA" w:rsidRPr="00996FAF" w:rsidRDefault="00D255FA" w:rsidP="00D255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137D26E0" w:rsidR="00D255FA" w:rsidRPr="00996FAF" w:rsidRDefault="00BC0E32" w:rsidP="00D255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70391901"/>
                <w:placeholder>
                  <w:docPart w:val="C1FA7416F25D435B98E2F792398EFC8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55FA" w:rsidRPr="00E827EE">
                  <w:rPr>
                    <w:rFonts w:ascii="Arial" w:hAnsi="Arial" w:cs="Arial"/>
                  </w:rPr>
                  <w:t>Compliant</w:t>
                </w:r>
              </w:sdtContent>
            </w:sdt>
          </w:p>
        </w:tc>
      </w:tr>
      <w:tr w:rsidR="00D255FA"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D255FA" w:rsidRPr="00996FAF" w:rsidRDefault="00D255FA" w:rsidP="00D255FA">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D255FA" w:rsidRPr="00996FAF" w:rsidRDefault="00D255FA" w:rsidP="00D255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D255FA" w:rsidRPr="00996FAF" w:rsidRDefault="00D255FA" w:rsidP="00D255F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D255FA" w:rsidRPr="00996FAF" w:rsidRDefault="00D255FA" w:rsidP="00D255F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D255FA" w:rsidRPr="00996FAF" w:rsidRDefault="00D255FA" w:rsidP="00D255F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D255FA" w:rsidRPr="00996FAF" w:rsidRDefault="00D255FA" w:rsidP="00D255F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D255FA" w:rsidRPr="00996FAF" w:rsidRDefault="00D255FA" w:rsidP="00D255F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D255FA" w:rsidRPr="00996FAF" w:rsidRDefault="00D255FA" w:rsidP="00D255FA">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4316F64B" w:rsidR="00D255FA" w:rsidRPr="00996FAF" w:rsidRDefault="00BC0E32" w:rsidP="00D255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401060293"/>
                <w:placeholder>
                  <w:docPart w:val="5EE4FD5F488F4C72B297B7CC114087D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55FA" w:rsidRPr="00E827EE">
                  <w:rPr>
                    <w:rFonts w:ascii="Arial" w:hAnsi="Arial" w:cs="Arial"/>
                  </w:rPr>
                  <w:t>Compliant</w:t>
                </w:r>
              </w:sdtContent>
            </w:sdt>
          </w:p>
        </w:tc>
      </w:tr>
      <w:tr w:rsidR="00D255FA"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D255FA" w:rsidRPr="00996FAF" w:rsidRDefault="00D255FA" w:rsidP="00D255FA">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D255FA" w:rsidRPr="00996FAF" w:rsidRDefault="00D255FA" w:rsidP="00D255FA">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D255FA" w:rsidRPr="00996FAF" w:rsidRDefault="00D255FA" w:rsidP="00D255F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D255FA" w:rsidRPr="00996FAF" w:rsidRDefault="00D255FA" w:rsidP="00D255F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D255FA" w:rsidRPr="00996FAF" w:rsidRDefault="00D255FA" w:rsidP="00D255F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D255FA" w:rsidRPr="00996FAF" w:rsidRDefault="00D255FA" w:rsidP="00D255FA">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0C0A75FA" w:rsidR="00D255FA" w:rsidRPr="00996FAF" w:rsidRDefault="00BC0E32" w:rsidP="00D255FA">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8670346"/>
                <w:placeholder>
                  <w:docPart w:val="0EE14AB70C2441D387AD58424B628D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55FA" w:rsidRPr="00E827EE">
                  <w:rPr>
                    <w:rFonts w:ascii="Arial" w:hAnsi="Arial" w:cs="Arial"/>
                  </w:rPr>
                  <w:t>Compliant</w:t>
                </w:r>
              </w:sdtContent>
            </w:sdt>
          </w:p>
        </w:tc>
      </w:tr>
      <w:tr w:rsidR="00D255FA"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D255FA" w:rsidRPr="00996FAF" w:rsidRDefault="00D255FA" w:rsidP="00D255FA">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D255FA" w:rsidRPr="00996FAF" w:rsidRDefault="00D255FA" w:rsidP="00D255FA">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D255FA" w:rsidRPr="00996FAF" w:rsidRDefault="00D255FA" w:rsidP="00D255F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D255FA" w:rsidRPr="00996FAF" w:rsidRDefault="00D255FA" w:rsidP="00D255F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D255FA" w:rsidRPr="00996FAF" w:rsidRDefault="00D255FA" w:rsidP="00D255FA">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2387310B" w:rsidR="00D255FA" w:rsidRPr="00996FAF" w:rsidRDefault="00BC0E32" w:rsidP="00D255FA">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19267999"/>
                <w:placeholder>
                  <w:docPart w:val="CE928D24A0FE415FA214A54AC11D803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D255FA" w:rsidRPr="00E827EE">
                  <w:rPr>
                    <w:rFonts w:ascii="Arial" w:hAnsi="Arial" w:cs="Arial"/>
                  </w:rPr>
                  <w:t>Compliant</w:t>
                </w:r>
              </w:sdtContent>
            </w:sdt>
          </w:p>
        </w:tc>
      </w:tr>
    </w:tbl>
    <w:p w14:paraId="4F62BC65" w14:textId="77777777" w:rsidR="00D87E7C" w:rsidRDefault="00D87E7C" w:rsidP="00D87E7C">
      <w:pPr>
        <w:pStyle w:val="Heading20"/>
      </w:pPr>
      <w:r w:rsidRPr="00996FAF">
        <w:t>Findings</w:t>
      </w:r>
    </w:p>
    <w:p w14:paraId="4058B270" w14:textId="5E09EF33" w:rsidR="00DE00C7" w:rsidRPr="00CD3B1E" w:rsidRDefault="00E35C42" w:rsidP="006833B6">
      <w:pPr>
        <w:rPr>
          <w:rFonts w:ascii="Arial" w:eastAsia="Arial" w:hAnsi="Arial" w:cs="Arial"/>
        </w:rPr>
      </w:pPr>
      <w:r w:rsidRPr="00CD3B1E">
        <w:rPr>
          <w:rFonts w:ascii="Arial" w:hAnsi="Arial" w:cs="Arial"/>
        </w:rPr>
        <w:t>Consumers described how they were engaged in the development, delivery</w:t>
      </w:r>
      <w:r w:rsidR="00EB4DAE">
        <w:rPr>
          <w:rFonts w:ascii="Arial" w:hAnsi="Arial" w:cs="Arial"/>
        </w:rPr>
        <w:t>,</w:t>
      </w:r>
      <w:r w:rsidRPr="00CD3B1E">
        <w:rPr>
          <w:rFonts w:ascii="Arial" w:hAnsi="Arial" w:cs="Arial"/>
        </w:rPr>
        <w:t xml:space="preserve"> and evaluation of care and services. Management advised </w:t>
      </w:r>
      <w:r w:rsidR="00B97317" w:rsidRPr="00CD3B1E">
        <w:rPr>
          <w:rFonts w:ascii="Arial" w:eastAsia="Arial" w:hAnsi="Arial" w:cs="Arial"/>
        </w:rPr>
        <w:t xml:space="preserve">feedback or suggestions made by the consumers and representatives </w:t>
      </w:r>
      <w:r w:rsidR="00031F7E" w:rsidRPr="00CD3B1E">
        <w:rPr>
          <w:rFonts w:ascii="Arial" w:eastAsia="Arial" w:hAnsi="Arial" w:cs="Arial"/>
        </w:rPr>
        <w:t>we</w:t>
      </w:r>
      <w:r w:rsidR="00B97317" w:rsidRPr="00CD3B1E">
        <w:rPr>
          <w:rFonts w:ascii="Arial" w:eastAsia="Arial" w:hAnsi="Arial" w:cs="Arial"/>
        </w:rPr>
        <w:t>re included in the service’s improvement register for investigation and action.</w:t>
      </w:r>
      <w:r w:rsidR="00DE00C7" w:rsidRPr="00CD3B1E">
        <w:rPr>
          <w:rFonts w:ascii="Arial" w:eastAsia="Arial" w:hAnsi="Arial" w:cs="Arial"/>
        </w:rPr>
        <w:t xml:space="preserve"> Minutes of consumer meetings evidenced consumer input and evaluation of services, such as maintenance, food quality</w:t>
      </w:r>
      <w:r w:rsidR="00EB4DAE">
        <w:rPr>
          <w:rFonts w:ascii="Arial" w:eastAsia="Arial" w:hAnsi="Arial" w:cs="Arial"/>
        </w:rPr>
        <w:t>,</w:t>
      </w:r>
      <w:r w:rsidR="00DE00C7" w:rsidRPr="00CD3B1E">
        <w:rPr>
          <w:rFonts w:ascii="Arial" w:eastAsia="Arial" w:hAnsi="Arial" w:cs="Arial"/>
        </w:rPr>
        <w:t xml:space="preserve"> and, the social activities program.</w:t>
      </w:r>
    </w:p>
    <w:p w14:paraId="1DA93973" w14:textId="7381A709" w:rsidR="00921DC3" w:rsidRPr="00CD3B1E" w:rsidRDefault="002A43C3" w:rsidP="006833B6">
      <w:pPr>
        <w:rPr>
          <w:rFonts w:ascii="Arial" w:hAnsi="Arial" w:cs="Arial"/>
        </w:rPr>
      </w:pPr>
      <w:r w:rsidRPr="00CD3B1E">
        <w:rPr>
          <w:rFonts w:ascii="Arial" w:hAnsi="Arial" w:cs="Arial"/>
          <w:szCs w:val="22"/>
        </w:rPr>
        <w:t>Consumers and representatives expressed feeling safe at the service and living in an inclusive environment with access to quality care and services. The organisation ha</w:t>
      </w:r>
      <w:r w:rsidR="00E40A3E" w:rsidRPr="00CD3B1E">
        <w:rPr>
          <w:rFonts w:ascii="Arial" w:hAnsi="Arial" w:cs="Arial"/>
          <w:szCs w:val="22"/>
        </w:rPr>
        <w:t>d</w:t>
      </w:r>
      <w:r w:rsidRPr="00CD3B1E">
        <w:rPr>
          <w:rFonts w:ascii="Arial" w:hAnsi="Arial" w:cs="Arial"/>
          <w:szCs w:val="22"/>
        </w:rPr>
        <w:t xml:space="preserve"> a strategic plan and monitored the direction and improvements of the </w:t>
      </w:r>
      <w:r w:rsidR="00E40A3E" w:rsidRPr="00CD3B1E">
        <w:rPr>
          <w:rFonts w:ascii="Arial" w:hAnsi="Arial" w:cs="Arial"/>
          <w:szCs w:val="22"/>
        </w:rPr>
        <w:t>service</w:t>
      </w:r>
      <w:r w:rsidR="005B57F6" w:rsidRPr="00CD3B1E">
        <w:rPr>
          <w:rFonts w:ascii="Arial" w:hAnsi="Arial" w:cs="Arial"/>
          <w:szCs w:val="22"/>
        </w:rPr>
        <w:t xml:space="preserve">. </w:t>
      </w:r>
      <w:r w:rsidR="00921DC3" w:rsidRPr="00CD3B1E">
        <w:rPr>
          <w:rFonts w:ascii="Arial" w:hAnsi="Arial" w:cs="Arial"/>
        </w:rPr>
        <w:t xml:space="preserve">Management stated that information is communicated </w:t>
      </w:r>
      <w:r w:rsidR="005B57F6" w:rsidRPr="00CD3B1E">
        <w:rPr>
          <w:rFonts w:ascii="Arial" w:hAnsi="Arial" w:cs="Arial"/>
        </w:rPr>
        <w:t>to consumers</w:t>
      </w:r>
      <w:r w:rsidR="00E40A3E" w:rsidRPr="00CD3B1E">
        <w:rPr>
          <w:rFonts w:ascii="Arial" w:hAnsi="Arial" w:cs="Arial"/>
        </w:rPr>
        <w:t>, representatives</w:t>
      </w:r>
      <w:r w:rsidR="00EB4DAE">
        <w:rPr>
          <w:rFonts w:ascii="Arial" w:hAnsi="Arial" w:cs="Arial"/>
        </w:rPr>
        <w:t>,</w:t>
      </w:r>
      <w:r w:rsidR="00E40A3E" w:rsidRPr="00CD3B1E">
        <w:rPr>
          <w:rFonts w:ascii="Arial" w:hAnsi="Arial" w:cs="Arial"/>
        </w:rPr>
        <w:t xml:space="preserve"> and staff, via meetings, emails, newsletters</w:t>
      </w:r>
      <w:r w:rsidR="00EB4DAE">
        <w:rPr>
          <w:rFonts w:ascii="Arial" w:hAnsi="Arial" w:cs="Arial"/>
        </w:rPr>
        <w:t>,</w:t>
      </w:r>
      <w:r w:rsidR="00E40A3E" w:rsidRPr="00CD3B1E">
        <w:rPr>
          <w:rFonts w:ascii="Arial" w:hAnsi="Arial" w:cs="Arial"/>
        </w:rPr>
        <w:t xml:space="preserve"> and training</w:t>
      </w:r>
      <w:r w:rsidR="00921DC3" w:rsidRPr="00CD3B1E">
        <w:rPr>
          <w:rFonts w:ascii="Arial" w:hAnsi="Arial" w:cs="Arial"/>
        </w:rPr>
        <w:t>.</w:t>
      </w:r>
    </w:p>
    <w:p w14:paraId="673740EE" w14:textId="09B6CDC4" w:rsidR="000D23A5" w:rsidRPr="00CD3B1E" w:rsidRDefault="000D23A5" w:rsidP="006833B6">
      <w:pPr>
        <w:rPr>
          <w:rFonts w:ascii="Arial" w:eastAsia="Calibri" w:hAnsi="Arial" w:cs="Arial"/>
          <w:noProof/>
        </w:rPr>
      </w:pPr>
      <w:r w:rsidRPr="00CD3B1E">
        <w:rPr>
          <w:rFonts w:ascii="Arial" w:eastAsia="Calibri" w:hAnsi="Arial" w:cs="Arial"/>
          <w:noProof/>
        </w:rPr>
        <w:lastRenderedPageBreak/>
        <w:t>The ser</w:t>
      </w:r>
      <w:r w:rsidR="00FB5418" w:rsidRPr="00CD3B1E">
        <w:rPr>
          <w:rFonts w:ascii="Arial" w:eastAsia="Calibri" w:hAnsi="Arial" w:cs="Arial"/>
          <w:noProof/>
        </w:rPr>
        <w:t xml:space="preserve">vice had </w:t>
      </w:r>
      <w:r w:rsidRPr="00CD3B1E">
        <w:rPr>
          <w:rFonts w:ascii="Arial" w:eastAsia="Calibri" w:hAnsi="Arial" w:cs="Arial"/>
          <w:noProof/>
        </w:rPr>
        <w:t>organisation wide governance systems to support effective information management, continuous improvement, financial governance, workforce governance, regulatory compliance</w:t>
      </w:r>
      <w:r w:rsidR="00400647">
        <w:rPr>
          <w:rFonts w:ascii="Arial" w:eastAsia="Calibri" w:hAnsi="Arial" w:cs="Arial"/>
          <w:noProof/>
        </w:rPr>
        <w:t>,</w:t>
      </w:r>
      <w:r w:rsidRPr="00CD3B1E">
        <w:rPr>
          <w:rFonts w:ascii="Arial" w:eastAsia="Calibri" w:hAnsi="Arial" w:cs="Arial"/>
          <w:noProof/>
        </w:rPr>
        <w:t xml:space="preserve"> and feedback and complaint management.</w:t>
      </w:r>
      <w:r w:rsidR="00900313" w:rsidRPr="00CD3B1E">
        <w:rPr>
          <w:rFonts w:ascii="Arial" w:eastAsia="Calibri" w:hAnsi="Arial" w:cs="Arial"/>
          <w:noProof/>
        </w:rPr>
        <w:t xml:space="preserve"> </w:t>
      </w:r>
      <w:r w:rsidR="00900313" w:rsidRPr="00CD3B1E">
        <w:rPr>
          <w:rFonts w:ascii="Arial" w:hAnsi="Arial" w:cs="Arial"/>
        </w:rPr>
        <w:t xml:space="preserve">Staff confirmed they had access </w:t>
      </w:r>
      <w:r w:rsidR="008A2C4E" w:rsidRPr="00CD3B1E">
        <w:rPr>
          <w:rFonts w:ascii="Arial" w:hAnsi="Arial" w:cs="Arial"/>
        </w:rPr>
        <w:t xml:space="preserve">to </w:t>
      </w:r>
      <w:r w:rsidR="00900313" w:rsidRPr="00CD3B1E">
        <w:rPr>
          <w:rFonts w:ascii="Arial" w:hAnsi="Arial" w:cs="Arial"/>
        </w:rPr>
        <w:t>the information they need</w:t>
      </w:r>
      <w:r w:rsidR="008A2C4E" w:rsidRPr="00CD3B1E">
        <w:rPr>
          <w:rFonts w:ascii="Arial" w:hAnsi="Arial" w:cs="Arial"/>
        </w:rPr>
        <w:t>ed</w:t>
      </w:r>
      <w:r w:rsidR="00900313" w:rsidRPr="00CD3B1E">
        <w:rPr>
          <w:rFonts w:ascii="Arial" w:hAnsi="Arial" w:cs="Arial"/>
        </w:rPr>
        <w:t xml:space="preserve"> to deliver safe and quality care and services</w:t>
      </w:r>
      <w:r w:rsidR="008A2C4E" w:rsidRPr="00CD3B1E">
        <w:rPr>
          <w:rFonts w:ascii="Arial" w:hAnsi="Arial" w:cs="Arial"/>
        </w:rPr>
        <w:t>.</w:t>
      </w:r>
    </w:p>
    <w:p w14:paraId="6B470A7B" w14:textId="31E61CA8" w:rsidR="001F5100" w:rsidRPr="00CD3B1E" w:rsidRDefault="00D94ED0" w:rsidP="006833B6">
      <w:pPr>
        <w:rPr>
          <w:rFonts w:ascii="Arial" w:hAnsi="Arial" w:cs="Arial"/>
        </w:rPr>
      </w:pPr>
      <w:r w:rsidRPr="00CD3B1E">
        <w:rPr>
          <w:rFonts w:ascii="Arial" w:eastAsia="Fira Sans Light" w:hAnsi="Arial" w:cs="Arial"/>
          <w:szCs w:val="22"/>
        </w:rPr>
        <w:t xml:space="preserve">The organisation </w:t>
      </w:r>
      <w:r w:rsidR="00122876">
        <w:rPr>
          <w:rFonts w:ascii="Arial" w:eastAsia="Fira Sans Light" w:hAnsi="Arial" w:cs="Arial"/>
          <w:szCs w:val="22"/>
        </w:rPr>
        <w:t>had</w:t>
      </w:r>
      <w:r w:rsidRPr="00CD3B1E">
        <w:rPr>
          <w:rFonts w:ascii="Arial" w:eastAsia="Fira Sans Light" w:hAnsi="Arial" w:cs="Arial"/>
          <w:szCs w:val="22"/>
        </w:rPr>
        <w:t xml:space="preserve"> a documented risk management framework</w:t>
      </w:r>
      <w:r w:rsidR="00BC3802" w:rsidRPr="00CD3B1E">
        <w:rPr>
          <w:rFonts w:ascii="Arial" w:eastAsia="Fira Sans Light" w:hAnsi="Arial" w:cs="Arial"/>
          <w:szCs w:val="22"/>
        </w:rPr>
        <w:t xml:space="preserve"> </w:t>
      </w:r>
      <w:r w:rsidRPr="00CD3B1E">
        <w:rPr>
          <w:rFonts w:ascii="Arial" w:eastAsia="Fira Sans Light" w:hAnsi="Arial" w:cs="Arial"/>
          <w:szCs w:val="22"/>
        </w:rPr>
        <w:t>to manage high impact or high prevalence risks</w:t>
      </w:r>
      <w:r w:rsidR="00BC3802" w:rsidRPr="00CD3B1E">
        <w:rPr>
          <w:rFonts w:ascii="Arial" w:eastAsia="Fira Sans Light" w:hAnsi="Arial" w:cs="Arial"/>
          <w:szCs w:val="22"/>
        </w:rPr>
        <w:t xml:space="preserve"> </w:t>
      </w:r>
      <w:r w:rsidR="00600675" w:rsidRPr="00CD3B1E">
        <w:rPr>
          <w:rFonts w:ascii="Arial" w:eastAsia="Fira Sans Light" w:hAnsi="Arial" w:cs="Arial"/>
          <w:szCs w:val="22"/>
        </w:rPr>
        <w:t>associated with the care of consumers. Continual monitoring s</w:t>
      </w:r>
      <w:r w:rsidR="00C67B17" w:rsidRPr="00CD3B1E">
        <w:rPr>
          <w:rFonts w:ascii="Arial" w:eastAsia="Fira Sans Light" w:hAnsi="Arial" w:cs="Arial"/>
          <w:szCs w:val="22"/>
        </w:rPr>
        <w:t xml:space="preserve">upported the </w:t>
      </w:r>
      <w:r w:rsidRPr="00CD3B1E">
        <w:rPr>
          <w:rFonts w:ascii="Arial" w:eastAsia="Fira Sans Light" w:hAnsi="Arial" w:cs="Arial"/>
          <w:szCs w:val="22"/>
        </w:rPr>
        <w:t>identif</w:t>
      </w:r>
      <w:r w:rsidR="00C67B17" w:rsidRPr="00CD3B1E">
        <w:rPr>
          <w:rFonts w:ascii="Arial" w:eastAsia="Fira Sans Light" w:hAnsi="Arial" w:cs="Arial"/>
          <w:szCs w:val="22"/>
        </w:rPr>
        <w:t xml:space="preserve">ication </w:t>
      </w:r>
      <w:r w:rsidRPr="00CD3B1E">
        <w:rPr>
          <w:rFonts w:ascii="Arial" w:eastAsia="Fira Sans Light" w:hAnsi="Arial" w:cs="Arial"/>
          <w:szCs w:val="22"/>
        </w:rPr>
        <w:t>and respon</w:t>
      </w:r>
      <w:r w:rsidR="00C67B17" w:rsidRPr="00CD3B1E">
        <w:rPr>
          <w:rFonts w:ascii="Arial" w:eastAsia="Fira Sans Light" w:hAnsi="Arial" w:cs="Arial"/>
          <w:szCs w:val="22"/>
        </w:rPr>
        <w:t>se</w:t>
      </w:r>
      <w:r w:rsidRPr="00CD3B1E">
        <w:rPr>
          <w:rFonts w:ascii="Arial" w:eastAsia="Fira Sans Light" w:hAnsi="Arial" w:cs="Arial"/>
          <w:szCs w:val="22"/>
        </w:rPr>
        <w:t xml:space="preserve"> to consumer abuse and neglect, support</w:t>
      </w:r>
      <w:r w:rsidR="00502463" w:rsidRPr="00CD3B1E">
        <w:rPr>
          <w:rFonts w:ascii="Arial" w:eastAsia="Fira Sans Light" w:hAnsi="Arial" w:cs="Arial"/>
          <w:szCs w:val="22"/>
        </w:rPr>
        <w:t xml:space="preserve"> for</w:t>
      </w:r>
      <w:r w:rsidRPr="00CD3B1E">
        <w:rPr>
          <w:rFonts w:ascii="Arial" w:eastAsia="Fira Sans Light" w:hAnsi="Arial" w:cs="Arial"/>
          <w:szCs w:val="22"/>
        </w:rPr>
        <w:t xml:space="preserve"> consumers to live the</w:t>
      </w:r>
      <w:r w:rsidR="00502463" w:rsidRPr="00CD3B1E">
        <w:rPr>
          <w:rFonts w:ascii="Arial" w:eastAsia="Fira Sans Light" w:hAnsi="Arial" w:cs="Arial"/>
          <w:szCs w:val="22"/>
        </w:rPr>
        <w:t>ir</w:t>
      </w:r>
      <w:r w:rsidRPr="00CD3B1E">
        <w:rPr>
          <w:rFonts w:ascii="Arial" w:eastAsia="Fira Sans Light" w:hAnsi="Arial" w:cs="Arial"/>
          <w:szCs w:val="22"/>
        </w:rPr>
        <w:t xml:space="preserve"> best life</w:t>
      </w:r>
      <w:r w:rsidR="00502463" w:rsidRPr="00CD3B1E">
        <w:rPr>
          <w:rFonts w:ascii="Arial" w:eastAsia="Fira Sans Light" w:hAnsi="Arial" w:cs="Arial"/>
          <w:szCs w:val="22"/>
        </w:rPr>
        <w:t>,</w:t>
      </w:r>
      <w:r w:rsidRPr="00CD3B1E">
        <w:rPr>
          <w:rFonts w:ascii="Arial" w:eastAsia="Fira Sans Light" w:hAnsi="Arial" w:cs="Arial"/>
          <w:szCs w:val="22"/>
        </w:rPr>
        <w:t xml:space="preserve"> and manage</w:t>
      </w:r>
      <w:r w:rsidR="00502463" w:rsidRPr="00CD3B1E">
        <w:rPr>
          <w:rFonts w:ascii="Arial" w:eastAsia="Fira Sans Light" w:hAnsi="Arial" w:cs="Arial"/>
          <w:szCs w:val="22"/>
        </w:rPr>
        <w:t xml:space="preserve">ment </w:t>
      </w:r>
      <w:r w:rsidRPr="00CD3B1E">
        <w:rPr>
          <w:rFonts w:ascii="Arial" w:eastAsia="Fira Sans Light" w:hAnsi="Arial" w:cs="Arial"/>
          <w:szCs w:val="22"/>
        </w:rPr>
        <w:t>and prevent</w:t>
      </w:r>
      <w:r w:rsidR="00502463" w:rsidRPr="00CD3B1E">
        <w:rPr>
          <w:rFonts w:ascii="Arial" w:eastAsia="Fira Sans Light" w:hAnsi="Arial" w:cs="Arial"/>
          <w:szCs w:val="22"/>
        </w:rPr>
        <w:t xml:space="preserve">ion of </w:t>
      </w:r>
      <w:r w:rsidRPr="00CD3B1E">
        <w:rPr>
          <w:rFonts w:ascii="Arial" w:eastAsia="Fira Sans Light" w:hAnsi="Arial" w:cs="Arial"/>
          <w:szCs w:val="22"/>
        </w:rPr>
        <w:t xml:space="preserve">incidents. </w:t>
      </w:r>
      <w:r w:rsidR="008B183C" w:rsidRPr="00CD3B1E">
        <w:rPr>
          <w:rFonts w:ascii="Arial" w:hAnsi="Arial" w:cs="Arial"/>
        </w:rPr>
        <w:t>Staff confirmed they had received education on these topics and were able to provide examples of their relevance to their work.</w:t>
      </w:r>
    </w:p>
    <w:p w14:paraId="19E23B58" w14:textId="12016EF3" w:rsidR="00117022" w:rsidRPr="00712752" w:rsidRDefault="00BE3CD0" w:rsidP="00B97317">
      <w:r w:rsidRPr="00CD3B1E">
        <w:rPr>
          <w:rFonts w:ascii="Arial" w:hAnsi="Arial" w:cs="Arial"/>
        </w:rPr>
        <w:t xml:space="preserve">The service </w:t>
      </w:r>
      <w:r w:rsidR="00A03803" w:rsidRPr="00CD3B1E">
        <w:rPr>
          <w:rFonts w:ascii="Arial" w:hAnsi="Arial" w:cs="Arial"/>
        </w:rPr>
        <w:t>demonstrated the</w:t>
      </w:r>
      <w:r w:rsidR="00A03803" w:rsidRPr="00CD3B1E">
        <w:rPr>
          <w:rFonts w:ascii="Arial" w:eastAsia="Arial" w:hAnsi="Arial" w:cs="Arial"/>
        </w:rPr>
        <w:t xml:space="preserve"> Clinical Governance Framework ensure</w:t>
      </w:r>
      <w:r w:rsidR="00606447" w:rsidRPr="00CD3B1E">
        <w:rPr>
          <w:rFonts w:ascii="Arial" w:eastAsia="Arial" w:hAnsi="Arial" w:cs="Arial"/>
        </w:rPr>
        <w:t>d</w:t>
      </w:r>
      <w:r w:rsidR="00A03803" w:rsidRPr="00CD3B1E">
        <w:rPr>
          <w:rFonts w:ascii="Arial" w:eastAsia="Arial" w:hAnsi="Arial" w:cs="Arial"/>
        </w:rPr>
        <w:t xml:space="preserve"> the quality and safety of clinical care and promote</w:t>
      </w:r>
      <w:r w:rsidR="00606447" w:rsidRPr="00CD3B1E">
        <w:rPr>
          <w:rFonts w:ascii="Arial" w:eastAsia="Arial" w:hAnsi="Arial" w:cs="Arial"/>
        </w:rPr>
        <w:t>d</w:t>
      </w:r>
      <w:r w:rsidR="00A03803" w:rsidRPr="00CD3B1E">
        <w:rPr>
          <w:rFonts w:ascii="Arial" w:eastAsia="Arial" w:hAnsi="Arial" w:cs="Arial"/>
        </w:rPr>
        <w:t xml:space="preserve"> antimicrobial stewardship, the minimisation of restrictive practices, and the use of an open disclosure process</w:t>
      </w:r>
      <w:r w:rsidR="00606447" w:rsidRPr="00CD3B1E">
        <w:rPr>
          <w:rFonts w:ascii="Arial" w:eastAsia="Arial" w:hAnsi="Arial" w:cs="Arial"/>
        </w:rPr>
        <w:t xml:space="preserve">. </w:t>
      </w:r>
      <w:r w:rsidR="00B0509A" w:rsidRPr="00CD3B1E">
        <w:rPr>
          <w:rFonts w:ascii="Arial" w:eastAsia="Arial" w:hAnsi="Arial" w:cs="Arial"/>
        </w:rPr>
        <w:t xml:space="preserve">Staff advised have received adequate education about these policies and staff were able to demonstrate </w:t>
      </w:r>
      <w:r w:rsidRPr="00CD3B1E">
        <w:rPr>
          <w:rFonts w:ascii="Arial" w:eastAsia="Calibri" w:hAnsi="Arial" w:cs="Arial"/>
          <w:color w:val="auto"/>
        </w:rPr>
        <w:t>their application in a practical setting.</w:t>
      </w:r>
    </w:p>
    <w:sectPr w:rsidR="00117022"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5FE8C" w14:textId="77777777" w:rsidR="009550A1" w:rsidRDefault="009550A1" w:rsidP="00D71F88">
      <w:pPr>
        <w:spacing w:after="0"/>
      </w:pPr>
      <w:r>
        <w:separator/>
      </w:r>
    </w:p>
  </w:endnote>
  <w:endnote w:type="continuationSeparator" w:id="0">
    <w:p w14:paraId="5DD730BB" w14:textId="77777777" w:rsidR="009550A1" w:rsidRDefault="009550A1"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2A449" w14:textId="77777777" w:rsidR="0014763E" w:rsidRDefault="001476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1AB13A51"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14763E">
      <w:rPr>
        <w:rStyle w:val="FooterBold"/>
        <w:rFonts w:ascii="Arial" w:hAnsi="Arial"/>
        <w:b w:val="0"/>
      </w:rPr>
      <w:t>Juniper Cygnet</w:t>
    </w:r>
    <w:r w:rsidRPr="00DF37F2">
      <w:rPr>
        <w:rStyle w:val="FooterBold"/>
        <w:rFonts w:ascii="Arial" w:hAnsi="Arial"/>
        <w:b w:val="0"/>
      </w:rPr>
      <w:tab/>
      <w:t xml:space="preserve">RPT-ACC-0122 v3.0 </w:t>
    </w:r>
  </w:p>
  <w:p w14:paraId="0F3EFB61" w14:textId="3592DBDC"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14763E">
      <w:rPr>
        <w:rStyle w:val="FooterBold"/>
        <w:rFonts w:ascii="Arial" w:hAnsi="Arial"/>
        <w:b w:val="0"/>
      </w:rPr>
      <w:t>7145</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105A9" w14:textId="77777777" w:rsidR="009550A1" w:rsidRDefault="009550A1" w:rsidP="00D71F88">
      <w:pPr>
        <w:spacing w:after="0"/>
      </w:pPr>
      <w:r>
        <w:separator/>
      </w:r>
    </w:p>
  </w:footnote>
  <w:footnote w:type="continuationSeparator" w:id="0">
    <w:p w14:paraId="3AE9E3C0" w14:textId="77777777" w:rsidR="009550A1" w:rsidRDefault="009550A1" w:rsidP="00D71F88">
      <w:pPr>
        <w:spacing w:after="0"/>
      </w:pPr>
      <w:r>
        <w:continuationSeparator/>
      </w:r>
    </w:p>
  </w:footnote>
  <w:footnote w:id="1">
    <w:p w14:paraId="2F4A7B32" w14:textId="4CAE5A2F" w:rsidR="000078F8" w:rsidRDefault="000078F8" w:rsidP="00A92033">
      <w:pPr>
        <w:pStyle w:val="FootnoteText"/>
        <w:ind w:left="0" w:firstLine="0"/>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t>
      </w:r>
      <w:r w:rsidRPr="004F2678">
        <w:rPr>
          <w:rFonts w:ascii="Arial" w:hAnsi="Arial" w:cs="Arial"/>
          <w:color w:val="auto"/>
          <w:sz w:val="20"/>
          <w:szCs w:val="20"/>
        </w:rPr>
        <w:t>with section 40A</w:t>
      </w:r>
      <w:r w:rsidRPr="004F2678">
        <w:rPr>
          <w:rFonts w:ascii="Arial" w:hAnsi="Arial" w:cs="Arial"/>
          <w:b/>
          <w:color w:val="auto"/>
          <w:sz w:val="20"/>
          <w:szCs w:val="20"/>
        </w:rPr>
        <w:t xml:space="preserve"> </w:t>
      </w:r>
      <w:r w:rsidRPr="004F2678">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FD138" w14:textId="77777777" w:rsidR="0014763E" w:rsidRDefault="001476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FF1014"/>
    <w:multiLevelType w:val="hybridMultilevel"/>
    <w:tmpl w:val="F9B89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970E4"/>
    <w:multiLevelType w:val="hybridMultilevel"/>
    <w:tmpl w:val="46A0F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907076"/>
    <w:multiLevelType w:val="hybridMultilevel"/>
    <w:tmpl w:val="655CE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52DD90"/>
    <w:multiLevelType w:val="hybridMultilevel"/>
    <w:tmpl w:val="49D61EA8"/>
    <w:lvl w:ilvl="0" w:tplc="54FA8EC6">
      <w:start w:val="1"/>
      <w:numFmt w:val="bullet"/>
      <w:lvlText w:val="·"/>
      <w:lvlJc w:val="left"/>
      <w:pPr>
        <w:ind w:left="720" w:hanging="360"/>
      </w:pPr>
      <w:rPr>
        <w:rFonts w:ascii="Symbol" w:hAnsi="Symbol" w:hint="default"/>
      </w:rPr>
    </w:lvl>
    <w:lvl w:ilvl="1" w:tplc="C6184128">
      <w:start w:val="1"/>
      <w:numFmt w:val="bullet"/>
      <w:lvlText w:val="o"/>
      <w:lvlJc w:val="left"/>
      <w:pPr>
        <w:ind w:left="1440" w:hanging="360"/>
      </w:pPr>
      <w:rPr>
        <w:rFonts w:ascii="Courier New" w:hAnsi="Courier New" w:hint="default"/>
      </w:rPr>
    </w:lvl>
    <w:lvl w:ilvl="2" w:tplc="EDAEC9A8">
      <w:start w:val="1"/>
      <w:numFmt w:val="bullet"/>
      <w:lvlText w:val=""/>
      <w:lvlJc w:val="left"/>
      <w:pPr>
        <w:ind w:left="2160" w:hanging="360"/>
      </w:pPr>
      <w:rPr>
        <w:rFonts w:ascii="Wingdings" w:hAnsi="Wingdings" w:hint="default"/>
      </w:rPr>
    </w:lvl>
    <w:lvl w:ilvl="3" w:tplc="E2184150">
      <w:start w:val="1"/>
      <w:numFmt w:val="bullet"/>
      <w:lvlText w:val=""/>
      <w:lvlJc w:val="left"/>
      <w:pPr>
        <w:ind w:left="2880" w:hanging="360"/>
      </w:pPr>
      <w:rPr>
        <w:rFonts w:ascii="Symbol" w:hAnsi="Symbol" w:hint="default"/>
      </w:rPr>
    </w:lvl>
    <w:lvl w:ilvl="4" w:tplc="EBB89C78">
      <w:start w:val="1"/>
      <w:numFmt w:val="bullet"/>
      <w:lvlText w:val="o"/>
      <w:lvlJc w:val="left"/>
      <w:pPr>
        <w:ind w:left="3600" w:hanging="360"/>
      </w:pPr>
      <w:rPr>
        <w:rFonts w:ascii="Courier New" w:hAnsi="Courier New" w:hint="default"/>
      </w:rPr>
    </w:lvl>
    <w:lvl w:ilvl="5" w:tplc="49907CCE">
      <w:start w:val="1"/>
      <w:numFmt w:val="bullet"/>
      <w:lvlText w:val=""/>
      <w:lvlJc w:val="left"/>
      <w:pPr>
        <w:ind w:left="4320" w:hanging="360"/>
      </w:pPr>
      <w:rPr>
        <w:rFonts w:ascii="Wingdings" w:hAnsi="Wingdings" w:hint="default"/>
      </w:rPr>
    </w:lvl>
    <w:lvl w:ilvl="6" w:tplc="82B2904A">
      <w:start w:val="1"/>
      <w:numFmt w:val="bullet"/>
      <w:lvlText w:val=""/>
      <w:lvlJc w:val="left"/>
      <w:pPr>
        <w:ind w:left="5040" w:hanging="360"/>
      </w:pPr>
      <w:rPr>
        <w:rFonts w:ascii="Symbol" w:hAnsi="Symbol" w:hint="default"/>
      </w:rPr>
    </w:lvl>
    <w:lvl w:ilvl="7" w:tplc="E0D87492">
      <w:start w:val="1"/>
      <w:numFmt w:val="bullet"/>
      <w:lvlText w:val="o"/>
      <w:lvlJc w:val="left"/>
      <w:pPr>
        <w:ind w:left="5760" w:hanging="360"/>
      </w:pPr>
      <w:rPr>
        <w:rFonts w:ascii="Courier New" w:hAnsi="Courier New" w:hint="default"/>
      </w:rPr>
    </w:lvl>
    <w:lvl w:ilvl="8" w:tplc="73C2700C">
      <w:start w:val="1"/>
      <w:numFmt w:val="bullet"/>
      <w:lvlText w:val=""/>
      <w:lvlJc w:val="left"/>
      <w:pPr>
        <w:ind w:left="6480" w:hanging="360"/>
      </w:pPr>
      <w:rPr>
        <w:rFonts w:ascii="Wingdings" w:hAnsi="Wingdings" w:hint="default"/>
      </w:rPr>
    </w:lvl>
  </w:abstractNum>
  <w:abstractNum w:abstractNumId="9" w15:restartNumberingAfterBreak="0">
    <w:nsid w:val="1EA72B24"/>
    <w:multiLevelType w:val="hybridMultilevel"/>
    <w:tmpl w:val="42680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44127E"/>
    <w:multiLevelType w:val="hybridMultilevel"/>
    <w:tmpl w:val="3B30F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7A49E2"/>
    <w:multiLevelType w:val="hybridMultilevel"/>
    <w:tmpl w:val="6A7CB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8304211"/>
    <w:multiLevelType w:val="hybridMultilevel"/>
    <w:tmpl w:val="7BC4A43A"/>
    <w:lvl w:ilvl="0" w:tplc="C0400CF4">
      <w:start w:val="1"/>
      <w:numFmt w:val="bullet"/>
      <w:lvlText w:val="·"/>
      <w:lvlJc w:val="left"/>
      <w:pPr>
        <w:ind w:left="720" w:hanging="360"/>
      </w:pPr>
      <w:rPr>
        <w:rFonts w:ascii="Symbol" w:hAnsi="Symbol" w:hint="default"/>
      </w:rPr>
    </w:lvl>
    <w:lvl w:ilvl="1" w:tplc="6ED20B90">
      <w:start w:val="1"/>
      <w:numFmt w:val="bullet"/>
      <w:lvlText w:val="o"/>
      <w:lvlJc w:val="left"/>
      <w:pPr>
        <w:ind w:left="1440" w:hanging="360"/>
      </w:pPr>
      <w:rPr>
        <w:rFonts w:ascii="Courier New" w:hAnsi="Courier New" w:hint="default"/>
      </w:rPr>
    </w:lvl>
    <w:lvl w:ilvl="2" w:tplc="06C058F2">
      <w:start w:val="1"/>
      <w:numFmt w:val="bullet"/>
      <w:lvlText w:val=""/>
      <w:lvlJc w:val="left"/>
      <w:pPr>
        <w:ind w:left="2160" w:hanging="360"/>
      </w:pPr>
      <w:rPr>
        <w:rFonts w:ascii="Wingdings" w:hAnsi="Wingdings" w:hint="default"/>
      </w:rPr>
    </w:lvl>
    <w:lvl w:ilvl="3" w:tplc="ACA2752E">
      <w:start w:val="1"/>
      <w:numFmt w:val="bullet"/>
      <w:lvlText w:val=""/>
      <w:lvlJc w:val="left"/>
      <w:pPr>
        <w:ind w:left="2880" w:hanging="360"/>
      </w:pPr>
      <w:rPr>
        <w:rFonts w:ascii="Symbol" w:hAnsi="Symbol" w:hint="default"/>
      </w:rPr>
    </w:lvl>
    <w:lvl w:ilvl="4" w:tplc="092AEAE6">
      <w:start w:val="1"/>
      <w:numFmt w:val="bullet"/>
      <w:lvlText w:val="o"/>
      <w:lvlJc w:val="left"/>
      <w:pPr>
        <w:ind w:left="3600" w:hanging="360"/>
      </w:pPr>
      <w:rPr>
        <w:rFonts w:ascii="Courier New" w:hAnsi="Courier New" w:hint="default"/>
      </w:rPr>
    </w:lvl>
    <w:lvl w:ilvl="5" w:tplc="255EEC06">
      <w:start w:val="1"/>
      <w:numFmt w:val="bullet"/>
      <w:lvlText w:val=""/>
      <w:lvlJc w:val="left"/>
      <w:pPr>
        <w:ind w:left="4320" w:hanging="360"/>
      </w:pPr>
      <w:rPr>
        <w:rFonts w:ascii="Wingdings" w:hAnsi="Wingdings" w:hint="default"/>
      </w:rPr>
    </w:lvl>
    <w:lvl w:ilvl="6" w:tplc="375E7C2C">
      <w:start w:val="1"/>
      <w:numFmt w:val="bullet"/>
      <w:lvlText w:val=""/>
      <w:lvlJc w:val="left"/>
      <w:pPr>
        <w:ind w:left="5040" w:hanging="360"/>
      </w:pPr>
      <w:rPr>
        <w:rFonts w:ascii="Symbol" w:hAnsi="Symbol" w:hint="default"/>
      </w:rPr>
    </w:lvl>
    <w:lvl w:ilvl="7" w:tplc="106C81EA">
      <w:start w:val="1"/>
      <w:numFmt w:val="bullet"/>
      <w:lvlText w:val="o"/>
      <w:lvlJc w:val="left"/>
      <w:pPr>
        <w:ind w:left="5760" w:hanging="360"/>
      </w:pPr>
      <w:rPr>
        <w:rFonts w:ascii="Courier New" w:hAnsi="Courier New" w:hint="default"/>
      </w:rPr>
    </w:lvl>
    <w:lvl w:ilvl="8" w:tplc="5B2CFD26">
      <w:start w:val="1"/>
      <w:numFmt w:val="bullet"/>
      <w:lvlText w:val=""/>
      <w:lvlJc w:val="left"/>
      <w:pPr>
        <w:ind w:left="6480" w:hanging="360"/>
      </w:pPr>
      <w:rPr>
        <w:rFonts w:ascii="Wingdings" w:hAnsi="Wingdings" w:hint="default"/>
      </w:rPr>
    </w:lvl>
  </w:abstractNum>
  <w:abstractNum w:abstractNumId="16"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53C2ADD"/>
    <w:multiLevelType w:val="hybridMultilevel"/>
    <w:tmpl w:val="317E1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406F33"/>
    <w:multiLevelType w:val="hybridMultilevel"/>
    <w:tmpl w:val="6E148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3159D8"/>
    <w:multiLevelType w:val="hybridMultilevel"/>
    <w:tmpl w:val="ED9C420E"/>
    <w:lvl w:ilvl="0" w:tplc="AD22900C">
      <w:start w:val="1"/>
      <w:numFmt w:val="bullet"/>
      <w:lvlText w:val=""/>
      <w:lvlJc w:val="left"/>
      <w:pPr>
        <w:ind w:left="624" w:hanging="267"/>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5A95805"/>
    <w:multiLevelType w:val="hybridMultilevel"/>
    <w:tmpl w:val="136EB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7F924729"/>
    <w:multiLevelType w:val="hybridMultilevel"/>
    <w:tmpl w:val="546E9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13"/>
  </w:num>
  <w:num w:numId="5">
    <w:abstractNumId w:val="12"/>
  </w:num>
  <w:num w:numId="6">
    <w:abstractNumId w:val="0"/>
  </w:num>
  <w:num w:numId="7">
    <w:abstractNumId w:val="19"/>
  </w:num>
  <w:num w:numId="8">
    <w:abstractNumId w:val="7"/>
  </w:num>
  <w:num w:numId="9">
    <w:abstractNumId w:val="14"/>
  </w:num>
  <w:num w:numId="10">
    <w:abstractNumId w:val="4"/>
  </w:num>
  <w:num w:numId="11">
    <w:abstractNumId w:val="23"/>
  </w:num>
  <w:num w:numId="12">
    <w:abstractNumId w:val="21"/>
  </w:num>
  <w:num w:numId="13">
    <w:abstractNumId w:val="1"/>
  </w:num>
  <w:num w:numId="14">
    <w:abstractNumId w:val="20"/>
  </w:num>
  <w:num w:numId="15">
    <w:abstractNumId w:val="11"/>
  </w:num>
  <w:num w:numId="16">
    <w:abstractNumId w:val="2"/>
  </w:num>
  <w:num w:numId="17">
    <w:abstractNumId w:val="25"/>
  </w:num>
  <w:num w:numId="18">
    <w:abstractNumId w:val="9"/>
  </w:num>
  <w:num w:numId="19">
    <w:abstractNumId w:val="18"/>
  </w:num>
  <w:num w:numId="20">
    <w:abstractNumId w:val="16"/>
  </w:num>
  <w:num w:numId="21">
    <w:abstractNumId w:val="17"/>
  </w:num>
  <w:num w:numId="22">
    <w:abstractNumId w:val="10"/>
  </w:num>
  <w:num w:numId="23">
    <w:abstractNumId w:val="22"/>
  </w:num>
  <w:num w:numId="24">
    <w:abstractNumId w:val="15"/>
  </w:num>
  <w:num w:numId="25">
    <w:abstractNumId w:val="8"/>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jEwtDA3MbM0MDdT0lEKTi0uzszPAykwqQUAhWyuxCwAAAA="/>
  </w:docVars>
  <w:rsids>
    <w:rsidRoot w:val="00D71F88"/>
    <w:rsid w:val="00000A0E"/>
    <w:rsid w:val="000037BC"/>
    <w:rsid w:val="000066D6"/>
    <w:rsid w:val="000078F8"/>
    <w:rsid w:val="00007982"/>
    <w:rsid w:val="00007985"/>
    <w:rsid w:val="0001224D"/>
    <w:rsid w:val="00013C42"/>
    <w:rsid w:val="000203DF"/>
    <w:rsid w:val="000227CF"/>
    <w:rsid w:val="000241E6"/>
    <w:rsid w:val="000273EB"/>
    <w:rsid w:val="00031F7E"/>
    <w:rsid w:val="00036045"/>
    <w:rsid w:val="000376A1"/>
    <w:rsid w:val="00037727"/>
    <w:rsid w:val="00040697"/>
    <w:rsid w:val="00042FB0"/>
    <w:rsid w:val="0006036C"/>
    <w:rsid w:val="000630A0"/>
    <w:rsid w:val="00065996"/>
    <w:rsid w:val="00072E33"/>
    <w:rsid w:val="00073427"/>
    <w:rsid w:val="00076B81"/>
    <w:rsid w:val="0007707D"/>
    <w:rsid w:val="00084741"/>
    <w:rsid w:val="00092F54"/>
    <w:rsid w:val="000A5E2C"/>
    <w:rsid w:val="000A6633"/>
    <w:rsid w:val="000A7BB5"/>
    <w:rsid w:val="000B1FA7"/>
    <w:rsid w:val="000B7E65"/>
    <w:rsid w:val="000C111A"/>
    <w:rsid w:val="000C3519"/>
    <w:rsid w:val="000D21BA"/>
    <w:rsid w:val="000D23A5"/>
    <w:rsid w:val="000D41C5"/>
    <w:rsid w:val="000D6CBA"/>
    <w:rsid w:val="000D7C02"/>
    <w:rsid w:val="000F1B38"/>
    <w:rsid w:val="001016EC"/>
    <w:rsid w:val="001051FD"/>
    <w:rsid w:val="00105823"/>
    <w:rsid w:val="001064A6"/>
    <w:rsid w:val="0011143D"/>
    <w:rsid w:val="00117022"/>
    <w:rsid w:val="00121F30"/>
    <w:rsid w:val="00122876"/>
    <w:rsid w:val="00123235"/>
    <w:rsid w:val="00127729"/>
    <w:rsid w:val="00127C68"/>
    <w:rsid w:val="00142737"/>
    <w:rsid w:val="00144357"/>
    <w:rsid w:val="0014763E"/>
    <w:rsid w:val="00147F82"/>
    <w:rsid w:val="00154A5C"/>
    <w:rsid w:val="0015713C"/>
    <w:rsid w:val="00160D1C"/>
    <w:rsid w:val="00162617"/>
    <w:rsid w:val="00167495"/>
    <w:rsid w:val="00167637"/>
    <w:rsid w:val="001808AD"/>
    <w:rsid w:val="00186297"/>
    <w:rsid w:val="00187B0B"/>
    <w:rsid w:val="00190164"/>
    <w:rsid w:val="00190619"/>
    <w:rsid w:val="00191355"/>
    <w:rsid w:val="00197DE4"/>
    <w:rsid w:val="001A29CA"/>
    <w:rsid w:val="001A2F1B"/>
    <w:rsid w:val="001A4766"/>
    <w:rsid w:val="001A5684"/>
    <w:rsid w:val="001A776F"/>
    <w:rsid w:val="001B33DB"/>
    <w:rsid w:val="001C0772"/>
    <w:rsid w:val="001C3AE8"/>
    <w:rsid w:val="001E03FB"/>
    <w:rsid w:val="001E172B"/>
    <w:rsid w:val="001E2602"/>
    <w:rsid w:val="001E3C05"/>
    <w:rsid w:val="001E6365"/>
    <w:rsid w:val="001E72DE"/>
    <w:rsid w:val="001E7FCC"/>
    <w:rsid w:val="001F17A1"/>
    <w:rsid w:val="001F43B3"/>
    <w:rsid w:val="001F5100"/>
    <w:rsid w:val="001F735F"/>
    <w:rsid w:val="00212E6F"/>
    <w:rsid w:val="00215B3F"/>
    <w:rsid w:val="00217C10"/>
    <w:rsid w:val="002211AB"/>
    <w:rsid w:val="00222B97"/>
    <w:rsid w:val="00222C4E"/>
    <w:rsid w:val="00230568"/>
    <w:rsid w:val="002347F2"/>
    <w:rsid w:val="00256F1C"/>
    <w:rsid w:val="00262C0B"/>
    <w:rsid w:val="00263BD0"/>
    <w:rsid w:val="0027160C"/>
    <w:rsid w:val="0027577F"/>
    <w:rsid w:val="00277373"/>
    <w:rsid w:val="00277C56"/>
    <w:rsid w:val="00282B99"/>
    <w:rsid w:val="00284762"/>
    <w:rsid w:val="00292145"/>
    <w:rsid w:val="002925DA"/>
    <w:rsid w:val="002937A3"/>
    <w:rsid w:val="00294B01"/>
    <w:rsid w:val="00297A4C"/>
    <w:rsid w:val="002A0817"/>
    <w:rsid w:val="002A0CAF"/>
    <w:rsid w:val="002A2674"/>
    <w:rsid w:val="002A43C3"/>
    <w:rsid w:val="002A4F87"/>
    <w:rsid w:val="002B0884"/>
    <w:rsid w:val="002B0C90"/>
    <w:rsid w:val="002B20D8"/>
    <w:rsid w:val="002C114C"/>
    <w:rsid w:val="002C30B4"/>
    <w:rsid w:val="002D08CB"/>
    <w:rsid w:val="002D6483"/>
    <w:rsid w:val="002E6DA9"/>
    <w:rsid w:val="002F09D5"/>
    <w:rsid w:val="002F2C7C"/>
    <w:rsid w:val="002F49A8"/>
    <w:rsid w:val="003072D6"/>
    <w:rsid w:val="00310BB7"/>
    <w:rsid w:val="00311256"/>
    <w:rsid w:val="00311D55"/>
    <w:rsid w:val="003204F6"/>
    <w:rsid w:val="003207E1"/>
    <w:rsid w:val="0032115E"/>
    <w:rsid w:val="0033112F"/>
    <w:rsid w:val="00334B7D"/>
    <w:rsid w:val="0035215A"/>
    <w:rsid w:val="00356B14"/>
    <w:rsid w:val="003574D0"/>
    <w:rsid w:val="0036130C"/>
    <w:rsid w:val="0038082E"/>
    <w:rsid w:val="003872E0"/>
    <w:rsid w:val="003935B2"/>
    <w:rsid w:val="00397CB4"/>
    <w:rsid w:val="00397E2A"/>
    <w:rsid w:val="003A309F"/>
    <w:rsid w:val="003B1763"/>
    <w:rsid w:val="003B2257"/>
    <w:rsid w:val="003B4786"/>
    <w:rsid w:val="003B654D"/>
    <w:rsid w:val="003C1A00"/>
    <w:rsid w:val="003C249A"/>
    <w:rsid w:val="003C636C"/>
    <w:rsid w:val="003C6606"/>
    <w:rsid w:val="003D2000"/>
    <w:rsid w:val="003D7D80"/>
    <w:rsid w:val="003E060B"/>
    <w:rsid w:val="003E1996"/>
    <w:rsid w:val="003E29DA"/>
    <w:rsid w:val="003E5A33"/>
    <w:rsid w:val="00400647"/>
    <w:rsid w:val="00413880"/>
    <w:rsid w:val="004144BD"/>
    <w:rsid w:val="0041652C"/>
    <w:rsid w:val="00416BBB"/>
    <w:rsid w:val="00421B77"/>
    <w:rsid w:val="00426F2E"/>
    <w:rsid w:val="00427017"/>
    <w:rsid w:val="00430574"/>
    <w:rsid w:val="00430D18"/>
    <w:rsid w:val="00431F3E"/>
    <w:rsid w:val="00441694"/>
    <w:rsid w:val="00442C0D"/>
    <w:rsid w:val="0044648E"/>
    <w:rsid w:val="004552E0"/>
    <w:rsid w:val="00455C89"/>
    <w:rsid w:val="00463E49"/>
    <w:rsid w:val="004674BC"/>
    <w:rsid w:val="00490C09"/>
    <w:rsid w:val="00493356"/>
    <w:rsid w:val="00494F4A"/>
    <w:rsid w:val="00497A4E"/>
    <w:rsid w:val="004A13BF"/>
    <w:rsid w:val="004A17A5"/>
    <w:rsid w:val="004A3E09"/>
    <w:rsid w:val="004A73CE"/>
    <w:rsid w:val="004C3825"/>
    <w:rsid w:val="004C547D"/>
    <w:rsid w:val="004C66CB"/>
    <w:rsid w:val="004D46D8"/>
    <w:rsid w:val="004D4AF3"/>
    <w:rsid w:val="004D5108"/>
    <w:rsid w:val="004D55D6"/>
    <w:rsid w:val="004E2BA2"/>
    <w:rsid w:val="004E35DB"/>
    <w:rsid w:val="004E6D13"/>
    <w:rsid w:val="004F2678"/>
    <w:rsid w:val="004F29BC"/>
    <w:rsid w:val="00502463"/>
    <w:rsid w:val="00511423"/>
    <w:rsid w:val="00512D84"/>
    <w:rsid w:val="00513F00"/>
    <w:rsid w:val="00523487"/>
    <w:rsid w:val="00530F0F"/>
    <w:rsid w:val="0053304B"/>
    <w:rsid w:val="005430C5"/>
    <w:rsid w:val="00543690"/>
    <w:rsid w:val="00544DC6"/>
    <w:rsid w:val="00550022"/>
    <w:rsid w:val="00550232"/>
    <w:rsid w:val="005615C7"/>
    <w:rsid w:val="00561C67"/>
    <w:rsid w:val="00561D44"/>
    <w:rsid w:val="005778AA"/>
    <w:rsid w:val="00584742"/>
    <w:rsid w:val="00584C9D"/>
    <w:rsid w:val="005923CA"/>
    <w:rsid w:val="00592587"/>
    <w:rsid w:val="00594126"/>
    <w:rsid w:val="005A4E68"/>
    <w:rsid w:val="005A65AB"/>
    <w:rsid w:val="005B57F6"/>
    <w:rsid w:val="005B5CB3"/>
    <w:rsid w:val="005C4988"/>
    <w:rsid w:val="005C5DAD"/>
    <w:rsid w:val="005C74C0"/>
    <w:rsid w:val="005D0432"/>
    <w:rsid w:val="005D23EC"/>
    <w:rsid w:val="005D24EA"/>
    <w:rsid w:val="005D3DFD"/>
    <w:rsid w:val="005E047B"/>
    <w:rsid w:val="005E1183"/>
    <w:rsid w:val="005E5340"/>
    <w:rsid w:val="005E55F2"/>
    <w:rsid w:val="005F0705"/>
    <w:rsid w:val="005F4421"/>
    <w:rsid w:val="005F5930"/>
    <w:rsid w:val="00600141"/>
    <w:rsid w:val="00600675"/>
    <w:rsid w:val="006012FA"/>
    <w:rsid w:val="00602258"/>
    <w:rsid w:val="00605584"/>
    <w:rsid w:val="00606447"/>
    <w:rsid w:val="0061226B"/>
    <w:rsid w:val="0061351C"/>
    <w:rsid w:val="00627550"/>
    <w:rsid w:val="00630A21"/>
    <w:rsid w:val="00641383"/>
    <w:rsid w:val="00642B62"/>
    <w:rsid w:val="006573C2"/>
    <w:rsid w:val="006620D5"/>
    <w:rsid w:val="00665339"/>
    <w:rsid w:val="006707E6"/>
    <w:rsid w:val="00682696"/>
    <w:rsid w:val="006833B6"/>
    <w:rsid w:val="00697BDC"/>
    <w:rsid w:val="006A4423"/>
    <w:rsid w:val="006A53B0"/>
    <w:rsid w:val="006B1E7B"/>
    <w:rsid w:val="006B3141"/>
    <w:rsid w:val="006B6B8D"/>
    <w:rsid w:val="006B7E5E"/>
    <w:rsid w:val="006B7F53"/>
    <w:rsid w:val="006C1221"/>
    <w:rsid w:val="006C7BEA"/>
    <w:rsid w:val="006D542C"/>
    <w:rsid w:val="006D7510"/>
    <w:rsid w:val="006E0C07"/>
    <w:rsid w:val="006E1324"/>
    <w:rsid w:val="006E366C"/>
    <w:rsid w:val="006E37EF"/>
    <w:rsid w:val="006E5271"/>
    <w:rsid w:val="006F0DC5"/>
    <w:rsid w:val="006F21D1"/>
    <w:rsid w:val="007027C7"/>
    <w:rsid w:val="00702C7D"/>
    <w:rsid w:val="00712752"/>
    <w:rsid w:val="00712C0B"/>
    <w:rsid w:val="0072262F"/>
    <w:rsid w:val="00723614"/>
    <w:rsid w:val="00723E40"/>
    <w:rsid w:val="00727321"/>
    <w:rsid w:val="00742223"/>
    <w:rsid w:val="00743BDE"/>
    <w:rsid w:val="00745191"/>
    <w:rsid w:val="0074681B"/>
    <w:rsid w:val="0075021E"/>
    <w:rsid w:val="00760D07"/>
    <w:rsid w:val="00761502"/>
    <w:rsid w:val="00766EA2"/>
    <w:rsid w:val="00767147"/>
    <w:rsid w:val="00770133"/>
    <w:rsid w:val="00776A8D"/>
    <w:rsid w:val="007803D0"/>
    <w:rsid w:val="00787AB9"/>
    <w:rsid w:val="007A23F4"/>
    <w:rsid w:val="007A44E1"/>
    <w:rsid w:val="007B0699"/>
    <w:rsid w:val="007B30FC"/>
    <w:rsid w:val="007B332B"/>
    <w:rsid w:val="007C6E2B"/>
    <w:rsid w:val="007D190B"/>
    <w:rsid w:val="007D4ED8"/>
    <w:rsid w:val="007E4503"/>
    <w:rsid w:val="00807913"/>
    <w:rsid w:val="00813658"/>
    <w:rsid w:val="008174C2"/>
    <w:rsid w:val="00823781"/>
    <w:rsid w:val="0082490B"/>
    <w:rsid w:val="00825AD1"/>
    <w:rsid w:val="0083524A"/>
    <w:rsid w:val="00835982"/>
    <w:rsid w:val="00853D99"/>
    <w:rsid w:val="00854FCC"/>
    <w:rsid w:val="00863BFE"/>
    <w:rsid w:val="00870920"/>
    <w:rsid w:val="00871AD2"/>
    <w:rsid w:val="00875C71"/>
    <w:rsid w:val="0087700C"/>
    <w:rsid w:val="00882616"/>
    <w:rsid w:val="00882713"/>
    <w:rsid w:val="00882EB6"/>
    <w:rsid w:val="008871DF"/>
    <w:rsid w:val="008878BD"/>
    <w:rsid w:val="0089082D"/>
    <w:rsid w:val="00890903"/>
    <w:rsid w:val="00890D3E"/>
    <w:rsid w:val="008915F1"/>
    <w:rsid w:val="008919C9"/>
    <w:rsid w:val="008A2C4E"/>
    <w:rsid w:val="008A4A94"/>
    <w:rsid w:val="008B183C"/>
    <w:rsid w:val="008C2CA3"/>
    <w:rsid w:val="008E0401"/>
    <w:rsid w:val="008E0DF4"/>
    <w:rsid w:val="008E2E3F"/>
    <w:rsid w:val="008E521E"/>
    <w:rsid w:val="008E777B"/>
    <w:rsid w:val="008F61E9"/>
    <w:rsid w:val="00900313"/>
    <w:rsid w:val="009024FC"/>
    <w:rsid w:val="00920FA7"/>
    <w:rsid w:val="00921DC3"/>
    <w:rsid w:val="00924B84"/>
    <w:rsid w:val="00931773"/>
    <w:rsid w:val="00933C09"/>
    <w:rsid w:val="00937382"/>
    <w:rsid w:val="00941B89"/>
    <w:rsid w:val="009550A1"/>
    <w:rsid w:val="00962477"/>
    <w:rsid w:val="0096537A"/>
    <w:rsid w:val="00973A8A"/>
    <w:rsid w:val="00973F92"/>
    <w:rsid w:val="009838D6"/>
    <w:rsid w:val="00984608"/>
    <w:rsid w:val="00992BFC"/>
    <w:rsid w:val="00994498"/>
    <w:rsid w:val="00994595"/>
    <w:rsid w:val="00996FAF"/>
    <w:rsid w:val="009A28AE"/>
    <w:rsid w:val="009A4045"/>
    <w:rsid w:val="009B0E20"/>
    <w:rsid w:val="009B2997"/>
    <w:rsid w:val="009B4AFD"/>
    <w:rsid w:val="009B543E"/>
    <w:rsid w:val="009B61AE"/>
    <w:rsid w:val="009C35E9"/>
    <w:rsid w:val="009C422A"/>
    <w:rsid w:val="009D4087"/>
    <w:rsid w:val="009E0CDE"/>
    <w:rsid w:val="009E523C"/>
    <w:rsid w:val="009F5B09"/>
    <w:rsid w:val="00A03803"/>
    <w:rsid w:val="00A03F90"/>
    <w:rsid w:val="00A104DF"/>
    <w:rsid w:val="00A21758"/>
    <w:rsid w:val="00A24B6A"/>
    <w:rsid w:val="00A368D4"/>
    <w:rsid w:val="00A50499"/>
    <w:rsid w:val="00A51BD1"/>
    <w:rsid w:val="00A662A2"/>
    <w:rsid w:val="00A7200E"/>
    <w:rsid w:val="00A75F2D"/>
    <w:rsid w:val="00A762E8"/>
    <w:rsid w:val="00A90498"/>
    <w:rsid w:val="00A92033"/>
    <w:rsid w:val="00AA3ABB"/>
    <w:rsid w:val="00AA67C9"/>
    <w:rsid w:val="00AA6AC8"/>
    <w:rsid w:val="00AB3995"/>
    <w:rsid w:val="00AB43D7"/>
    <w:rsid w:val="00AB6F98"/>
    <w:rsid w:val="00AC09E5"/>
    <w:rsid w:val="00AC23A4"/>
    <w:rsid w:val="00AD00E2"/>
    <w:rsid w:val="00AD1F53"/>
    <w:rsid w:val="00AD519F"/>
    <w:rsid w:val="00AE4018"/>
    <w:rsid w:val="00AE4E47"/>
    <w:rsid w:val="00AE750B"/>
    <w:rsid w:val="00B0509A"/>
    <w:rsid w:val="00B0729F"/>
    <w:rsid w:val="00B20027"/>
    <w:rsid w:val="00B2477D"/>
    <w:rsid w:val="00B25B66"/>
    <w:rsid w:val="00B31E03"/>
    <w:rsid w:val="00B31E24"/>
    <w:rsid w:val="00B32AB2"/>
    <w:rsid w:val="00B427AF"/>
    <w:rsid w:val="00B531C6"/>
    <w:rsid w:val="00B53F7A"/>
    <w:rsid w:val="00B57AF0"/>
    <w:rsid w:val="00B634C1"/>
    <w:rsid w:val="00B75D93"/>
    <w:rsid w:val="00B82F9A"/>
    <w:rsid w:val="00B900A3"/>
    <w:rsid w:val="00B9100D"/>
    <w:rsid w:val="00B9229B"/>
    <w:rsid w:val="00B93664"/>
    <w:rsid w:val="00B97317"/>
    <w:rsid w:val="00BA1B95"/>
    <w:rsid w:val="00BA740C"/>
    <w:rsid w:val="00BB7F81"/>
    <w:rsid w:val="00BC3802"/>
    <w:rsid w:val="00BD513A"/>
    <w:rsid w:val="00BE1BF9"/>
    <w:rsid w:val="00BE316E"/>
    <w:rsid w:val="00BE3943"/>
    <w:rsid w:val="00BE3CD0"/>
    <w:rsid w:val="00BF2C51"/>
    <w:rsid w:val="00C10D26"/>
    <w:rsid w:val="00C12FE6"/>
    <w:rsid w:val="00C1367B"/>
    <w:rsid w:val="00C20A13"/>
    <w:rsid w:val="00C21C99"/>
    <w:rsid w:val="00C2520E"/>
    <w:rsid w:val="00C272D4"/>
    <w:rsid w:val="00C31382"/>
    <w:rsid w:val="00C409E3"/>
    <w:rsid w:val="00C452A2"/>
    <w:rsid w:val="00C46D05"/>
    <w:rsid w:val="00C53911"/>
    <w:rsid w:val="00C608AE"/>
    <w:rsid w:val="00C60EF2"/>
    <w:rsid w:val="00C67B17"/>
    <w:rsid w:val="00C7062F"/>
    <w:rsid w:val="00C71E4A"/>
    <w:rsid w:val="00C7388C"/>
    <w:rsid w:val="00C74721"/>
    <w:rsid w:val="00C7633C"/>
    <w:rsid w:val="00C82CA7"/>
    <w:rsid w:val="00C84F32"/>
    <w:rsid w:val="00C85311"/>
    <w:rsid w:val="00C878F1"/>
    <w:rsid w:val="00C90FD8"/>
    <w:rsid w:val="00C94172"/>
    <w:rsid w:val="00C949E3"/>
    <w:rsid w:val="00CA37CB"/>
    <w:rsid w:val="00CA67AA"/>
    <w:rsid w:val="00CB0CAE"/>
    <w:rsid w:val="00CB658F"/>
    <w:rsid w:val="00CD0BAA"/>
    <w:rsid w:val="00CD1C34"/>
    <w:rsid w:val="00CD2559"/>
    <w:rsid w:val="00CD3B1E"/>
    <w:rsid w:val="00CD74D1"/>
    <w:rsid w:val="00CE0397"/>
    <w:rsid w:val="00CE31EE"/>
    <w:rsid w:val="00CE7362"/>
    <w:rsid w:val="00CF1B70"/>
    <w:rsid w:val="00CF2923"/>
    <w:rsid w:val="00CF2B53"/>
    <w:rsid w:val="00D04555"/>
    <w:rsid w:val="00D149C6"/>
    <w:rsid w:val="00D20106"/>
    <w:rsid w:val="00D2559D"/>
    <w:rsid w:val="00D255FA"/>
    <w:rsid w:val="00D2680B"/>
    <w:rsid w:val="00D3157C"/>
    <w:rsid w:val="00D352C5"/>
    <w:rsid w:val="00D37A04"/>
    <w:rsid w:val="00D4713C"/>
    <w:rsid w:val="00D5645C"/>
    <w:rsid w:val="00D57F9E"/>
    <w:rsid w:val="00D61C22"/>
    <w:rsid w:val="00D71622"/>
    <w:rsid w:val="00D71F88"/>
    <w:rsid w:val="00D7634A"/>
    <w:rsid w:val="00D8096F"/>
    <w:rsid w:val="00D81832"/>
    <w:rsid w:val="00D82F5B"/>
    <w:rsid w:val="00D86CE5"/>
    <w:rsid w:val="00D87E7C"/>
    <w:rsid w:val="00D93082"/>
    <w:rsid w:val="00D94ED0"/>
    <w:rsid w:val="00D9602B"/>
    <w:rsid w:val="00D9674D"/>
    <w:rsid w:val="00DA150F"/>
    <w:rsid w:val="00DA6B00"/>
    <w:rsid w:val="00DA6D03"/>
    <w:rsid w:val="00DC4A3B"/>
    <w:rsid w:val="00DD21FD"/>
    <w:rsid w:val="00DD3B6E"/>
    <w:rsid w:val="00DE00C7"/>
    <w:rsid w:val="00DE2726"/>
    <w:rsid w:val="00DF37F2"/>
    <w:rsid w:val="00DF409A"/>
    <w:rsid w:val="00DF4E3C"/>
    <w:rsid w:val="00E03169"/>
    <w:rsid w:val="00E0426F"/>
    <w:rsid w:val="00E12FBE"/>
    <w:rsid w:val="00E13D7C"/>
    <w:rsid w:val="00E16C52"/>
    <w:rsid w:val="00E2364A"/>
    <w:rsid w:val="00E35C42"/>
    <w:rsid w:val="00E40A3E"/>
    <w:rsid w:val="00E50E5A"/>
    <w:rsid w:val="00E54E35"/>
    <w:rsid w:val="00E607A8"/>
    <w:rsid w:val="00E702D8"/>
    <w:rsid w:val="00E73FD6"/>
    <w:rsid w:val="00E805CA"/>
    <w:rsid w:val="00E8107C"/>
    <w:rsid w:val="00E82C31"/>
    <w:rsid w:val="00EA1F63"/>
    <w:rsid w:val="00EA7CED"/>
    <w:rsid w:val="00EB0CB2"/>
    <w:rsid w:val="00EB4DAE"/>
    <w:rsid w:val="00EB63F6"/>
    <w:rsid w:val="00EC0311"/>
    <w:rsid w:val="00EC1629"/>
    <w:rsid w:val="00EF0389"/>
    <w:rsid w:val="00F0167B"/>
    <w:rsid w:val="00F01EF5"/>
    <w:rsid w:val="00F045F4"/>
    <w:rsid w:val="00F078CD"/>
    <w:rsid w:val="00F10574"/>
    <w:rsid w:val="00F324B8"/>
    <w:rsid w:val="00F3586D"/>
    <w:rsid w:val="00F36080"/>
    <w:rsid w:val="00F45553"/>
    <w:rsid w:val="00F544B4"/>
    <w:rsid w:val="00F70706"/>
    <w:rsid w:val="00F80021"/>
    <w:rsid w:val="00F82E25"/>
    <w:rsid w:val="00F94877"/>
    <w:rsid w:val="00FA015B"/>
    <w:rsid w:val="00FA0A5B"/>
    <w:rsid w:val="00FA38D8"/>
    <w:rsid w:val="00FA5408"/>
    <w:rsid w:val="00FB0F39"/>
    <w:rsid w:val="00FB18C5"/>
    <w:rsid w:val="00FB5418"/>
    <w:rsid w:val="00FC045E"/>
    <w:rsid w:val="00FC4739"/>
    <w:rsid w:val="00FC6A1D"/>
    <w:rsid w:val="00FD399F"/>
    <w:rsid w:val="00FE3AC2"/>
    <w:rsid w:val="00FF2E6A"/>
    <w:rsid w:val="00FF3189"/>
    <w:rsid w:val="00FF57AC"/>
    <w:rsid w:val="00FF588E"/>
    <w:rsid w:val="00FF58C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99"/>
    <w:unhideWhenUsed/>
    <w:qFormat/>
    <w:rsid w:val="00D2559D"/>
    <w:pPr>
      <w:numPr>
        <w:numId w:val="1"/>
      </w:numPr>
      <w:spacing w:before="40" w:after="40"/>
    </w:pPr>
  </w:style>
  <w:style w:type="paragraph" w:styleId="ListBullet2">
    <w:name w:val="List Bullet 2"/>
    <w:basedOn w:val="Normal"/>
    <w:uiPriority w:val="99"/>
    <w:unhideWhenUsed/>
    <w:qFormat/>
    <w:rsid w:val="00D2559D"/>
    <w:pPr>
      <w:numPr>
        <w:ilvl w:val="1"/>
        <w:numId w:val="1"/>
      </w:numPr>
    </w:pPr>
  </w:style>
  <w:style w:type="paragraph" w:styleId="ListBullet3">
    <w:name w:val="List Bullet 3"/>
    <w:basedOn w:val="Normal"/>
    <w:uiPriority w:val="99"/>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421B77"/>
    <w:rPr>
      <w:sz w:val="16"/>
      <w:szCs w:val="16"/>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FC6A1D"/>
    <w:rPr>
      <w:rFonts w:ascii="Fira Sans Light" w:hAnsi="Fira Sans Light"/>
      <w:color w:val="000000" w:themeColor="text1"/>
      <w:sz w:val="24"/>
      <w:szCs w:val="24"/>
    </w:rPr>
  </w:style>
  <w:style w:type="paragraph" w:customStyle="1" w:styleId="Bullets">
    <w:name w:val="*Bullets"/>
    <w:basedOn w:val="ListParagraph"/>
    <w:link w:val="BulletsChar"/>
    <w:qFormat/>
    <w:rsid w:val="0007707D"/>
    <w:pPr>
      <w:tabs>
        <w:tab w:val="clear" w:pos="357"/>
      </w:tabs>
      <w:spacing w:before="120" w:after="240" w:line="276" w:lineRule="auto"/>
      <w:ind w:left="720" w:hanging="360"/>
      <w:contextualSpacing w:val="0"/>
    </w:pPr>
    <w:rPr>
      <w:rFonts w:ascii="Arial" w:eastAsia="Calibri" w:hAnsi="Arial" w:cs="Arial"/>
      <w:lang w:eastAsia="en-AU"/>
    </w:rPr>
  </w:style>
  <w:style w:type="character" w:customStyle="1" w:styleId="BulletsChar">
    <w:name w:val="*Bullets Char"/>
    <w:basedOn w:val="ListParagraphChar"/>
    <w:link w:val="Bullets"/>
    <w:rsid w:val="0007707D"/>
    <w:rPr>
      <w:rFonts w:ascii="Arial" w:eastAsia="Calibri" w:hAnsi="Arial" w:cs="Arial"/>
      <w:color w:val="000000" w:themeColor="text1"/>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AEF98839C0EC48DE8A3E634BA6D584FE"/>
        <w:category>
          <w:name w:val="General"/>
          <w:gallery w:val="placeholder"/>
        </w:category>
        <w:types>
          <w:type w:val="bbPlcHdr"/>
        </w:types>
        <w:behaviors>
          <w:behavior w:val="content"/>
        </w:behaviors>
        <w:guid w:val="{A8E477E9-0BAB-49B3-951B-310095D96917}"/>
      </w:docPartPr>
      <w:docPartBody>
        <w:p w:rsidR="00D53802" w:rsidRDefault="00F8795D" w:rsidP="00F8795D">
          <w:pPr>
            <w:pStyle w:val="AEF98839C0EC48DE8A3E634BA6D584FE"/>
          </w:pPr>
          <w:r w:rsidRPr="00D858FE">
            <w:rPr>
              <w:rStyle w:val="PlaceholderText"/>
            </w:rPr>
            <w:t>Choose an item.</w:t>
          </w:r>
        </w:p>
      </w:docPartBody>
    </w:docPart>
    <w:docPart>
      <w:docPartPr>
        <w:name w:val="AB94F817CBB5444F8C941D02F930801E"/>
        <w:category>
          <w:name w:val="General"/>
          <w:gallery w:val="placeholder"/>
        </w:category>
        <w:types>
          <w:type w:val="bbPlcHdr"/>
        </w:types>
        <w:behaviors>
          <w:behavior w:val="content"/>
        </w:behaviors>
        <w:guid w:val="{AF872393-2436-4DC2-A35A-E023E75F3EB7}"/>
      </w:docPartPr>
      <w:docPartBody>
        <w:p w:rsidR="00D53802" w:rsidRDefault="00F8795D" w:rsidP="00F8795D">
          <w:pPr>
            <w:pStyle w:val="AB94F817CBB5444F8C941D02F930801E"/>
          </w:pPr>
          <w:r w:rsidRPr="00D858FE">
            <w:rPr>
              <w:rStyle w:val="PlaceholderText"/>
            </w:rPr>
            <w:t>Choose an item.</w:t>
          </w:r>
        </w:p>
      </w:docPartBody>
    </w:docPart>
    <w:docPart>
      <w:docPartPr>
        <w:name w:val="3FB4D32323D845C2804EDB2ACA553ECE"/>
        <w:category>
          <w:name w:val="General"/>
          <w:gallery w:val="placeholder"/>
        </w:category>
        <w:types>
          <w:type w:val="bbPlcHdr"/>
        </w:types>
        <w:behaviors>
          <w:behavior w:val="content"/>
        </w:behaviors>
        <w:guid w:val="{0149BA01-C218-45CC-A6C6-7F944743BFB3}"/>
      </w:docPartPr>
      <w:docPartBody>
        <w:p w:rsidR="00D53802" w:rsidRDefault="00F8795D" w:rsidP="00F8795D">
          <w:pPr>
            <w:pStyle w:val="3FB4D32323D845C2804EDB2ACA553ECE"/>
          </w:pPr>
          <w:r w:rsidRPr="00D858FE">
            <w:rPr>
              <w:rStyle w:val="PlaceholderText"/>
            </w:rPr>
            <w:t>Choose an item.</w:t>
          </w:r>
        </w:p>
      </w:docPartBody>
    </w:docPart>
    <w:docPart>
      <w:docPartPr>
        <w:name w:val="B3CF6C4932514293959ADADF36755473"/>
        <w:category>
          <w:name w:val="General"/>
          <w:gallery w:val="placeholder"/>
        </w:category>
        <w:types>
          <w:type w:val="bbPlcHdr"/>
        </w:types>
        <w:behaviors>
          <w:behavior w:val="content"/>
        </w:behaviors>
        <w:guid w:val="{F73473C3-794A-4101-BFE8-0B37BB2EA305}"/>
      </w:docPartPr>
      <w:docPartBody>
        <w:p w:rsidR="00D53802" w:rsidRDefault="00F8795D" w:rsidP="00F8795D">
          <w:pPr>
            <w:pStyle w:val="B3CF6C4932514293959ADADF36755473"/>
          </w:pPr>
          <w:r w:rsidRPr="00D858FE">
            <w:rPr>
              <w:rStyle w:val="PlaceholderText"/>
            </w:rPr>
            <w:t>Choose an item.</w:t>
          </w:r>
        </w:p>
      </w:docPartBody>
    </w:docPart>
    <w:docPart>
      <w:docPartPr>
        <w:name w:val="9A259F25C8324DB68324C4DCF04D5801"/>
        <w:category>
          <w:name w:val="General"/>
          <w:gallery w:val="placeholder"/>
        </w:category>
        <w:types>
          <w:type w:val="bbPlcHdr"/>
        </w:types>
        <w:behaviors>
          <w:behavior w:val="content"/>
        </w:behaviors>
        <w:guid w:val="{4AB1D99F-B833-4482-BBA0-60EBD9EEC7AB}"/>
      </w:docPartPr>
      <w:docPartBody>
        <w:p w:rsidR="00D53802" w:rsidRDefault="00F8795D" w:rsidP="00F8795D">
          <w:pPr>
            <w:pStyle w:val="9A259F25C8324DB68324C4DCF04D5801"/>
          </w:pPr>
          <w:r w:rsidRPr="00D858FE">
            <w:rPr>
              <w:rStyle w:val="PlaceholderText"/>
            </w:rPr>
            <w:t>Choose an item.</w:t>
          </w:r>
        </w:p>
      </w:docPartBody>
    </w:docPart>
    <w:docPart>
      <w:docPartPr>
        <w:name w:val="86024F5A7A2E4851A0D557E3BC99BB8A"/>
        <w:category>
          <w:name w:val="General"/>
          <w:gallery w:val="placeholder"/>
        </w:category>
        <w:types>
          <w:type w:val="bbPlcHdr"/>
        </w:types>
        <w:behaviors>
          <w:behavior w:val="content"/>
        </w:behaviors>
        <w:guid w:val="{59608CCB-350B-44EF-95B4-704EBA9AE160}"/>
      </w:docPartPr>
      <w:docPartBody>
        <w:p w:rsidR="00D53802" w:rsidRDefault="00F8795D" w:rsidP="00F8795D">
          <w:pPr>
            <w:pStyle w:val="86024F5A7A2E4851A0D557E3BC99BB8A"/>
          </w:pPr>
          <w:r w:rsidRPr="00D858FE">
            <w:rPr>
              <w:rStyle w:val="PlaceholderText"/>
            </w:rPr>
            <w:t>Choose an item.</w:t>
          </w:r>
        </w:p>
      </w:docPartBody>
    </w:docPart>
    <w:docPart>
      <w:docPartPr>
        <w:name w:val="25505552584B4992BE9AC79ADB64A086"/>
        <w:category>
          <w:name w:val="General"/>
          <w:gallery w:val="placeholder"/>
        </w:category>
        <w:types>
          <w:type w:val="bbPlcHdr"/>
        </w:types>
        <w:behaviors>
          <w:behavior w:val="content"/>
        </w:behaviors>
        <w:guid w:val="{12950A1E-0A47-4337-B4CB-F31AC34B391D}"/>
      </w:docPartPr>
      <w:docPartBody>
        <w:p w:rsidR="00D53802" w:rsidRDefault="00F8795D" w:rsidP="00F8795D">
          <w:pPr>
            <w:pStyle w:val="25505552584B4992BE9AC79ADB64A086"/>
          </w:pPr>
          <w:r w:rsidRPr="00D858FE">
            <w:rPr>
              <w:rStyle w:val="PlaceholderText"/>
            </w:rPr>
            <w:t>Choose an item.</w:t>
          </w:r>
        </w:p>
      </w:docPartBody>
    </w:docPart>
    <w:docPart>
      <w:docPartPr>
        <w:name w:val="4071D4F039324A6B86FE8ED002734FAE"/>
        <w:category>
          <w:name w:val="General"/>
          <w:gallery w:val="placeholder"/>
        </w:category>
        <w:types>
          <w:type w:val="bbPlcHdr"/>
        </w:types>
        <w:behaviors>
          <w:behavior w:val="content"/>
        </w:behaviors>
        <w:guid w:val="{F04D5E42-5BA3-468D-BE68-765344AA5BA2}"/>
      </w:docPartPr>
      <w:docPartBody>
        <w:p w:rsidR="00D53802" w:rsidRDefault="00F8795D" w:rsidP="00F8795D">
          <w:pPr>
            <w:pStyle w:val="4071D4F039324A6B86FE8ED002734FAE"/>
          </w:pPr>
          <w:r w:rsidRPr="00D858FE">
            <w:rPr>
              <w:rStyle w:val="PlaceholderText"/>
            </w:rPr>
            <w:t>Choose an item.</w:t>
          </w:r>
        </w:p>
      </w:docPartBody>
    </w:docPart>
    <w:docPart>
      <w:docPartPr>
        <w:name w:val="3FD32184373D493C95956C13166C3730"/>
        <w:category>
          <w:name w:val="General"/>
          <w:gallery w:val="placeholder"/>
        </w:category>
        <w:types>
          <w:type w:val="bbPlcHdr"/>
        </w:types>
        <w:behaviors>
          <w:behavior w:val="content"/>
        </w:behaviors>
        <w:guid w:val="{C75998C0-CC6D-45BE-96F6-8526B4910352}"/>
      </w:docPartPr>
      <w:docPartBody>
        <w:p w:rsidR="00D53802" w:rsidRDefault="00F8795D" w:rsidP="00F8795D">
          <w:pPr>
            <w:pStyle w:val="3FD32184373D493C95956C13166C3730"/>
          </w:pPr>
          <w:r w:rsidRPr="00D858FE">
            <w:rPr>
              <w:rStyle w:val="PlaceholderText"/>
            </w:rPr>
            <w:t>Choose an item.</w:t>
          </w:r>
        </w:p>
      </w:docPartBody>
    </w:docPart>
    <w:docPart>
      <w:docPartPr>
        <w:name w:val="CB54F674080A4B9392BE877B474E7E9B"/>
        <w:category>
          <w:name w:val="General"/>
          <w:gallery w:val="placeholder"/>
        </w:category>
        <w:types>
          <w:type w:val="bbPlcHdr"/>
        </w:types>
        <w:behaviors>
          <w:behavior w:val="content"/>
        </w:behaviors>
        <w:guid w:val="{12EA4613-8CB6-4AD4-A343-B0FBDFB89FD6}"/>
      </w:docPartPr>
      <w:docPartBody>
        <w:p w:rsidR="00D53802" w:rsidRDefault="00F8795D" w:rsidP="00F8795D">
          <w:pPr>
            <w:pStyle w:val="CB54F674080A4B9392BE877B474E7E9B"/>
          </w:pPr>
          <w:r w:rsidRPr="00D858FE">
            <w:rPr>
              <w:rStyle w:val="PlaceholderText"/>
            </w:rPr>
            <w:t>Choose an item.</w:t>
          </w:r>
        </w:p>
      </w:docPartBody>
    </w:docPart>
    <w:docPart>
      <w:docPartPr>
        <w:name w:val="4C7EF4E5E7CA4BFC9704F0E403DF44A0"/>
        <w:category>
          <w:name w:val="General"/>
          <w:gallery w:val="placeholder"/>
        </w:category>
        <w:types>
          <w:type w:val="bbPlcHdr"/>
        </w:types>
        <w:behaviors>
          <w:behavior w:val="content"/>
        </w:behaviors>
        <w:guid w:val="{FB373D23-E404-421A-9C77-1680AB0BE174}"/>
      </w:docPartPr>
      <w:docPartBody>
        <w:p w:rsidR="00D53802" w:rsidRDefault="00F8795D" w:rsidP="00F8795D">
          <w:pPr>
            <w:pStyle w:val="4C7EF4E5E7CA4BFC9704F0E403DF44A0"/>
          </w:pPr>
          <w:r w:rsidRPr="00D858FE">
            <w:rPr>
              <w:rStyle w:val="PlaceholderText"/>
            </w:rPr>
            <w:t>Choose an item.</w:t>
          </w:r>
        </w:p>
      </w:docPartBody>
    </w:docPart>
    <w:docPart>
      <w:docPartPr>
        <w:name w:val="643CA2F38B28480F817C5BF7E7AB3369"/>
        <w:category>
          <w:name w:val="General"/>
          <w:gallery w:val="placeholder"/>
        </w:category>
        <w:types>
          <w:type w:val="bbPlcHdr"/>
        </w:types>
        <w:behaviors>
          <w:behavior w:val="content"/>
        </w:behaviors>
        <w:guid w:val="{770E0ED8-E5F8-4F41-82F5-9205302A68C1}"/>
      </w:docPartPr>
      <w:docPartBody>
        <w:p w:rsidR="00D53802" w:rsidRDefault="00F8795D" w:rsidP="00F8795D">
          <w:pPr>
            <w:pStyle w:val="643CA2F38B28480F817C5BF7E7AB3369"/>
          </w:pPr>
          <w:r w:rsidRPr="00D858FE">
            <w:rPr>
              <w:rStyle w:val="PlaceholderText"/>
            </w:rPr>
            <w:t>Choose an item.</w:t>
          </w:r>
        </w:p>
      </w:docPartBody>
    </w:docPart>
    <w:docPart>
      <w:docPartPr>
        <w:name w:val="C6BE63E7B8A84D428543F96CE068A4CA"/>
        <w:category>
          <w:name w:val="General"/>
          <w:gallery w:val="placeholder"/>
        </w:category>
        <w:types>
          <w:type w:val="bbPlcHdr"/>
        </w:types>
        <w:behaviors>
          <w:behavior w:val="content"/>
        </w:behaviors>
        <w:guid w:val="{8A961324-4D20-4C08-A846-38D79F15BD18}"/>
      </w:docPartPr>
      <w:docPartBody>
        <w:p w:rsidR="00D53802" w:rsidRDefault="00F8795D" w:rsidP="00F8795D">
          <w:pPr>
            <w:pStyle w:val="C6BE63E7B8A84D428543F96CE068A4CA"/>
          </w:pPr>
          <w:r w:rsidRPr="00D858FE">
            <w:rPr>
              <w:rStyle w:val="PlaceholderText"/>
            </w:rPr>
            <w:t>Choose an item.</w:t>
          </w:r>
        </w:p>
      </w:docPartBody>
    </w:docPart>
    <w:docPart>
      <w:docPartPr>
        <w:name w:val="F1716FEBF55F4D0A9F7D3820D793B71D"/>
        <w:category>
          <w:name w:val="General"/>
          <w:gallery w:val="placeholder"/>
        </w:category>
        <w:types>
          <w:type w:val="bbPlcHdr"/>
        </w:types>
        <w:behaviors>
          <w:behavior w:val="content"/>
        </w:behaviors>
        <w:guid w:val="{85DA1F9E-CEFF-404E-940C-ACC245B9F3D2}"/>
      </w:docPartPr>
      <w:docPartBody>
        <w:p w:rsidR="00D53802" w:rsidRDefault="00F8795D" w:rsidP="00F8795D">
          <w:pPr>
            <w:pStyle w:val="F1716FEBF55F4D0A9F7D3820D793B71D"/>
          </w:pPr>
          <w:r w:rsidRPr="00D858FE">
            <w:rPr>
              <w:rStyle w:val="PlaceholderText"/>
            </w:rPr>
            <w:t>Choose an item.</w:t>
          </w:r>
        </w:p>
      </w:docPartBody>
    </w:docPart>
    <w:docPart>
      <w:docPartPr>
        <w:name w:val="34C8618A6DB04EDF81445396658B1D20"/>
        <w:category>
          <w:name w:val="General"/>
          <w:gallery w:val="placeholder"/>
        </w:category>
        <w:types>
          <w:type w:val="bbPlcHdr"/>
        </w:types>
        <w:behaviors>
          <w:behavior w:val="content"/>
        </w:behaviors>
        <w:guid w:val="{E4E6FB8D-EF0B-4522-ADC8-654A159585FE}"/>
      </w:docPartPr>
      <w:docPartBody>
        <w:p w:rsidR="00D53802" w:rsidRDefault="00F8795D" w:rsidP="00F8795D">
          <w:pPr>
            <w:pStyle w:val="34C8618A6DB04EDF81445396658B1D20"/>
          </w:pPr>
          <w:r w:rsidRPr="00D858FE">
            <w:rPr>
              <w:rStyle w:val="PlaceholderText"/>
            </w:rPr>
            <w:t>Choose an item.</w:t>
          </w:r>
        </w:p>
      </w:docPartBody>
    </w:docPart>
    <w:docPart>
      <w:docPartPr>
        <w:name w:val="937F884B8AFB4D6391AC21CB5DCC0DAA"/>
        <w:category>
          <w:name w:val="General"/>
          <w:gallery w:val="placeholder"/>
        </w:category>
        <w:types>
          <w:type w:val="bbPlcHdr"/>
        </w:types>
        <w:behaviors>
          <w:behavior w:val="content"/>
        </w:behaviors>
        <w:guid w:val="{2CECCAE3-F076-4D4F-9AEA-53F34A6A6E90}"/>
      </w:docPartPr>
      <w:docPartBody>
        <w:p w:rsidR="00D53802" w:rsidRDefault="00F8795D" w:rsidP="00F8795D">
          <w:pPr>
            <w:pStyle w:val="937F884B8AFB4D6391AC21CB5DCC0DAA"/>
          </w:pPr>
          <w:r w:rsidRPr="00D858FE">
            <w:rPr>
              <w:rStyle w:val="PlaceholderText"/>
            </w:rPr>
            <w:t>Choose an item.</w:t>
          </w:r>
        </w:p>
      </w:docPartBody>
    </w:docPart>
    <w:docPart>
      <w:docPartPr>
        <w:name w:val="1B48A5859ECB4B9EB5864470D7B0FE07"/>
        <w:category>
          <w:name w:val="General"/>
          <w:gallery w:val="placeholder"/>
        </w:category>
        <w:types>
          <w:type w:val="bbPlcHdr"/>
        </w:types>
        <w:behaviors>
          <w:behavior w:val="content"/>
        </w:behaviors>
        <w:guid w:val="{77B91629-4F73-4C01-9EEF-8F3252400036}"/>
      </w:docPartPr>
      <w:docPartBody>
        <w:p w:rsidR="00D53802" w:rsidRDefault="00F8795D" w:rsidP="00F8795D">
          <w:pPr>
            <w:pStyle w:val="1B48A5859ECB4B9EB5864470D7B0FE07"/>
          </w:pPr>
          <w:r w:rsidRPr="00D858FE">
            <w:rPr>
              <w:rStyle w:val="PlaceholderText"/>
            </w:rPr>
            <w:t>Choose an item.</w:t>
          </w:r>
        </w:p>
      </w:docPartBody>
    </w:docPart>
    <w:docPart>
      <w:docPartPr>
        <w:name w:val="9D5EBE44E39548E6A9254968B01F1DE1"/>
        <w:category>
          <w:name w:val="General"/>
          <w:gallery w:val="placeholder"/>
        </w:category>
        <w:types>
          <w:type w:val="bbPlcHdr"/>
        </w:types>
        <w:behaviors>
          <w:behavior w:val="content"/>
        </w:behaviors>
        <w:guid w:val="{6B8B7EEE-EAC7-43A1-A806-37F1A3B6DFEB}"/>
      </w:docPartPr>
      <w:docPartBody>
        <w:p w:rsidR="00D53802" w:rsidRDefault="00F8795D" w:rsidP="00F8795D">
          <w:pPr>
            <w:pStyle w:val="9D5EBE44E39548E6A9254968B01F1DE1"/>
          </w:pPr>
          <w:r w:rsidRPr="00D858FE">
            <w:rPr>
              <w:rStyle w:val="PlaceholderText"/>
            </w:rPr>
            <w:t>Choose an item.</w:t>
          </w:r>
        </w:p>
      </w:docPartBody>
    </w:docPart>
    <w:docPart>
      <w:docPartPr>
        <w:name w:val="E8D693396F934B93B179046208390BE0"/>
        <w:category>
          <w:name w:val="General"/>
          <w:gallery w:val="placeholder"/>
        </w:category>
        <w:types>
          <w:type w:val="bbPlcHdr"/>
        </w:types>
        <w:behaviors>
          <w:behavior w:val="content"/>
        </w:behaviors>
        <w:guid w:val="{5D98164D-D77B-4325-B1F1-FEBA6F4991AE}"/>
      </w:docPartPr>
      <w:docPartBody>
        <w:p w:rsidR="00D53802" w:rsidRDefault="00F8795D" w:rsidP="00F8795D">
          <w:pPr>
            <w:pStyle w:val="E8D693396F934B93B179046208390BE0"/>
          </w:pPr>
          <w:r w:rsidRPr="00D858FE">
            <w:rPr>
              <w:rStyle w:val="PlaceholderText"/>
            </w:rPr>
            <w:t>Choose an item.</w:t>
          </w:r>
        </w:p>
      </w:docPartBody>
    </w:docPart>
    <w:docPart>
      <w:docPartPr>
        <w:name w:val="F6B26B6237F14C81A7AECA8301BC5FF4"/>
        <w:category>
          <w:name w:val="General"/>
          <w:gallery w:val="placeholder"/>
        </w:category>
        <w:types>
          <w:type w:val="bbPlcHdr"/>
        </w:types>
        <w:behaviors>
          <w:behavior w:val="content"/>
        </w:behaviors>
        <w:guid w:val="{275BFA5F-4D68-4D6F-8E9C-01E6B8AD5AFD}"/>
      </w:docPartPr>
      <w:docPartBody>
        <w:p w:rsidR="00D53802" w:rsidRDefault="00F8795D" w:rsidP="00F8795D">
          <w:pPr>
            <w:pStyle w:val="F6B26B6237F14C81A7AECA8301BC5FF4"/>
          </w:pPr>
          <w:r w:rsidRPr="00D858FE">
            <w:rPr>
              <w:rStyle w:val="PlaceholderText"/>
            </w:rPr>
            <w:t>Choose an item.</w:t>
          </w:r>
        </w:p>
      </w:docPartBody>
    </w:docPart>
    <w:docPart>
      <w:docPartPr>
        <w:name w:val="01D13C8A12D54CEC950BF53A2A0F85AD"/>
        <w:category>
          <w:name w:val="General"/>
          <w:gallery w:val="placeholder"/>
        </w:category>
        <w:types>
          <w:type w:val="bbPlcHdr"/>
        </w:types>
        <w:behaviors>
          <w:behavior w:val="content"/>
        </w:behaviors>
        <w:guid w:val="{DD26F52C-9B2A-4922-A76F-C6BB0804150A}"/>
      </w:docPartPr>
      <w:docPartBody>
        <w:p w:rsidR="00D53802" w:rsidRDefault="00F8795D" w:rsidP="00F8795D">
          <w:pPr>
            <w:pStyle w:val="01D13C8A12D54CEC950BF53A2A0F85AD"/>
          </w:pPr>
          <w:r w:rsidRPr="00D858FE">
            <w:rPr>
              <w:rStyle w:val="PlaceholderText"/>
            </w:rPr>
            <w:t>Choose an item.</w:t>
          </w:r>
        </w:p>
      </w:docPartBody>
    </w:docPart>
    <w:docPart>
      <w:docPartPr>
        <w:name w:val="2E2D00A473F147A08CE626FA138DECAA"/>
        <w:category>
          <w:name w:val="General"/>
          <w:gallery w:val="placeholder"/>
        </w:category>
        <w:types>
          <w:type w:val="bbPlcHdr"/>
        </w:types>
        <w:behaviors>
          <w:behavior w:val="content"/>
        </w:behaviors>
        <w:guid w:val="{9BC9966C-EC9E-4F63-A2A7-A64764044ED5}"/>
      </w:docPartPr>
      <w:docPartBody>
        <w:p w:rsidR="00D53802" w:rsidRDefault="00F8795D" w:rsidP="00F8795D">
          <w:pPr>
            <w:pStyle w:val="2E2D00A473F147A08CE626FA138DECAA"/>
          </w:pPr>
          <w:r w:rsidRPr="00D858FE">
            <w:rPr>
              <w:rStyle w:val="PlaceholderText"/>
            </w:rPr>
            <w:t>Choose an item.</w:t>
          </w:r>
        </w:p>
      </w:docPartBody>
    </w:docPart>
    <w:docPart>
      <w:docPartPr>
        <w:name w:val="DB135DF3534B454FAED65FBE0FABFA91"/>
        <w:category>
          <w:name w:val="General"/>
          <w:gallery w:val="placeholder"/>
        </w:category>
        <w:types>
          <w:type w:val="bbPlcHdr"/>
        </w:types>
        <w:behaviors>
          <w:behavior w:val="content"/>
        </w:behaviors>
        <w:guid w:val="{AF06890E-D491-4C74-96F5-512074839E5E}"/>
      </w:docPartPr>
      <w:docPartBody>
        <w:p w:rsidR="00D53802" w:rsidRDefault="00F8795D" w:rsidP="00F8795D">
          <w:pPr>
            <w:pStyle w:val="DB135DF3534B454FAED65FBE0FABFA91"/>
          </w:pPr>
          <w:r w:rsidRPr="00D858FE">
            <w:rPr>
              <w:rStyle w:val="PlaceholderText"/>
            </w:rPr>
            <w:t>Choose an item.</w:t>
          </w:r>
        </w:p>
      </w:docPartBody>
    </w:docPart>
    <w:docPart>
      <w:docPartPr>
        <w:name w:val="2523A5027B354A3786079BE649712B3C"/>
        <w:category>
          <w:name w:val="General"/>
          <w:gallery w:val="placeholder"/>
        </w:category>
        <w:types>
          <w:type w:val="bbPlcHdr"/>
        </w:types>
        <w:behaviors>
          <w:behavior w:val="content"/>
        </w:behaviors>
        <w:guid w:val="{51355C92-470C-43DE-992B-E98D0DDB3BC1}"/>
      </w:docPartPr>
      <w:docPartBody>
        <w:p w:rsidR="00D53802" w:rsidRDefault="00F8795D" w:rsidP="00F8795D">
          <w:pPr>
            <w:pStyle w:val="2523A5027B354A3786079BE649712B3C"/>
          </w:pPr>
          <w:r w:rsidRPr="00D858FE">
            <w:rPr>
              <w:rStyle w:val="PlaceholderText"/>
            </w:rPr>
            <w:t>Choose an item.</w:t>
          </w:r>
        </w:p>
      </w:docPartBody>
    </w:docPart>
    <w:docPart>
      <w:docPartPr>
        <w:name w:val="B9494EB86B89461B89796C6906A63581"/>
        <w:category>
          <w:name w:val="General"/>
          <w:gallery w:val="placeholder"/>
        </w:category>
        <w:types>
          <w:type w:val="bbPlcHdr"/>
        </w:types>
        <w:behaviors>
          <w:behavior w:val="content"/>
        </w:behaviors>
        <w:guid w:val="{15DA9285-B48D-4EC0-8AC1-50FCF40B241C}"/>
      </w:docPartPr>
      <w:docPartBody>
        <w:p w:rsidR="00D53802" w:rsidRDefault="00F8795D" w:rsidP="00F8795D">
          <w:pPr>
            <w:pStyle w:val="B9494EB86B89461B89796C6906A63581"/>
          </w:pPr>
          <w:r w:rsidRPr="00D858FE">
            <w:rPr>
              <w:rStyle w:val="PlaceholderText"/>
            </w:rPr>
            <w:t>Choose an item.</w:t>
          </w:r>
        </w:p>
      </w:docPartBody>
    </w:docPart>
    <w:docPart>
      <w:docPartPr>
        <w:name w:val="ABC93934215A49609E82E954FE0AA7D9"/>
        <w:category>
          <w:name w:val="General"/>
          <w:gallery w:val="placeholder"/>
        </w:category>
        <w:types>
          <w:type w:val="bbPlcHdr"/>
        </w:types>
        <w:behaviors>
          <w:behavior w:val="content"/>
        </w:behaviors>
        <w:guid w:val="{02DAA2E2-22ED-4C78-ACB0-9441D3700129}"/>
      </w:docPartPr>
      <w:docPartBody>
        <w:p w:rsidR="00D53802" w:rsidRDefault="00F8795D" w:rsidP="00F8795D">
          <w:pPr>
            <w:pStyle w:val="ABC93934215A49609E82E954FE0AA7D9"/>
          </w:pPr>
          <w:r w:rsidRPr="00D858FE">
            <w:rPr>
              <w:rStyle w:val="PlaceholderText"/>
            </w:rPr>
            <w:t>Choose an item.</w:t>
          </w:r>
        </w:p>
      </w:docPartBody>
    </w:docPart>
    <w:docPart>
      <w:docPartPr>
        <w:name w:val="441F38ACD5DE4A6898B0CB4C82B81666"/>
        <w:category>
          <w:name w:val="General"/>
          <w:gallery w:val="placeholder"/>
        </w:category>
        <w:types>
          <w:type w:val="bbPlcHdr"/>
        </w:types>
        <w:behaviors>
          <w:behavior w:val="content"/>
        </w:behaviors>
        <w:guid w:val="{F38E2A8A-3ACB-418B-BED4-1E18A62853C2}"/>
      </w:docPartPr>
      <w:docPartBody>
        <w:p w:rsidR="00D53802" w:rsidRDefault="00F8795D" w:rsidP="00F8795D">
          <w:pPr>
            <w:pStyle w:val="441F38ACD5DE4A6898B0CB4C82B81666"/>
          </w:pPr>
          <w:r w:rsidRPr="00D858FE">
            <w:rPr>
              <w:rStyle w:val="PlaceholderText"/>
            </w:rPr>
            <w:t>Choose an item.</w:t>
          </w:r>
        </w:p>
      </w:docPartBody>
    </w:docPart>
    <w:docPart>
      <w:docPartPr>
        <w:name w:val="96C64D0CB09846588BDCA1B8AE0EA5A6"/>
        <w:category>
          <w:name w:val="General"/>
          <w:gallery w:val="placeholder"/>
        </w:category>
        <w:types>
          <w:type w:val="bbPlcHdr"/>
        </w:types>
        <w:behaviors>
          <w:behavior w:val="content"/>
        </w:behaviors>
        <w:guid w:val="{DBF8DADD-30B9-4B10-BF2A-BCCA1517D33C}"/>
      </w:docPartPr>
      <w:docPartBody>
        <w:p w:rsidR="00D53802" w:rsidRDefault="00F8795D" w:rsidP="00F8795D">
          <w:pPr>
            <w:pStyle w:val="96C64D0CB09846588BDCA1B8AE0EA5A6"/>
          </w:pPr>
          <w:r w:rsidRPr="00D858FE">
            <w:rPr>
              <w:rStyle w:val="PlaceholderText"/>
            </w:rPr>
            <w:t>Choose an item.</w:t>
          </w:r>
        </w:p>
      </w:docPartBody>
    </w:docPart>
    <w:docPart>
      <w:docPartPr>
        <w:name w:val="E3D0440638C946538F40E9A41F240709"/>
        <w:category>
          <w:name w:val="General"/>
          <w:gallery w:val="placeholder"/>
        </w:category>
        <w:types>
          <w:type w:val="bbPlcHdr"/>
        </w:types>
        <w:behaviors>
          <w:behavior w:val="content"/>
        </w:behaviors>
        <w:guid w:val="{B585FF4E-DF91-4268-A886-3FB024982B1F}"/>
      </w:docPartPr>
      <w:docPartBody>
        <w:p w:rsidR="00D53802" w:rsidRDefault="00F8795D" w:rsidP="00F8795D">
          <w:pPr>
            <w:pStyle w:val="E3D0440638C946538F40E9A41F240709"/>
          </w:pPr>
          <w:r w:rsidRPr="00D858FE">
            <w:rPr>
              <w:rStyle w:val="PlaceholderText"/>
            </w:rPr>
            <w:t>Choose an item.</w:t>
          </w:r>
        </w:p>
      </w:docPartBody>
    </w:docPart>
    <w:docPart>
      <w:docPartPr>
        <w:name w:val="D017EABF20D84076AD30AD1C974EF681"/>
        <w:category>
          <w:name w:val="General"/>
          <w:gallery w:val="placeholder"/>
        </w:category>
        <w:types>
          <w:type w:val="bbPlcHdr"/>
        </w:types>
        <w:behaviors>
          <w:behavior w:val="content"/>
        </w:behaviors>
        <w:guid w:val="{49828492-0628-45C9-AD08-165E14C8635C}"/>
      </w:docPartPr>
      <w:docPartBody>
        <w:p w:rsidR="00D53802" w:rsidRDefault="00F8795D" w:rsidP="00F8795D">
          <w:pPr>
            <w:pStyle w:val="D017EABF20D84076AD30AD1C974EF681"/>
          </w:pPr>
          <w:r w:rsidRPr="00D858FE">
            <w:rPr>
              <w:rStyle w:val="PlaceholderText"/>
            </w:rPr>
            <w:t>Choose an item.</w:t>
          </w:r>
        </w:p>
      </w:docPartBody>
    </w:docPart>
    <w:docPart>
      <w:docPartPr>
        <w:name w:val="61955E8121D54D108CB48FDFE6C86EB5"/>
        <w:category>
          <w:name w:val="General"/>
          <w:gallery w:val="placeholder"/>
        </w:category>
        <w:types>
          <w:type w:val="bbPlcHdr"/>
        </w:types>
        <w:behaviors>
          <w:behavior w:val="content"/>
        </w:behaviors>
        <w:guid w:val="{B956E6EA-A2CE-44DB-B7ED-86A3C76E48BE}"/>
      </w:docPartPr>
      <w:docPartBody>
        <w:p w:rsidR="00D53802" w:rsidRDefault="00F8795D" w:rsidP="00F8795D">
          <w:pPr>
            <w:pStyle w:val="61955E8121D54D108CB48FDFE6C86EB5"/>
          </w:pPr>
          <w:r w:rsidRPr="00D858FE">
            <w:rPr>
              <w:rStyle w:val="PlaceholderText"/>
            </w:rPr>
            <w:t>Choose an item.</w:t>
          </w:r>
        </w:p>
      </w:docPartBody>
    </w:docPart>
    <w:docPart>
      <w:docPartPr>
        <w:name w:val="0762AE51213C44258892D077772E9B71"/>
        <w:category>
          <w:name w:val="General"/>
          <w:gallery w:val="placeholder"/>
        </w:category>
        <w:types>
          <w:type w:val="bbPlcHdr"/>
        </w:types>
        <w:behaviors>
          <w:behavior w:val="content"/>
        </w:behaviors>
        <w:guid w:val="{E0D442E0-21F3-43AB-AD64-B58070E3BC7A}"/>
      </w:docPartPr>
      <w:docPartBody>
        <w:p w:rsidR="00D53802" w:rsidRDefault="00F8795D" w:rsidP="00F8795D">
          <w:pPr>
            <w:pStyle w:val="0762AE51213C44258892D077772E9B71"/>
          </w:pPr>
          <w:r w:rsidRPr="00D858FE">
            <w:rPr>
              <w:rStyle w:val="PlaceholderText"/>
            </w:rPr>
            <w:t>Choose an item.</w:t>
          </w:r>
        </w:p>
      </w:docPartBody>
    </w:docPart>
    <w:docPart>
      <w:docPartPr>
        <w:name w:val="3C50D595291145219F96FAB80C742721"/>
        <w:category>
          <w:name w:val="General"/>
          <w:gallery w:val="placeholder"/>
        </w:category>
        <w:types>
          <w:type w:val="bbPlcHdr"/>
        </w:types>
        <w:behaviors>
          <w:behavior w:val="content"/>
        </w:behaviors>
        <w:guid w:val="{DE7F81B0-6248-4678-9D60-83634467F912}"/>
      </w:docPartPr>
      <w:docPartBody>
        <w:p w:rsidR="00D53802" w:rsidRDefault="00F8795D" w:rsidP="00F8795D">
          <w:pPr>
            <w:pStyle w:val="3C50D595291145219F96FAB80C742721"/>
          </w:pPr>
          <w:r w:rsidRPr="00D858FE">
            <w:rPr>
              <w:rStyle w:val="PlaceholderText"/>
            </w:rPr>
            <w:t>Choose an item.</w:t>
          </w:r>
        </w:p>
      </w:docPartBody>
    </w:docPart>
    <w:docPart>
      <w:docPartPr>
        <w:name w:val="ACA3C665A64B47DFB46E2727956F889E"/>
        <w:category>
          <w:name w:val="General"/>
          <w:gallery w:val="placeholder"/>
        </w:category>
        <w:types>
          <w:type w:val="bbPlcHdr"/>
        </w:types>
        <w:behaviors>
          <w:behavior w:val="content"/>
        </w:behaviors>
        <w:guid w:val="{4AC6EE4A-FD28-426E-BA6C-DCAB64092647}"/>
      </w:docPartPr>
      <w:docPartBody>
        <w:p w:rsidR="00D53802" w:rsidRDefault="00F8795D" w:rsidP="00F8795D">
          <w:pPr>
            <w:pStyle w:val="ACA3C665A64B47DFB46E2727956F889E"/>
          </w:pPr>
          <w:r w:rsidRPr="00D858FE">
            <w:rPr>
              <w:rStyle w:val="PlaceholderText"/>
            </w:rPr>
            <w:t>Choose an item.</w:t>
          </w:r>
        </w:p>
      </w:docPartBody>
    </w:docPart>
    <w:docPart>
      <w:docPartPr>
        <w:name w:val="8072AF5E962B43F8943264FE2212D6C5"/>
        <w:category>
          <w:name w:val="General"/>
          <w:gallery w:val="placeholder"/>
        </w:category>
        <w:types>
          <w:type w:val="bbPlcHdr"/>
        </w:types>
        <w:behaviors>
          <w:behavior w:val="content"/>
        </w:behaviors>
        <w:guid w:val="{E74C5C7C-68B6-4295-BD2E-46D98CB23BE9}"/>
      </w:docPartPr>
      <w:docPartBody>
        <w:p w:rsidR="00D53802" w:rsidRDefault="00F8795D" w:rsidP="00F8795D">
          <w:pPr>
            <w:pStyle w:val="8072AF5E962B43F8943264FE2212D6C5"/>
          </w:pPr>
          <w:r w:rsidRPr="00D858FE">
            <w:rPr>
              <w:rStyle w:val="PlaceholderText"/>
            </w:rPr>
            <w:t>Choose an item.</w:t>
          </w:r>
        </w:p>
      </w:docPartBody>
    </w:docPart>
    <w:docPart>
      <w:docPartPr>
        <w:name w:val="E6AEE0B749A4421194EC680CEDC14F6D"/>
        <w:category>
          <w:name w:val="General"/>
          <w:gallery w:val="placeholder"/>
        </w:category>
        <w:types>
          <w:type w:val="bbPlcHdr"/>
        </w:types>
        <w:behaviors>
          <w:behavior w:val="content"/>
        </w:behaviors>
        <w:guid w:val="{47AD542B-C981-437A-AF1D-F8B9C56F6275}"/>
      </w:docPartPr>
      <w:docPartBody>
        <w:p w:rsidR="00D53802" w:rsidRDefault="00F8795D" w:rsidP="00F8795D">
          <w:pPr>
            <w:pStyle w:val="E6AEE0B749A4421194EC680CEDC14F6D"/>
          </w:pPr>
          <w:r w:rsidRPr="00D858FE">
            <w:rPr>
              <w:rStyle w:val="PlaceholderText"/>
            </w:rPr>
            <w:t>Choose an item.</w:t>
          </w:r>
        </w:p>
      </w:docPartBody>
    </w:docPart>
    <w:docPart>
      <w:docPartPr>
        <w:name w:val="3A7EBC6DFB834B62A7523D431AD9DE22"/>
        <w:category>
          <w:name w:val="General"/>
          <w:gallery w:val="placeholder"/>
        </w:category>
        <w:types>
          <w:type w:val="bbPlcHdr"/>
        </w:types>
        <w:behaviors>
          <w:behavior w:val="content"/>
        </w:behaviors>
        <w:guid w:val="{52B2DADC-393A-403E-9ABD-CE6376D58919}"/>
      </w:docPartPr>
      <w:docPartBody>
        <w:p w:rsidR="00D53802" w:rsidRDefault="00F8795D" w:rsidP="00F8795D">
          <w:pPr>
            <w:pStyle w:val="3A7EBC6DFB834B62A7523D431AD9DE22"/>
          </w:pPr>
          <w:r w:rsidRPr="00D858FE">
            <w:rPr>
              <w:rStyle w:val="PlaceholderText"/>
            </w:rPr>
            <w:t>Choose an item.</w:t>
          </w:r>
        </w:p>
      </w:docPartBody>
    </w:docPart>
    <w:docPart>
      <w:docPartPr>
        <w:name w:val="FA7EF8F889264A939D4FB9A6FF1CD5C9"/>
        <w:category>
          <w:name w:val="General"/>
          <w:gallery w:val="placeholder"/>
        </w:category>
        <w:types>
          <w:type w:val="bbPlcHdr"/>
        </w:types>
        <w:behaviors>
          <w:behavior w:val="content"/>
        </w:behaviors>
        <w:guid w:val="{F7C2AA33-D197-4012-A824-FA15C0076001}"/>
      </w:docPartPr>
      <w:docPartBody>
        <w:p w:rsidR="00D53802" w:rsidRDefault="00F8795D" w:rsidP="00F8795D">
          <w:pPr>
            <w:pStyle w:val="FA7EF8F889264A939D4FB9A6FF1CD5C9"/>
          </w:pPr>
          <w:r w:rsidRPr="00D858FE">
            <w:rPr>
              <w:rStyle w:val="PlaceholderText"/>
            </w:rPr>
            <w:t>Choose an item.</w:t>
          </w:r>
        </w:p>
      </w:docPartBody>
    </w:docPart>
    <w:docPart>
      <w:docPartPr>
        <w:name w:val="C29B61B531294909B1413478FB1703AB"/>
        <w:category>
          <w:name w:val="General"/>
          <w:gallery w:val="placeholder"/>
        </w:category>
        <w:types>
          <w:type w:val="bbPlcHdr"/>
        </w:types>
        <w:behaviors>
          <w:behavior w:val="content"/>
        </w:behaviors>
        <w:guid w:val="{BA40BF6E-0E36-40DC-8B0C-F5BE0D8885A5}"/>
      </w:docPartPr>
      <w:docPartBody>
        <w:p w:rsidR="00D53802" w:rsidRDefault="00F8795D" w:rsidP="00F8795D">
          <w:pPr>
            <w:pStyle w:val="C29B61B531294909B1413478FB1703AB"/>
          </w:pPr>
          <w:r w:rsidRPr="00D858FE">
            <w:rPr>
              <w:rStyle w:val="PlaceholderText"/>
            </w:rPr>
            <w:t>Choose an item.</w:t>
          </w:r>
        </w:p>
      </w:docPartBody>
    </w:docPart>
    <w:docPart>
      <w:docPartPr>
        <w:name w:val="4E04B4D0D4A2451798992101022D8C59"/>
        <w:category>
          <w:name w:val="General"/>
          <w:gallery w:val="placeholder"/>
        </w:category>
        <w:types>
          <w:type w:val="bbPlcHdr"/>
        </w:types>
        <w:behaviors>
          <w:behavior w:val="content"/>
        </w:behaviors>
        <w:guid w:val="{E3B397AE-FEFA-413D-A048-08661B11D861}"/>
      </w:docPartPr>
      <w:docPartBody>
        <w:p w:rsidR="00D53802" w:rsidRDefault="00F8795D" w:rsidP="00F8795D">
          <w:pPr>
            <w:pStyle w:val="4E04B4D0D4A2451798992101022D8C59"/>
          </w:pPr>
          <w:r w:rsidRPr="00D858FE">
            <w:rPr>
              <w:rStyle w:val="PlaceholderText"/>
            </w:rPr>
            <w:t>Choose an item.</w:t>
          </w:r>
        </w:p>
      </w:docPartBody>
    </w:docPart>
    <w:docPart>
      <w:docPartPr>
        <w:name w:val="A79D47C5DC0A4EBF9C30F8D86CF3F43F"/>
        <w:category>
          <w:name w:val="General"/>
          <w:gallery w:val="placeholder"/>
        </w:category>
        <w:types>
          <w:type w:val="bbPlcHdr"/>
        </w:types>
        <w:behaviors>
          <w:behavior w:val="content"/>
        </w:behaviors>
        <w:guid w:val="{8B1D6B1A-9019-4AD3-A6CA-BA9865587D8C}"/>
      </w:docPartPr>
      <w:docPartBody>
        <w:p w:rsidR="00D53802" w:rsidRDefault="00F8795D" w:rsidP="00F8795D">
          <w:pPr>
            <w:pStyle w:val="A79D47C5DC0A4EBF9C30F8D86CF3F43F"/>
          </w:pPr>
          <w:r w:rsidRPr="00D858FE">
            <w:rPr>
              <w:rStyle w:val="PlaceholderText"/>
            </w:rPr>
            <w:t>Choose an item.</w:t>
          </w:r>
        </w:p>
      </w:docPartBody>
    </w:docPart>
    <w:docPart>
      <w:docPartPr>
        <w:name w:val="01C2827EE9B94CD5814DA3648209F2C1"/>
        <w:category>
          <w:name w:val="General"/>
          <w:gallery w:val="placeholder"/>
        </w:category>
        <w:types>
          <w:type w:val="bbPlcHdr"/>
        </w:types>
        <w:behaviors>
          <w:behavior w:val="content"/>
        </w:behaviors>
        <w:guid w:val="{D4880FF4-28E3-4BAA-B4B1-BD56B9163CD4}"/>
      </w:docPartPr>
      <w:docPartBody>
        <w:p w:rsidR="00D53802" w:rsidRDefault="00F8795D" w:rsidP="00F8795D">
          <w:pPr>
            <w:pStyle w:val="01C2827EE9B94CD5814DA3648209F2C1"/>
          </w:pPr>
          <w:r w:rsidRPr="00D858FE">
            <w:rPr>
              <w:rStyle w:val="PlaceholderText"/>
            </w:rPr>
            <w:t>Choose an item.</w:t>
          </w:r>
        </w:p>
      </w:docPartBody>
    </w:docPart>
    <w:docPart>
      <w:docPartPr>
        <w:name w:val="13FA891F004E4B6AB085F237A1A4D4E6"/>
        <w:category>
          <w:name w:val="General"/>
          <w:gallery w:val="placeholder"/>
        </w:category>
        <w:types>
          <w:type w:val="bbPlcHdr"/>
        </w:types>
        <w:behaviors>
          <w:behavior w:val="content"/>
        </w:behaviors>
        <w:guid w:val="{D6E1F34E-9073-426D-8D64-C34CF4E4C137}"/>
      </w:docPartPr>
      <w:docPartBody>
        <w:p w:rsidR="00D53802" w:rsidRDefault="00F8795D" w:rsidP="00F8795D">
          <w:pPr>
            <w:pStyle w:val="13FA891F004E4B6AB085F237A1A4D4E6"/>
          </w:pPr>
          <w:r w:rsidRPr="00D858FE">
            <w:rPr>
              <w:rStyle w:val="PlaceholderText"/>
            </w:rPr>
            <w:t>Choose an item.</w:t>
          </w:r>
        </w:p>
      </w:docPartBody>
    </w:docPart>
    <w:docPart>
      <w:docPartPr>
        <w:name w:val="8343917E20054F5E946E9ED7E6C6EE6C"/>
        <w:category>
          <w:name w:val="General"/>
          <w:gallery w:val="placeholder"/>
        </w:category>
        <w:types>
          <w:type w:val="bbPlcHdr"/>
        </w:types>
        <w:behaviors>
          <w:behavior w:val="content"/>
        </w:behaviors>
        <w:guid w:val="{D1139151-D2AC-451A-8B94-96C3517F09E4}"/>
      </w:docPartPr>
      <w:docPartBody>
        <w:p w:rsidR="00D53802" w:rsidRDefault="00F8795D" w:rsidP="00F8795D">
          <w:pPr>
            <w:pStyle w:val="8343917E20054F5E946E9ED7E6C6EE6C"/>
          </w:pPr>
          <w:r w:rsidRPr="00D858FE">
            <w:rPr>
              <w:rStyle w:val="PlaceholderText"/>
            </w:rPr>
            <w:t>Choose an item.</w:t>
          </w:r>
        </w:p>
      </w:docPartBody>
    </w:docPart>
    <w:docPart>
      <w:docPartPr>
        <w:name w:val="C1FA7416F25D435B98E2F792398EFC84"/>
        <w:category>
          <w:name w:val="General"/>
          <w:gallery w:val="placeholder"/>
        </w:category>
        <w:types>
          <w:type w:val="bbPlcHdr"/>
        </w:types>
        <w:behaviors>
          <w:behavior w:val="content"/>
        </w:behaviors>
        <w:guid w:val="{3BC03B08-7B25-4B5A-8864-BCFB58858CAE}"/>
      </w:docPartPr>
      <w:docPartBody>
        <w:p w:rsidR="00D53802" w:rsidRDefault="00F8795D" w:rsidP="00F8795D">
          <w:pPr>
            <w:pStyle w:val="C1FA7416F25D435B98E2F792398EFC84"/>
          </w:pPr>
          <w:r w:rsidRPr="00D858FE">
            <w:rPr>
              <w:rStyle w:val="PlaceholderText"/>
            </w:rPr>
            <w:t>Choose an item.</w:t>
          </w:r>
        </w:p>
      </w:docPartBody>
    </w:docPart>
    <w:docPart>
      <w:docPartPr>
        <w:name w:val="5EE4FD5F488F4C72B297B7CC114087DD"/>
        <w:category>
          <w:name w:val="General"/>
          <w:gallery w:val="placeholder"/>
        </w:category>
        <w:types>
          <w:type w:val="bbPlcHdr"/>
        </w:types>
        <w:behaviors>
          <w:behavior w:val="content"/>
        </w:behaviors>
        <w:guid w:val="{3754B8E0-40F0-49CE-8AFD-A07972B16BC5}"/>
      </w:docPartPr>
      <w:docPartBody>
        <w:p w:rsidR="00D53802" w:rsidRDefault="00F8795D" w:rsidP="00F8795D">
          <w:pPr>
            <w:pStyle w:val="5EE4FD5F488F4C72B297B7CC114087DD"/>
          </w:pPr>
          <w:r w:rsidRPr="00D858FE">
            <w:rPr>
              <w:rStyle w:val="PlaceholderText"/>
            </w:rPr>
            <w:t>Choose an item.</w:t>
          </w:r>
        </w:p>
      </w:docPartBody>
    </w:docPart>
    <w:docPart>
      <w:docPartPr>
        <w:name w:val="0EE14AB70C2441D387AD58424B628D59"/>
        <w:category>
          <w:name w:val="General"/>
          <w:gallery w:val="placeholder"/>
        </w:category>
        <w:types>
          <w:type w:val="bbPlcHdr"/>
        </w:types>
        <w:behaviors>
          <w:behavior w:val="content"/>
        </w:behaviors>
        <w:guid w:val="{870289C1-80A3-4046-BC6F-4B3543BAED59}"/>
      </w:docPartPr>
      <w:docPartBody>
        <w:p w:rsidR="00D53802" w:rsidRDefault="00F8795D" w:rsidP="00F8795D">
          <w:pPr>
            <w:pStyle w:val="0EE14AB70C2441D387AD58424B628D59"/>
          </w:pPr>
          <w:r w:rsidRPr="00D858FE">
            <w:rPr>
              <w:rStyle w:val="PlaceholderText"/>
            </w:rPr>
            <w:t>Choose an item.</w:t>
          </w:r>
        </w:p>
      </w:docPartBody>
    </w:docPart>
    <w:docPart>
      <w:docPartPr>
        <w:name w:val="CE928D24A0FE415FA214A54AC11D8030"/>
        <w:category>
          <w:name w:val="General"/>
          <w:gallery w:val="placeholder"/>
        </w:category>
        <w:types>
          <w:type w:val="bbPlcHdr"/>
        </w:types>
        <w:behaviors>
          <w:behavior w:val="content"/>
        </w:behaviors>
        <w:guid w:val="{773DE5D2-BC4C-4AD1-9964-3B61DDD88C25}"/>
      </w:docPartPr>
      <w:docPartBody>
        <w:p w:rsidR="00D53802" w:rsidRDefault="00F8795D" w:rsidP="00F8795D">
          <w:pPr>
            <w:pStyle w:val="CE928D24A0FE415FA214A54AC11D8030"/>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674D42"/>
    <w:rsid w:val="00863881"/>
    <w:rsid w:val="00BF58F7"/>
    <w:rsid w:val="00C6689C"/>
    <w:rsid w:val="00D53802"/>
    <w:rsid w:val="00E74DA0"/>
    <w:rsid w:val="00F8795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8795D"/>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A15873AD7EBD4AF4B09EBD6D7A2E10E1">
    <w:name w:val="A15873AD7EBD4AF4B09EBD6D7A2E10E1"/>
    <w:rsid w:val="00BF58F7"/>
  </w:style>
  <w:style w:type="paragraph" w:customStyle="1" w:styleId="AEF98839C0EC48DE8A3E634BA6D584FE">
    <w:name w:val="AEF98839C0EC48DE8A3E634BA6D584FE"/>
    <w:rsid w:val="00F8795D"/>
  </w:style>
  <w:style w:type="paragraph" w:customStyle="1" w:styleId="AB94F817CBB5444F8C941D02F930801E">
    <w:name w:val="AB94F817CBB5444F8C941D02F930801E"/>
    <w:rsid w:val="00F8795D"/>
  </w:style>
  <w:style w:type="paragraph" w:customStyle="1" w:styleId="3FB4D32323D845C2804EDB2ACA553ECE">
    <w:name w:val="3FB4D32323D845C2804EDB2ACA553ECE"/>
    <w:rsid w:val="00F8795D"/>
  </w:style>
  <w:style w:type="paragraph" w:customStyle="1" w:styleId="B3CF6C4932514293959ADADF36755473">
    <w:name w:val="B3CF6C4932514293959ADADF36755473"/>
    <w:rsid w:val="00F8795D"/>
  </w:style>
  <w:style w:type="paragraph" w:customStyle="1" w:styleId="9A259F25C8324DB68324C4DCF04D5801">
    <w:name w:val="9A259F25C8324DB68324C4DCF04D5801"/>
    <w:rsid w:val="00F8795D"/>
  </w:style>
  <w:style w:type="paragraph" w:customStyle="1" w:styleId="86024F5A7A2E4851A0D557E3BC99BB8A">
    <w:name w:val="86024F5A7A2E4851A0D557E3BC99BB8A"/>
    <w:rsid w:val="00F8795D"/>
  </w:style>
  <w:style w:type="paragraph" w:customStyle="1" w:styleId="25505552584B4992BE9AC79ADB64A086">
    <w:name w:val="25505552584B4992BE9AC79ADB64A086"/>
    <w:rsid w:val="00F8795D"/>
  </w:style>
  <w:style w:type="paragraph" w:customStyle="1" w:styleId="4071D4F039324A6B86FE8ED002734FAE">
    <w:name w:val="4071D4F039324A6B86FE8ED002734FAE"/>
    <w:rsid w:val="00F8795D"/>
  </w:style>
  <w:style w:type="paragraph" w:customStyle="1" w:styleId="3FD32184373D493C95956C13166C3730">
    <w:name w:val="3FD32184373D493C95956C13166C3730"/>
    <w:rsid w:val="00F8795D"/>
  </w:style>
  <w:style w:type="paragraph" w:customStyle="1" w:styleId="CB54F674080A4B9392BE877B474E7E9B">
    <w:name w:val="CB54F674080A4B9392BE877B474E7E9B"/>
    <w:rsid w:val="00F8795D"/>
  </w:style>
  <w:style w:type="paragraph" w:customStyle="1" w:styleId="4C7EF4E5E7CA4BFC9704F0E403DF44A0">
    <w:name w:val="4C7EF4E5E7CA4BFC9704F0E403DF44A0"/>
    <w:rsid w:val="00F8795D"/>
  </w:style>
  <w:style w:type="paragraph" w:customStyle="1" w:styleId="643CA2F38B28480F817C5BF7E7AB3369">
    <w:name w:val="643CA2F38B28480F817C5BF7E7AB3369"/>
    <w:rsid w:val="00F8795D"/>
  </w:style>
  <w:style w:type="paragraph" w:customStyle="1" w:styleId="C6BE63E7B8A84D428543F96CE068A4CA">
    <w:name w:val="C6BE63E7B8A84D428543F96CE068A4CA"/>
    <w:rsid w:val="00F8795D"/>
  </w:style>
  <w:style w:type="paragraph" w:customStyle="1" w:styleId="F1716FEBF55F4D0A9F7D3820D793B71D">
    <w:name w:val="F1716FEBF55F4D0A9F7D3820D793B71D"/>
    <w:rsid w:val="00F8795D"/>
  </w:style>
  <w:style w:type="paragraph" w:customStyle="1" w:styleId="34C8618A6DB04EDF81445396658B1D20">
    <w:name w:val="34C8618A6DB04EDF81445396658B1D20"/>
    <w:rsid w:val="00F8795D"/>
  </w:style>
  <w:style w:type="paragraph" w:customStyle="1" w:styleId="937F884B8AFB4D6391AC21CB5DCC0DAA">
    <w:name w:val="937F884B8AFB4D6391AC21CB5DCC0DAA"/>
    <w:rsid w:val="00F8795D"/>
  </w:style>
  <w:style w:type="paragraph" w:customStyle="1" w:styleId="1B48A5859ECB4B9EB5864470D7B0FE07">
    <w:name w:val="1B48A5859ECB4B9EB5864470D7B0FE07"/>
    <w:rsid w:val="00F8795D"/>
  </w:style>
  <w:style w:type="paragraph" w:customStyle="1" w:styleId="9D5EBE44E39548E6A9254968B01F1DE1">
    <w:name w:val="9D5EBE44E39548E6A9254968B01F1DE1"/>
    <w:rsid w:val="00F8795D"/>
  </w:style>
  <w:style w:type="paragraph" w:customStyle="1" w:styleId="E8D693396F934B93B179046208390BE0">
    <w:name w:val="E8D693396F934B93B179046208390BE0"/>
    <w:rsid w:val="00F8795D"/>
  </w:style>
  <w:style w:type="paragraph" w:customStyle="1" w:styleId="F6B26B6237F14C81A7AECA8301BC5FF4">
    <w:name w:val="F6B26B6237F14C81A7AECA8301BC5FF4"/>
    <w:rsid w:val="00F8795D"/>
  </w:style>
  <w:style w:type="paragraph" w:customStyle="1" w:styleId="01D13C8A12D54CEC950BF53A2A0F85AD">
    <w:name w:val="01D13C8A12D54CEC950BF53A2A0F85AD"/>
    <w:rsid w:val="00F8795D"/>
  </w:style>
  <w:style w:type="paragraph" w:customStyle="1" w:styleId="2E2D00A473F147A08CE626FA138DECAA">
    <w:name w:val="2E2D00A473F147A08CE626FA138DECAA"/>
    <w:rsid w:val="00F8795D"/>
  </w:style>
  <w:style w:type="paragraph" w:customStyle="1" w:styleId="DB135DF3534B454FAED65FBE0FABFA91">
    <w:name w:val="DB135DF3534B454FAED65FBE0FABFA91"/>
    <w:rsid w:val="00F8795D"/>
  </w:style>
  <w:style w:type="paragraph" w:customStyle="1" w:styleId="2523A5027B354A3786079BE649712B3C">
    <w:name w:val="2523A5027B354A3786079BE649712B3C"/>
    <w:rsid w:val="00F8795D"/>
  </w:style>
  <w:style w:type="paragraph" w:customStyle="1" w:styleId="B9494EB86B89461B89796C6906A63581">
    <w:name w:val="B9494EB86B89461B89796C6906A63581"/>
    <w:rsid w:val="00F8795D"/>
  </w:style>
  <w:style w:type="paragraph" w:customStyle="1" w:styleId="ABC93934215A49609E82E954FE0AA7D9">
    <w:name w:val="ABC93934215A49609E82E954FE0AA7D9"/>
    <w:rsid w:val="00F8795D"/>
  </w:style>
  <w:style w:type="paragraph" w:customStyle="1" w:styleId="441F38ACD5DE4A6898B0CB4C82B81666">
    <w:name w:val="441F38ACD5DE4A6898B0CB4C82B81666"/>
    <w:rsid w:val="00F8795D"/>
  </w:style>
  <w:style w:type="paragraph" w:customStyle="1" w:styleId="96C64D0CB09846588BDCA1B8AE0EA5A6">
    <w:name w:val="96C64D0CB09846588BDCA1B8AE0EA5A6"/>
    <w:rsid w:val="00F8795D"/>
  </w:style>
  <w:style w:type="paragraph" w:customStyle="1" w:styleId="E3D0440638C946538F40E9A41F240709">
    <w:name w:val="E3D0440638C946538F40E9A41F240709"/>
    <w:rsid w:val="00F8795D"/>
  </w:style>
  <w:style w:type="paragraph" w:customStyle="1" w:styleId="D017EABF20D84076AD30AD1C974EF681">
    <w:name w:val="D017EABF20D84076AD30AD1C974EF681"/>
    <w:rsid w:val="00F8795D"/>
  </w:style>
  <w:style w:type="paragraph" w:customStyle="1" w:styleId="61955E8121D54D108CB48FDFE6C86EB5">
    <w:name w:val="61955E8121D54D108CB48FDFE6C86EB5"/>
    <w:rsid w:val="00F8795D"/>
  </w:style>
  <w:style w:type="paragraph" w:customStyle="1" w:styleId="0762AE51213C44258892D077772E9B71">
    <w:name w:val="0762AE51213C44258892D077772E9B71"/>
    <w:rsid w:val="00F8795D"/>
  </w:style>
  <w:style w:type="paragraph" w:customStyle="1" w:styleId="3C50D595291145219F96FAB80C742721">
    <w:name w:val="3C50D595291145219F96FAB80C742721"/>
    <w:rsid w:val="00F8795D"/>
  </w:style>
  <w:style w:type="paragraph" w:customStyle="1" w:styleId="ACA3C665A64B47DFB46E2727956F889E">
    <w:name w:val="ACA3C665A64B47DFB46E2727956F889E"/>
    <w:rsid w:val="00F8795D"/>
  </w:style>
  <w:style w:type="paragraph" w:customStyle="1" w:styleId="8072AF5E962B43F8943264FE2212D6C5">
    <w:name w:val="8072AF5E962B43F8943264FE2212D6C5"/>
    <w:rsid w:val="00F8795D"/>
  </w:style>
  <w:style w:type="paragraph" w:customStyle="1" w:styleId="E6AEE0B749A4421194EC680CEDC14F6D">
    <w:name w:val="E6AEE0B749A4421194EC680CEDC14F6D"/>
    <w:rsid w:val="00F8795D"/>
  </w:style>
  <w:style w:type="paragraph" w:customStyle="1" w:styleId="3A7EBC6DFB834B62A7523D431AD9DE22">
    <w:name w:val="3A7EBC6DFB834B62A7523D431AD9DE22"/>
    <w:rsid w:val="00F8795D"/>
  </w:style>
  <w:style w:type="paragraph" w:customStyle="1" w:styleId="FA7EF8F889264A939D4FB9A6FF1CD5C9">
    <w:name w:val="FA7EF8F889264A939D4FB9A6FF1CD5C9"/>
    <w:rsid w:val="00F8795D"/>
  </w:style>
  <w:style w:type="paragraph" w:customStyle="1" w:styleId="C29B61B531294909B1413478FB1703AB">
    <w:name w:val="C29B61B531294909B1413478FB1703AB"/>
    <w:rsid w:val="00F8795D"/>
  </w:style>
  <w:style w:type="paragraph" w:customStyle="1" w:styleId="4E04B4D0D4A2451798992101022D8C59">
    <w:name w:val="4E04B4D0D4A2451798992101022D8C59"/>
    <w:rsid w:val="00F8795D"/>
  </w:style>
  <w:style w:type="paragraph" w:customStyle="1" w:styleId="A79D47C5DC0A4EBF9C30F8D86CF3F43F">
    <w:name w:val="A79D47C5DC0A4EBF9C30F8D86CF3F43F"/>
    <w:rsid w:val="00F8795D"/>
  </w:style>
  <w:style w:type="paragraph" w:customStyle="1" w:styleId="01C2827EE9B94CD5814DA3648209F2C1">
    <w:name w:val="01C2827EE9B94CD5814DA3648209F2C1"/>
    <w:rsid w:val="00F8795D"/>
  </w:style>
  <w:style w:type="paragraph" w:customStyle="1" w:styleId="13FA891F004E4B6AB085F237A1A4D4E6">
    <w:name w:val="13FA891F004E4B6AB085F237A1A4D4E6"/>
    <w:rsid w:val="00F8795D"/>
  </w:style>
  <w:style w:type="paragraph" w:customStyle="1" w:styleId="8343917E20054F5E946E9ED7E6C6EE6C">
    <w:name w:val="8343917E20054F5E946E9ED7E6C6EE6C"/>
    <w:rsid w:val="00F8795D"/>
  </w:style>
  <w:style w:type="paragraph" w:customStyle="1" w:styleId="C1FA7416F25D435B98E2F792398EFC84">
    <w:name w:val="C1FA7416F25D435B98E2F792398EFC84"/>
    <w:rsid w:val="00F8795D"/>
  </w:style>
  <w:style w:type="paragraph" w:customStyle="1" w:styleId="5EE4FD5F488F4C72B297B7CC114087DD">
    <w:name w:val="5EE4FD5F488F4C72B297B7CC114087DD"/>
    <w:rsid w:val="00F8795D"/>
  </w:style>
  <w:style w:type="paragraph" w:customStyle="1" w:styleId="0EE14AB70C2441D387AD58424B628D59">
    <w:name w:val="0EE14AB70C2441D387AD58424B628D59"/>
    <w:rsid w:val="00F8795D"/>
  </w:style>
  <w:style w:type="paragraph" w:customStyle="1" w:styleId="CE928D24A0FE415FA214A54AC11D8030">
    <w:name w:val="CE928D24A0FE415FA214A54AC11D8030"/>
    <w:rsid w:val="00F879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Juniper Cygnet</Home>
    <Signed xmlns="a8338b6e-77a6-4851-82b6-98166143ffdd" xsi:nil="true"/>
    <Uploaded xmlns="a8338b6e-77a6-4851-82b6-98166143ffdd">true</Uploaded>
    <Management_x0020_Company xmlns="a8338b6e-77a6-4851-82b6-98166143ffdd" xsi:nil="true"/>
    <Doc_x0020_Date xmlns="a8338b6e-77a6-4851-82b6-98166143ffdd">2023-03-12T23:41:02+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7145_13-02-2023.docx</Location>
    <Home_x0020_ID xmlns="a8338b6e-77a6-4851-82b6-98166143ffdd">A7A5C42D-7CF4-DC11-AD41-005056922186</Home_x0020_ID>
    <State xmlns="a8338b6e-77a6-4851-82b6-98166143ffdd" xsi:nil="true"/>
    <Doc_x0020_Sent_Received_x0020_Date xmlns="a8338b6e-77a6-4851-82b6-98166143ffdd">2023-03-13T00:00:00+00:00</Doc_x0020_Sent_Received_x0020_Date>
    <Activity_x0020_ID xmlns="a8338b6e-77a6-4851-82b6-98166143ffdd">E6A8F685-386D-EC11-B917-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B745C9B2-1560-4228-A835-03B89669D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terms/"/>
    <ds:schemaRef ds:uri="http://purl.org/dc/elements/1.1/"/>
    <ds:schemaRef ds:uri="a8338b6e-77a6-4851-82b6-98166143ffd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259</Words>
  <Characters>2428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3</cp:revision>
  <dcterms:created xsi:type="dcterms:W3CDTF">2023-03-31T06:53:00Z</dcterms:created>
  <dcterms:modified xsi:type="dcterms:W3CDTF">2023-03-31T06: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